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EEB4CFC" w14:textId="04D92D99" w:rsidR="00CC6106" w:rsidRPr="008C5511" w:rsidRDefault="00035893" w:rsidP="00807B16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>Abdul Mohammed</w:t>
      </w:r>
    </w:p>
    <w:p w14:paraId="43F53078" w14:textId="5287DDF8" w:rsidR="001A47B1" w:rsidRPr="008C5511" w:rsidRDefault="00245328" w:rsidP="00807B16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>(</w:t>
      </w:r>
      <w:r w:rsidR="00035893" w:rsidRPr="008C5511">
        <w:rPr>
          <w:rFonts w:ascii="Times New Roman" w:hAnsi="Times New Roman" w:cs="Times New Roman"/>
          <w:b/>
          <w:sz w:val="24"/>
          <w:szCs w:val="24"/>
        </w:rPr>
        <w:t>929</w:t>
      </w:r>
      <w:r w:rsidR="008839C5" w:rsidRPr="008C5511">
        <w:rPr>
          <w:rFonts w:ascii="Times New Roman" w:hAnsi="Times New Roman" w:cs="Times New Roman"/>
          <w:b/>
          <w:sz w:val="24"/>
          <w:szCs w:val="24"/>
        </w:rPr>
        <w:t>)</w:t>
      </w:r>
      <w:r w:rsidR="00035893" w:rsidRPr="008C5511">
        <w:rPr>
          <w:rFonts w:ascii="Times New Roman" w:hAnsi="Times New Roman" w:cs="Times New Roman"/>
          <w:b/>
          <w:sz w:val="24"/>
          <w:szCs w:val="24"/>
        </w:rPr>
        <w:t>260</w:t>
      </w:r>
      <w:r w:rsidR="008839C5" w:rsidRPr="008C5511">
        <w:rPr>
          <w:rFonts w:ascii="Times New Roman" w:hAnsi="Times New Roman" w:cs="Times New Roman"/>
          <w:b/>
          <w:sz w:val="24"/>
          <w:szCs w:val="24"/>
        </w:rPr>
        <w:t>-</w:t>
      </w:r>
      <w:r w:rsidR="00035893" w:rsidRPr="008C5511">
        <w:rPr>
          <w:rFonts w:ascii="Times New Roman" w:hAnsi="Times New Roman" w:cs="Times New Roman"/>
          <w:b/>
          <w:sz w:val="24"/>
          <w:szCs w:val="24"/>
        </w:rPr>
        <w:t>0621</w:t>
      </w:r>
    </w:p>
    <w:p w14:paraId="30514C07" w14:textId="77777777" w:rsidR="00CD4A99" w:rsidRPr="008C5511" w:rsidRDefault="0008596E" w:rsidP="00E95E60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>Cloud DevOps Engineer</w:t>
      </w:r>
    </w:p>
    <w:p w14:paraId="39DE799E" w14:textId="2040C333" w:rsidR="00E95E60" w:rsidRPr="008C5511" w:rsidRDefault="00CA385D" w:rsidP="00E95E60">
      <w:pPr>
        <w:pStyle w:val="NoSpacing"/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hyperlink r:id="rId6" w:history="1">
        <w:r w:rsidR="004E4E38" w:rsidRPr="00923F32">
          <w:rPr>
            <w:rStyle w:val="Hyperlink"/>
            <w:rFonts w:ascii="Times New Roman" w:hAnsi="Times New Roman" w:cs="Times New Roman"/>
            <w:b/>
            <w:sz w:val="24"/>
            <w:szCs w:val="24"/>
          </w:rPr>
          <w:t>abdul@racketmails.com</w:t>
        </w:r>
      </w:hyperlink>
    </w:p>
    <w:p w14:paraId="26EC6A68" w14:textId="77777777" w:rsidR="00807B16" w:rsidRPr="008C5511" w:rsidRDefault="00807B16" w:rsidP="00807B16">
      <w:pPr>
        <w:pStyle w:val="NoSpacing"/>
        <w:tabs>
          <w:tab w:val="left" w:pos="3195"/>
          <w:tab w:val="center" w:pos="4680"/>
        </w:tabs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6BAE09C" w14:textId="77777777" w:rsidR="00CD4A99" w:rsidRPr="008C5511" w:rsidRDefault="00754C35" w:rsidP="00807B16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>PROFESSIONAL SUMMARY</w:t>
      </w:r>
    </w:p>
    <w:p w14:paraId="5A47AFCA" w14:textId="66CB517D" w:rsidR="00A23572" w:rsidRPr="008C5511" w:rsidRDefault="00CA385D" w:rsidP="008F724D">
      <w:pPr>
        <w:pStyle w:val="ListParagraph"/>
        <w:numPr>
          <w:ilvl w:val="0"/>
          <w:numId w:val="24"/>
        </w:numPr>
        <w:tabs>
          <w:tab w:val="left" w:pos="-450"/>
        </w:tabs>
        <w:spacing w:after="0" w:line="240" w:lineRule="auto"/>
        <w:ind w:right="-36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ven</w:t>
      </w:r>
      <w:bookmarkStart w:id="0" w:name="_GoBack"/>
      <w:bookmarkEnd w:id="0"/>
      <w:r w:rsidR="00A23572" w:rsidRPr="008C5511">
        <w:rPr>
          <w:rFonts w:ascii="Times New Roman" w:hAnsi="Times New Roman" w:cs="Times New Roman"/>
          <w:b/>
          <w:sz w:val="24"/>
          <w:szCs w:val="24"/>
        </w:rPr>
        <w:t xml:space="preserve"> years</w:t>
      </w:r>
      <w:r w:rsidR="00A23572" w:rsidRPr="008C5511">
        <w:rPr>
          <w:rFonts w:ascii="Times New Roman" w:hAnsi="Times New Roman" w:cs="Times New Roman"/>
          <w:sz w:val="24"/>
          <w:szCs w:val="24"/>
        </w:rPr>
        <w:t xml:space="preserve"> of IT experience and gained expertise as DevOps Engineer experienced in Automating, Developing, Configuring and deploying instances on </w:t>
      </w:r>
      <w:r w:rsidR="00A23572" w:rsidRPr="008C5511">
        <w:rPr>
          <w:rFonts w:ascii="Times New Roman" w:hAnsi="Times New Roman" w:cs="Times New Roman"/>
          <w:b/>
          <w:sz w:val="24"/>
          <w:szCs w:val="24"/>
        </w:rPr>
        <w:t>AWS, Azure</w:t>
      </w:r>
      <w:r w:rsidR="00A23572" w:rsidRPr="008C5511">
        <w:rPr>
          <w:rFonts w:ascii="Times New Roman" w:hAnsi="Times New Roman" w:cs="Times New Roman"/>
          <w:sz w:val="24"/>
          <w:szCs w:val="24"/>
        </w:rPr>
        <w:t xml:space="preserve"> and </w:t>
      </w:r>
      <w:r w:rsidR="00A23572" w:rsidRPr="008C5511">
        <w:rPr>
          <w:rFonts w:ascii="Times New Roman" w:hAnsi="Times New Roman" w:cs="Times New Roman"/>
          <w:b/>
          <w:sz w:val="24"/>
          <w:szCs w:val="24"/>
        </w:rPr>
        <w:t>Rackspace</w:t>
      </w:r>
      <w:r w:rsidR="00A23572" w:rsidRPr="008C5511">
        <w:rPr>
          <w:rFonts w:ascii="Times New Roman" w:hAnsi="Times New Roman" w:cs="Times New Roman"/>
          <w:sz w:val="24"/>
          <w:szCs w:val="24"/>
        </w:rPr>
        <w:t xml:space="preserve"> cloud environments and Data centers, Automation and Unix administration and transformed traditional environments to virtualized environments with, AWS – EC2, EBS, ELB, S3, Route53, SES, Kinesis, Redshift, Load Balancing, Jenkins, Chef, Puppet, Jira, Ansible, Dockers, Vagrant</w:t>
      </w:r>
    </w:p>
    <w:p w14:paraId="41FA0DAE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Strong experience on AWS platform and its dimensions of scalability including </w:t>
      </w:r>
      <w:r w:rsidRPr="008C5511">
        <w:rPr>
          <w:rFonts w:ascii="Times New Roman" w:hAnsi="Times New Roman" w:cs="Times New Roman"/>
          <w:b/>
          <w:sz w:val="24"/>
          <w:szCs w:val="24"/>
        </w:rPr>
        <w:t>EC2, S3, EBS, VPC, ELB, AMI, SNS, RDS, IAM, Route 53, Auto scaling, CloudFront, CloudWatch, CloudTrail, CloudFormation, Terraform, Security Groups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30EB91BF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Experience in configuring </w:t>
      </w:r>
      <w:r w:rsidRPr="008C5511">
        <w:rPr>
          <w:rFonts w:ascii="Times New Roman" w:hAnsi="Times New Roman" w:cs="Times New Roman"/>
          <w:b/>
          <w:sz w:val="24"/>
          <w:szCs w:val="24"/>
        </w:rPr>
        <w:t>AWS</w:t>
      </w:r>
      <w:r w:rsidRPr="008C5511">
        <w:rPr>
          <w:rFonts w:ascii="Times New Roman" w:hAnsi="Times New Roman" w:cs="Times New Roman"/>
          <w:sz w:val="24"/>
          <w:szCs w:val="24"/>
        </w:rPr>
        <w:t> </w:t>
      </w:r>
      <w:r w:rsidRPr="008C5511">
        <w:rPr>
          <w:rFonts w:ascii="Times New Roman" w:hAnsi="Times New Roman" w:cs="Times New Roman"/>
          <w:b/>
          <w:sz w:val="24"/>
          <w:szCs w:val="24"/>
        </w:rPr>
        <w:t>Identity &amp;</w:t>
      </w:r>
      <w:r w:rsidRPr="008C5511">
        <w:rPr>
          <w:rFonts w:ascii="Times New Roman" w:hAnsi="Times New Roman" w:cs="Times New Roman"/>
          <w:sz w:val="24"/>
          <w:szCs w:val="24"/>
        </w:rPr>
        <w:t xml:space="preserve"> </w:t>
      </w:r>
      <w:r w:rsidRPr="008C5511">
        <w:rPr>
          <w:rFonts w:ascii="Times New Roman" w:hAnsi="Times New Roman" w:cs="Times New Roman"/>
          <w:b/>
          <w:sz w:val="24"/>
          <w:szCs w:val="24"/>
        </w:rPr>
        <w:t>Access Management (IAM)</w:t>
      </w:r>
      <w:r w:rsidRPr="008C5511">
        <w:rPr>
          <w:rFonts w:ascii="Times New Roman" w:hAnsi="Times New Roman" w:cs="Times New Roman"/>
          <w:sz w:val="24"/>
          <w:szCs w:val="24"/>
        </w:rPr>
        <w:t xml:space="preserve"> by managing the user’s new accounts, roles and groups.</w:t>
      </w:r>
    </w:p>
    <w:p w14:paraId="58431571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Automated </w:t>
      </w:r>
      <w:r w:rsidRPr="008C5511">
        <w:rPr>
          <w:rFonts w:ascii="Times New Roman" w:hAnsi="Times New Roman" w:cs="Times New Roman"/>
          <w:b/>
          <w:sz w:val="24"/>
          <w:szCs w:val="24"/>
        </w:rPr>
        <w:t>AMI’s</w:t>
      </w:r>
      <w:r w:rsidRPr="008C5511">
        <w:rPr>
          <w:rFonts w:ascii="Times New Roman" w:hAnsi="Times New Roman" w:cs="Times New Roman"/>
          <w:sz w:val="24"/>
          <w:szCs w:val="24"/>
        </w:rPr>
        <w:t xml:space="preserve"> creation through pre-boot and bootstrapping instances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Shell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</w:t>
      </w:r>
      <w:r w:rsidRPr="008C5511">
        <w:rPr>
          <w:rFonts w:ascii="Times New Roman" w:hAnsi="Times New Roman" w:cs="Times New Roman"/>
          <w:b/>
          <w:sz w:val="24"/>
          <w:szCs w:val="24"/>
        </w:rPr>
        <w:t>Python scripts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209A6DB7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Ability to deploy on </w:t>
      </w:r>
      <w:r w:rsidRPr="008C5511">
        <w:rPr>
          <w:rFonts w:ascii="Times New Roman" w:hAnsi="Times New Roman" w:cs="Times New Roman"/>
          <w:b/>
          <w:sz w:val="24"/>
          <w:szCs w:val="24"/>
        </w:rPr>
        <w:t>AWS</w:t>
      </w:r>
      <w:r w:rsidRPr="008C5511">
        <w:rPr>
          <w:rFonts w:ascii="Times New Roman" w:hAnsi="Times New Roman" w:cs="Times New Roman"/>
          <w:sz w:val="24"/>
          <w:szCs w:val="24"/>
        </w:rPr>
        <w:t xml:space="preserve"> using build scripts (Boto3 &amp; AWS CLI) and automated solutions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Shell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</w:t>
      </w:r>
      <w:r w:rsidRPr="008C5511">
        <w:rPr>
          <w:rFonts w:ascii="Times New Roman" w:hAnsi="Times New Roman" w:cs="Times New Roman"/>
          <w:b/>
          <w:sz w:val="24"/>
          <w:szCs w:val="24"/>
        </w:rPr>
        <w:t>Python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5F6FBAE7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Set up the scripts for creation of new snapshots and deletion of old snapshots in </w:t>
      </w:r>
      <w:r w:rsidRPr="008C5511">
        <w:rPr>
          <w:rFonts w:ascii="Times New Roman" w:hAnsi="Times New Roman" w:cs="Times New Roman"/>
          <w:b/>
          <w:sz w:val="24"/>
          <w:szCs w:val="24"/>
        </w:rPr>
        <w:t>S3</w:t>
      </w:r>
      <w:r w:rsidRPr="008C5511">
        <w:rPr>
          <w:rFonts w:ascii="Times New Roman" w:hAnsi="Times New Roman" w:cs="Times New Roman"/>
          <w:sz w:val="24"/>
          <w:szCs w:val="24"/>
        </w:rPr>
        <w:t xml:space="preserve">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S3 CLI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ols and Setting up databases in </w:t>
      </w:r>
      <w:r w:rsidRPr="008C5511">
        <w:rPr>
          <w:rFonts w:ascii="Times New Roman" w:hAnsi="Times New Roman" w:cs="Times New Roman"/>
          <w:b/>
          <w:sz w:val="24"/>
          <w:szCs w:val="24"/>
        </w:rPr>
        <w:t>AWS</w:t>
      </w:r>
      <w:r w:rsidRPr="008C5511">
        <w:rPr>
          <w:rFonts w:ascii="Times New Roman" w:hAnsi="Times New Roman" w:cs="Times New Roman"/>
          <w:sz w:val="24"/>
          <w:szCs w:val="24"/>
        </w:rPr>
        <w:t xml:space="preserve">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RDS</w:t>
      </w:r>
      <w:r w:rsidRPr="008C5511">
        <w:rPr>
          <w:rFonts w:ascii="Times New Roman" w:hAnsi="Times New Roman" w:cs="Times New Roman"/>
          <w:sz w:val="24"/>
          <w:szCs w:val="24"/>
        </w:rPr>
        <w:t xml:space="preserve">, storage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S3</w:t>
      </w:r>
      <w:r w:rsidRPr="008C5511">
        <w:rPr>
          <w:rFonts w:ascii="Times New Roman" w:hAnsi="Times New Roman" w:cs="Times New Roman"/>
          <w:sz w:val="24"/>
          <w:szCs w:val="24"/>
        </w:rPr>
        <w:t xml:space="preserve"> bucket and configuring instance backups to </w:t>
      </w:r>
      <w:r w:rsidRPr="008C5511">
        <w:rPr>
          <w:rFonts w:ascii="Times New Roman" w:hAnsi="Times New Roman" w:cs="Times New Roman"/>
          <w:b/>
          <w:sz w:val="24"/>
          <w:szCs w:val="24"/>
        </w:rPr>
        <w:t>S3bucket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3F8A65A8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Created </w:t>
      </w:r>
      <w:r w:rsidRPr="008C5511">
        <w:rPr>
          <w:rFonts w:ascii="Times New Roman" w:hAnsi="Times New Roman" w:cs="Times New Roman"/>
          <w:b/>
          <w:sz w:val="24"/>
          <w:szCs w:val="24"/>
        </w:rPr>
        <w:t>alarms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</w:t>
      </w:r>
      <w:r w:rsidRPr="008C5511">
        <w:rPr>
          <w:rFonts w:ascii="Times New Roman" w:hAnsi="Times New Roman" w:cs="Times New Roman"/>
          <w:b/>
          <w:sz w:val="24"/>
          <w:szCs w:val="24"/>
        </w:rPr>
        <w:t>trigger</w:t>
      </w:r>
      <w:r w:rsidRPr="008C5511">
        <w:rPr>
          <w:rFonts w:ascii="Times New Roman" w:hAnsi="Times New Roman" w:cs="Times New Roman"/>
          <w:sz w:val="24"/>
          <w:szCs w:val="24"/>
        </w:rPr>
        <w:t xml:space="preserve"> points in </w:t>
      </w:r>
      <w:r w:rsidRPr="008C5511">
        <w:rPr>
          <w:rFonts w:ascii="Times New Roman" w:hAnsi="Times New Roman" w:cs="Times New Roman"/>
          <w:b/>
          <w:sz w:val="24"/>
          <w:szCs w:val="24"/>
        </w:rPr>
        <w:t>CloudWatch</w:t>
      </w:r>
      <w:r w:rsidRPr="008C5511">
        <w:rPr>
          <w:rFonts w:ascii="Times New Roman" w:hAnsi="Times New Roman" w:cs="Times New Roman"/>
          <w:sz w:val="24"/>
          <w:szCs w:val="24"/>
        </w:rPr>
        <w:t xml:space="preserve"> based on thresholds and monitored the server’s performance, CPU Utilization, disk usage. Deployed applications on </w:t>
      </w:r>
      <w:r w:rsidRPr="008C5511">
        <w:rPr>
          <w:rFonts w:ascii="Times New Roman" w:hAnsi="Times New Roman" w:cs="Times New Roman"/>
          <w:b/>
          <w:sz w:val="24"/>
          <w:szCs w:val="24"/>
        </w:rPr>
        <w:t>AWS</w:t>
      </w:r>
      <w:r w:rsidRPr="008C5511">
        <w:rPr>
          <w:rFonts w:ascii="Times New Roman" w:hAnsi="Times New Roman" w:cs="Times New Roman"/>
          <w:sz w:val="24"/>
          <w:szCs w:val="24"/>
        </w:rPr>
        <w:t xml:space="preserve"> by using </w:t>
      </w:r>
      <w:r w:rsidRPr="008C5511">
        <w:rPr>
          <w:rFonts w:ascii="Times New Roman" w:hAnsi="Times New Roman" w:cs="Times New Roman"/>
          <w:b/>
          <w:sz w:val="24"/>
          <w:szCs w:val="24"/>
        </w:rPr>
        <w:t>Elastic</w:t>
      </w:r>
      <w:r w:rsidRPr="008C5511">
        <w:rPr>
          <w:rFonts w:ascii="Times New Roman" w:hAnsi="Times New Roman" w:cs="Times New Roman"/>
          <w:sz w:val="24"/>
          <w:szCs w:val="24"/>
        </w:rPr>
        <w:t xml:space="preserve"> </w:t>
      </w:r>
      <w:r w:rsidRPr="008C5511">
        <w:rPr>
          <w:rFonts w:ascii="Times New Roman" w:hAnsi="Times New Roman" w:cs="Times New Roman"/>
          <w:b/>
          <w:sz w:val="24"/>
          <w:szCs w:val="24"/>
        </w:rPr>
        <w:t>Beanstalk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3B6AC150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Managed </w:t>
      </w:r>
      <w:r w:rsidRPr="008C5511">
        <w:rPr>
          <w:rFonts w:ascii="Times New Roman" w:hAnsi="Times New Roman" w:cs="Times New Roman"/>
          <w:b/>
          <w:sz w:val="24"/>
          <w:szCs w:val="24"/>
        </w:rPr>
        <w:t>GIT</w:t>
      </w:r>
      <w:r w:rsidRPr="008C5511">
        <w:rPr>
          <w:rFonts w:ascii="Times New Roman" w:hAnsi="Times New Roman" w:cs="Times New Roman"/>
          <w:sz w:val="24"/>
          <w:szCs w:val="24"/>
        </w:rPr>
        <w:t xml:space="preserve"> repository, code merging, and production deployments. Analyzed and resolved conflicts related to merging of source code for </w:t>
      </w:r>
      <w:r w:rsidRPr="008C5511">
        <w:rPr>
          <w:rFonts w:ascii="Times New Roman" w:hAnsi="Times New Roman" w:cs="Times New Roman"/>
          <w:b/>
          <w:sz w:val="24"/>
          <w:szCs w:val="24"/>
        </w:rPr>
        <w:t>Git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0986E764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Implemented </w:t>
      </w:r>
      <w:r w:rsidRPr="008C5511">
        <w:rPr>
          <w:rFonts w:ascii="Times New Roman" w:hAnsi="Times New Roman" w:cs="Times New Roman"/>
          <w:b/>
          <w:sz w:val="24"/>
          <w:szCs w:val="24"/>
        </w:rPr>
        <w:t>Maven</w:t>
      </w:r>
      <w:r w:rsidRPr="008C5511">
        <w:rPr>
          <w:rFonts w:ascii="Times New Roman" w:hAnsi="Times New Roman" w:cs="Times New Roman"/>
          <w:sz w:val="24"/>
          <w:szCs w:val="24"/>
        </w:rPr>
        <w:t xml:space="preserve"> as build tool on Java projects for the development of build artifacts on the source code.</w:t>
      </w:r>
    </w:p>
    <w:p w14:paraId="28F92540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Installed, administered and configured </w:t>
      </w:r>
      <w:r w:rsidRPr="008C5511">
        <w:rPr>
          <w:rFonts w:ascii="Times New Roman" w:hAnsi="Times New Roman" w:cs="Times New Roman"/>
          <w:b/>
          <w:sz w:val="24"/>
          <w:szCs w:val="24"/>
        </w:rPr>
        <w:t>Jenkins</w:t>
      </w:r>
      <w:r w:rsidRPr="008C5511">
        <w:rPr>
          <w:rFonts w:ascii="Times New Roman" w:hAnsi="Times New Roman" w:cs="Times New Roman"/>
          <w:sz w:val="24"/>
          <w:szCs w:val="24"/>
        </w:rPr>
        <w:t xml:space="preserve"> Continuous Integration tool.</w:t>
      </w:r>
    </w:p>
    <w:p w14:paraId="7916E0BD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Constructed automated solutions utilizing </w:t>
      </w:r>
      <w:r w:rsidRPr="008C5511">
        <w:rPr>
          <w:rFonts w:ascii="Times New Roman" w:hAnsi="Times New Roman" w:cs="Times New Roman"/>
          <w:b/>
          <w:sz w:val="24"/>
          <w:szCs w:val="24"/>
        </w:rPr>
        <w:t>Jenkins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</w:t>
      </w:r>
      <w:r w:rsidRPr="008C5511">
        <w:rPr>
          <w:rFonts w:ascii="Times New Roman" w:hAnsi="Times New Roman" w:cs="Times New Roman"/>
          <w:b/>
          <w:sz w:val="24"/>
          <w:szCs w:val="24"/>
        </w:rPr>
        <w:t>Docker</w:t>
      </w:r>
      <w:r w:rsidRPr="008C5511">
        <w:rPr>
          <w:rFonts w:ascii="Times New Roman" w:hAnsi="Times New Roman" w:cs="Times New Roman"/>
          <w:sz w:val="24"/>
          <w:szCs w:val="24"/>
        </w:rPr>
        <w:t xml:space="preserve"> for continuous integration and continuous deployment to a development environment.</w:t>
      </w:r>
    </w:p>
    <w:p w14:paraId="7DB8A05A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Maintain and track inventory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Jenkins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set </w:t>
      </w:r>
      <w:r w:rsidRPr="008C5511">
        <w:rPr>
          <w:rFonts w:ascii="Times New Roman" w:hAnsi="Times New Roman" w:cs="Times New Roman"/>
          <w:b/>
          <w:sz w:val="24"/>
          <w:szCs w:val="24"/>
        </w:rPr>
        <w:t>alerts</w:t>
      </w:r>
      <w:r w:rsidRPr="008C5511">
        <w:rPr>
          <w:rFonts w:ascii="Times New Roman" w:hAnsi="Times New Roman" w:cs="Times New Roman"/>
          <w:sz w:val="24"/>
          <w:szCs w:val="24"/>
        </w:rPr>
        <w:t xml:space="preserve"> when the servers are full and need attention.</w:t>
      </w:r>
    </w:p>
    <w:p w14:paraId="2EEC99E7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Automated various infrastructure activities like Continuous Deployment, Application Server setup, Stack monitoring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Ansible</w:t>
      </w:r>
      <w:r w:rsidRPr="008C5511">
        <w:rPr>
          <w:rFonts w:ascii="Times New Roman" w:hAnsi="Times New Roman" w:cs="Times New Roman"/>
          <w:sz w:val="24"/>
          <w:szCs w:val="24"/>
        </w:rPr>
        <w:t xml:space="preserve"> </w:t>
      </w:r>
      <w:r w:rsidRPr="008C5511">
        <w:rPr>
          <w:rFonts w:ascii="Times New Roman" w:hAnsi="Times New Roman" w:cs="Times New Roman"/>
          <w:b/>
          <w:sz w:val="24"/>
          <w:szCs w:val="24"/>
        </w:rPr>
        <w:t>playbooks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has Integrated Ansible with </w:t>
      </w:r>
      <w:r w:rsidRPr="008C5511">
        <w:rPr>
          <w:rFonts w:ascii="Times New Roman" w:hAnsi="Times New Roman" w:cs="Times New Roman"/>
          <w:b/>
          <w:sz w:val="24"/>
          <w:szCs w:val="24"/>
        </w:rPr>
        <w:t>Jenkins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45D8FA79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Experience working on </w:t>
      </w:r>
      <w:r w:rsidRPr="008C5511">
        <w:rPr>
          <w:rFonts w:ascii="Times New Roman" w:hAnsi="Times New Roman" w:cs="Times New Roman"/>
          <w:b/>
          <w:sz w:val="24"/>
          <w:szCs w:val="24"/>
        </w:rPr>
        <w:t>Docker</w:t>
      </w:r>
      <w:r w:rsidRPr="008C5511">
        <w:rPr>
          <w:rFonts w:ascii="Times New Roman" w:hAnsi="Times New Roman" w:cs="Times New Roman"/>
          <w:sz w:val="24"/>
          <w:szCs w:val="24"/>
        </w:rPr>
        <w:t xml:space="preserve">, </w:t>
      </w:r>
      <w:r w:rsidRPr="008C5511">
        <w:rPr>
          <w:rFonts w:ascii="Times New Roman" w:hAnsi="Times New Roman" w:cs="Times New Roman"/>
          <w:b/>
          <w:sz w:val="24"/>
          <w:szCs w:val="24"/>
        </w:rPr>
        <w:t>Docker File, Docker Registry</w:t>
      </w:r>
      <w:r w:rsidRPr="008C5511">
        <w:rPr>
          <w:rFonts w:ascii="Times New Roman" w:hAnsi="Times New Roman" w:cs="Times New Roman"/>
          <w:sz w:val="24"/>
          <w:szCs w:val="24"/>
        </w:rPr>
        <w:t xml:space="preserve"> creating </w:t>
      </w:r>
      <w:r w:rsidRPr="008C5511">
        <w:rPr>
          <w:rFonts w:ascii="Times New Roman" w:hAnsi="Times New Roman" w:cs="Times New Roman"/>
          <w:b/>
          <w:sz w:val="24"/>
          <w:szCs w:val="24"/>
        </w:rPr>
        <w:t>Docker images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handling multiple images primarily for </w:t>
      </w:r>
      <w:r w:rsidRPr="008C5511">
        <w:rPr>
          <w:rFonts w:ascii="Times New Roman" w:hAnsi="Times New Roman" w:cs="Times New Roman"/>
          <w:b/>
          <w:sz w:val="24"/>
          <w:szCs w:val="24"/>
        </w:rPr>
        <w:t>middleware</w:t>
      </w:r>
      <w:r w:rsidRPr="008C5511">
        <w:rPr>
          <w:rFonts w:ascii="Times New Roman" w:hAnsi="Times New Roman" w:cs="Times New Roman"/>
          <w:sz w:val="24"/>
          <w:szCs w:val="24"/>
        </w:rPr>
        <w:t xml:space="preserve"> installations and domain configuration.</w:t>
      </w:r>
    </w:p>
    <w:p w14:paraId="300DDFB5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Experience in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Docker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setting up </w:t>
      </w:r>
      <w:r w:rsidRPr="008C5511">
        <w:rPr>
          <w:rFonts w:ascii="Times New Roman" w:hAnsi="Times New Roman" w:cs="Times New Roman"/>
          <w:b/>
          <w:sz w:val="24"/>
          <w:szCs w:val="24"/>
        </w:rPr>
        <w:t>ELK</w:t>
      </w:r>
      <w:r w:rsidRPr="008C5511">
        <w:rPr>
          <w:rFonts w:ascii="Times New Roman" w:hAnsi="Times New Roman" w:cs="Times New Roman"/>
          <w:sz w:val="24"/>
          <w:szCs w:val="24"/>
        </w:rPr>
        <w:t xml:space="preserve"> with Docker and Docker-Compose. Actively involved in deployments on </w:t>
      </w:r>
      <w:r w:rsidRPr="008C5511">
        <w:rPr>
          <w:rFonts w:ascii="Times New Roman" w:hAnsi="Times New Roman" w:cs="Times New Roman"/>
          <w:b/>
          <w:sz w:val="24"/>
          <w:szCs w:val="24"/>
        </w:rPr>
        <w:t>Docker</w:t>
      </w:r>
      <w:r w:rsidRPr="008C5511">
        <w:rPr>
          <w:rFonts w:ascii="Times New Roman" w:hAnsi="Times New Roman" w:cs="Times New Roman"/>
          <w:sz w:val="24"/>
          <w:szCs w:val="24"/>
        </w:rPr>
        <w:t xml:space="preserve">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Kubernetes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1F4BDDE0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Worked with automation/configuration management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Ansible</w:t>
      </w:r>
      <w:r w:rsidRPr="008C5511">
        <w:rPr>
          <w:rFonts w:ascii="Times New Roman" w:hAnsi="Times New Roman" w:cs="Times New Roman"/>
          <w:sz w:val="24"/>
          <w:szCs w:val="24"/>
        </w:rPr>
        <w:t xml:space="preserve"> create playbooks to automate dev processes, used file module to copy and remove files on remote systems.</w:t>
      </w:r>
    </w:p>
    <w:p w14:paraId="3C8B99EA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Experienced in writing </w:t>
      </w:r>
      <w:r w:rsidRPr="008C5511">
        <w:rPr>
          <w:rFonts w:ascii="Times New Roman" w:hAnsi="Times New Roman" w:cs="Times New Roman"/>
          <w:b/>
          <w:sz w:val="24"/>
          <w:szCs w:val="24"/>
        </w:rPr>
        <w:t>Chef Recipes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 automate our build/deployment process and do an overall process improvement to any manual processes.</w:t>
      </w:r>
    </w:p>
    <w:p w14:paraId="529C810B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Used </w:t>
      </w:r>
      <w:r w:rsidRPr="008C5511">
        <w:rPr>
          <w:rFonts w:ascii="Times New Roman" w:hAnsi="Times New Roman" w:cs="Times New Roman"/>
          <w:b/>
          <w:sz w:val="24"/>
          <w:szCs w:val="24"/>
        </w:rPr>
        <w:t>Chef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 Configure and manage Infrastructure. Wrote </w:t>
      </w:r>
      <w:r w:rsidRPr="008C5511">
        <w:rPr>
          <w:rFonts w:ascii="Times New Roman" w:hAnsi="Times New Roman" w:cs="Times New Roman"/>
          <w:b/>
          <w:sz w:val="24"/>
          <w:szCs w:val="24"/>
        </w:rPr>
        <w:t>cookbooks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 automate the configuration setups.</w:t>
      </w:r>
    </w:p>
    <w:p w14:paraId="590F776F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8C5511">
        <w:rPr>
          <w:rFonts w:ascii="Times New Roman" w:hAnsi="Times New Roman" w:cs="Times New Roman"/>
          <w:bCs/>
          <w:sz w:val="24"/>
          <w:szCs w:val="24"/>
        </w:rPr>
        <w:t xml:space="preserve">Coordinating and tracking all projects for seamless releases using Project Management System 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JIRA</w:t>
      </w:r>
      <w:r w:rsidRPr="008C5511">
        <w:rPr>
          <w:rFonts w:ascii="Times New Roman" w:hAnsi="Times New Roman" w:cs="Times New Roman"/>
          <w:bCs/>
          <w:sz w:val="24"/>
          <w:szCs w:val="24"/>
        </w:rPr>
        <w:t xml:space="preserve">, Source Code Management System 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SVN</w:t>
      </w:r>
      <w:r w:rsidRPr="008C5511">
        <w:rPr>
          <w:rFonts w:ascii="Times New Roman" w:hAnsi="Times New Roman" w:cs="Times New Roman"/>
          <w:bCs/>
          <w:sz w:val="24"/>
          <w:szCs w:val="24"/>
        </w:rPr>
        <w:t xml:space="preserve"> and Document Management System SharePoint.</w:t>
      </w:r>
    </w:p>
    <w:p w14:paraId="333673C3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Experienced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C5511">
        <w:rPr>
          <w:rFonts w:ascii="Times New Roman" w:hAnsi="Times New Roman" w:cs="Times New Roman"/>
          <w:sz w:val="24"/>
          <w:szCs w:val="24"/>
        </w:rPr>
        <w:t>in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 Azure IaaS - </w:t>
      </w:r>
      <w:r w:rsidRPr="008C5511">
        <w:rPr>
          <w:rFonts w:ascii="Times New Roman" w:hAnsi="Times New Roman" w:cs="Times New Roman"/>
          <w:sz w:val="24"/>
          <w:szCs w:val="24"/>
        </w:rPr>
        <w:t>Virtual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C5511">
        <w:rPr>
          <w:rFonts w:ascii="Times New Roman" w:hAnsi="Times New Roman" w:cs="Times New Roman"/>
          <w:sz w:val="24"/>
          <w:szCs w:val="24"/>
        </w:rPr>
        <w:t>machines, VM Scale Sets,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 Load Balancer</w:t>
      </w:r>
      <w:r w:rsidRPr="008C5511">
        <w:rPr>
          <w:rFonts w:ascii="Times New Roman" w:hAnsi="Times New Roman" w:cs="Times New Roman"/>
          <w:sz w:val="24"/>
          <w:szCs w:val="24"/>
        </w:rPr>
        <w:t>,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C5511">
        <w:rPr>
          <w:rFonts w:ascii="Times New Roman" w:hAnsi="Times New Roman" w:cs="Times New Roman"/>
          <w:sz w:val="24"/>
          <w:szCs w:val="24"/>
        </w:rPr>
        <w:t>Traffic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C5511">
        <w:rPr>
          <w:rFonts w:ascii="Times New Roman" w:hAnsi="Times New Roman" w:cs="Times New Roman"/>
          <w:sz w:val="24"/>
          <w:szCs w:val="24"/>
        </w:rPr>
        <w:t>Manager, Virtual Networks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, SQL, </w:t>
      </w:r>
      <w:r w:rsidRPr="008C5511">
        <w:rPr>
          <w:rFonts w:ascii="Times New Roman" w:hAnsi="Times New Roman" w:cs="Times New Roman"/>
          <w:sz w:val="24"/>
          <w:szCs w:val="24"/>
        </w:rPr>
        <w:t>Resource Groups and Cloud Services</w:t>
      </w:r>
      <w:r w:rsidRPr="008C5511">
        <w:rPr>
          <w:rFonts w:ascii="Times New Roman" w:hAnsi="Times New Roman" w:cs="Times New Roman"/>
          <w:b/>
          <w:sz w:val="24"/>
          <w:szCs w:val="24"/>
        </w:rPr>
        <w:t>.</w:t>
      </w:r>
    </w:p>
    <w:p w14:paraId="4B03DB7A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lastRenderedPageBreak/>
        <w:t xml:space="preserve">Experienced in Querying </w:t>
      </w:r>
      <w:r w:rsidRPr="008C5511">
        <w:rPr>
          <w:rFonts w:ascii="Times New Roman" w:hAnsi="Times New Roman" w:cs="Times New Roman"/>
          <w:b/>
          <w:sz w:val="24"/>
          <w:szCs w:val="24"/>
        </w:rPr>
        <w:t>RDBMS</w:t>
      </w:r>
      <w:r w:rsidRPr="008C5511">
        <w:rPr>
          <w:rFonts w:ascii="Times New Roman" w:hAnsi="Times New Roman" w:cs="Times New Roman"/>
          <w:sz w:val="24"/>
          <w:szCs w:val="24"/>
        </w:rPr>
        <w:t xml:space="preserve"> such as </w:t>
      </w:r>
      <w:r w:rsidRPr="008C5511">
        <w:rPr>
          <w:rFonts w:ascii="Times New Roman" w:hAnsi="Times New Roman" w:cs="Times New Roman"/>
          <w:b/>
          <w:sz w:val="24"/>
          <w:szCs w:val="24"/>
        </w:rPr>
        <w:t>Oracle</w:t>
      </w:r>
      <w:r w:rsidRPr="008C5511">
        <w:rPr>
          <w:rFonts w:ascii="Times New Roman" w:hAnsi="Times New Roman" w:cs="Times New Roman"/>
          <w:sz w:val="24"/>
          <w:szCs w:val="24"/>
        </w:rPr>
        <w:t xml:space="preserve">, </w:t>
      </w:r>
      <w:r w:rsidRPr="008C5511">
        <w:rPr>
          <w:rFonts w:ascii="Times New Roman" w:hAnsi="Times New Roman" w:cs="Times New Roman"/>
          <w:b/>
          <w:sz w:val="24"/>
          <w:szCs w:val="24"/>
        </w:rPr>
        <w:t>MY</w:t>
      </w:r>
      <w:r w:rsidRPr="008C5511">
        <w:rPr>
          <w:rFonts w:ascii="Times New Roman" w:hAnsi="Times New Roman" w:cs="Times New Roman"/>
          <w:sz w:val="24"/>
          <w:szCs w:val="24"/>
        </w:rPr>
        <w:t xml:space="preserve"> </w:t>
      </w:r>
      <w:r w:rsidRPr="008C5511">
        <w:rPr>
          <w:rFonts w:ascii="Times New Roman" w:hAnsi="Times New Roman" w:cs="Times New Roman"/>
          <w:b/>
          <w:sz w:val="24"/>
          <w:szCs w:val="24"/>
        </w:rPr>
        <w:t>SQL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</w:t>
      </w:r>
      <w:r w:rsidRPr="008C5511">
        <w:rPr>
          <w:rFonts w:ascii="Times New Roman" w:hAnsi="Times New Roman" w:cs="Times New Roman"/>
          <w:b/>
          <w:sz w:val="24"/>
          <w:szCs w:val="24"/>
        </w:rPr>
        <w:t>SQL</w:t>
      </w:r>
      <w:r w:rsidRPr="008C5511">
        <w:rPr>
          <w:rFonts w:ascii="Times New Roman" w:hAnsi="Times New Roman" w:cs="Times New Roman"/>
          <w:sz w:val="24"/>
          <w:szCs w:val="24"/>
        </w:rPr>
        <w:t xml:space="preserve"> Server by using SQL for data Integrity.</w:t>
      </w:r>
    </w:p>
    <w:p w14:paraId="6E07B6C7" w14:textId="532B46B0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Used </w:t>
      </w:r>
      <w:r w:rsidRPr="008C5511">
        <w:rPr>
          <w:rFonts w:ascii="Times New Roman" w:hAnsi="Times New Roman" w:cs="Times New Roman"/>
          <w:b/>
          <w:sz w:val="24"/>
          <w:szCs w:val="24"/>
        </w:rPr>
        <w:t>Splunk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 monitoring/metric collection for applications in a cloud-based environment and Implemented </w:t>
      </w:r>
      <w:r w:rsidRPr="008C5511">
        <w:rPr>
          <w:rFonts w:ascii="Times New Roman" w:hAnsi="Times New Roman" w:cs="Times New Roman"/>
          <w:b/>
          <w:sz w:val="24"/>
          <w:szCs w:val="24"/>
        </w:rPr>
        <w:t>Nagios</w:t>
      </w:r>
      <w:r w:rsidRPr="008C5511">
        <w:rPr>
          <w:rFonts w:ascii="Times New Roman" w:hAnsi="Times New Roman" w:cs="Times New Roman"/>
          <w:sz w:val="24"/>
          <w:szCs w:val="24"/>
        </w:rPr>
        <w:t xml:space="preserve"> monitoring solution for mission critical servers.</w:t>
      </w:r>
    </w:p>
    <w:p w14:paraId="3E439FAF" w14:textId="4AF0F449" w:rsidR="00C21DBC" w:rsidRPr="008C5511" w:rsidRDefault="00C21DBC" w:rsidP="00DE09A5">
      <w:pPr>
        <w:pStyle w:val="ListParagraph"/>
        <w:numPr>
          <w:ilvl w:val="0"/>
          <w:numId w:val="24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Used selenium to write test and test web</w:t>
      </w:r>
      <w:r w:rsidR="00D9325E">
        <w:rPr>
          <w:rFonts w:ascii="Times New Roman" w:hAnsi="Times New Roman" w:cs="Times New Roman"/>
          <w:sz w:val="24"/>
          <w:szCs w:val="24"/>
        </w:rPr>
        <w:t>-</w:t>
      </w:r>
      <w:r w:rsidRPr="008C5511">
        <w:rPr>
          <w:rFonts w:ascii="Times New Roman" w:hAnsi="Times New Roman" w:cs="Times New Roman"/>
          <w:sz w:val="24"/>
          <w:szCs w:val="24"/>
        </w:rPr>
        <w:t>based application.</w:t>
      </w:r>
    </w:p>
    <w:p w14:paraId="66E5187A" w14:textId="77777777" w:rsidR="00DE09A5" w:rsidRPr="008C5511" w:rsidRDefault="00DE09A5" w:rsidP="00DE09A5">
      <w:pPr>
        <w:pStyle w:val="ListParagraph"/>
        <w:numPr>
          <w:ilvl w:val="0"/>
          <w:numId w:val="24"/>
        </w:numPr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C5511">
        <w:rPr>
          <w:rFonts w:ascii="Times New Roman" w:hAnsi="Times New Roman" w:cs="Times New Roman"/>
          <w:bCs/>
          <w:sz w:val="24"/>
          <w:szCs w:val="24"/>
        </w:rPr>
        <w:t>Ability to work closely with teams, to ensure high quality and timely delivery of builds and releases.</w:t>
      </w:r>
    </w:p>
    <w:p w14:paraId="7DE8F2BB" w14:textId="77777777" w:rsidR="00DE09A5" w:rsidRPr="008C5511" w:rsidRDefault="00DE09A5" w:rsidP="00DE09A5">
      <w:pPr>
        <w:pStyle w:val="ListParagraph"/>
        <w:spacing w:after="0" w:line="240" w:lineRule="auto"/>
        <w:rPr>
          <w:rFonts w:ascii="Times New Roman" w:hAnsi="Times New Roman" w:cs="Times New Roman"/>
          <w:bCs/>
          <w:sz w:val="24"/>
          <w:szCs w:val="24"/>
        </w:rPr>
      </w:pPr>
    </w:p>
    <w:p w14:paraId="6CB4FE25" w14:textId="77777777" w:rsidR="00A23572" w:rsidRPr="008C5511" w:rsidRDefault="00A23572" w:rsidP="00A23572">
      <w:pPr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>Technical Skills:</w:t>
      </w:r>
    </w:p>
    <w:tbl>
      <w:tblPr>
        <w:tblStyle w:val="GridTable6Colorful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DE09A5" w:rsidRPr="008C5511" w14:paraId="27788DEE" w14:textId="77777777" w:rsidTr="00D528C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7686C859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Build Tools</w:t>
            </w:r>
          </w:p>
        </w:tc>
        <w:tc>
          <w:tcPr>
            <w:tcW w:w="4675" w:type="dxa"/>
          </w:tcPr>
          <w:p w14:paraId="2BC108BA" w14:textId="77777777" w:rsidR="00DE09A5" w:rsidRPr="008C5511" w:rsidRDefault="00DE09A5" w:rsidP="00D528CF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Cs w:val="0"/>
                <w:sz w:val="24"/>
                <w:szCs w:val="24"/>
              </w:rPr>
              <w:t>Maven, Ant</w:t>
            </w:r>
          </w:p>
        </w:tc>
      </w:tr>
      <w:tr w:rsidR="00DE09A5" w:rsidRPr="008C5511" w14:paraId="75ABF5EE" w14:textId="77777777" w:rsidTr="00D5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C6D9F1" w:themeFill="text2" w:themeFillTint="33"/>
          </w:tcPr>
          <w:p w14:paraId="56E9AC71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I Tools</w:t>
            </w:r>
          </w:p>
        </w:tc>
        <w:tc>
          <w:tcPr>
            <w:tcW w:w="4675" w:type="dxa"/>
            <w:shd w:val="clear" w:color="auto" w:fill="C6D9F1" w:themeFill="text2" w:themeFillTint="33"/>
          </w:tcPr>
          <w:p w14:paraId="5D8941BE" w14:textId="77777777" w:rsidR="00DE09A5" w:rsidRPr="008C5511" w:rsidRDefault="00DE09A5" w:rsidP="00D528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enkins, Hudson, Bamboo</w:t>
            </w:r>
          </w:p>
        </w:tc>
      </w:tr>
      <w:tr w:rsidR="00DE09A5" w:rsidRPr="008C5511" w14:paraId="103CD337" w14:textId="77777777" w:rsidTr="00D5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</w:tcPr>
          <w:p w14:paraId="6106987B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Application Servers</w:t>
            </w:r>
          </w:p>
        </w:tc>
        <w:tc>
          <w:tcPr>
            <w:tcW w:w="4675" w:type="dxa"/>
          </w:tcPr>
          <w:p w14:paraId="55148B9C" w14:textId="77777777" w:rsidR="00DE09A5" w:rsidRPr="008C5511" w:rsidRDefault="00DE09A5" w:rsidP="00D528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Tomcat, JBoss, WebSphere</w:t>
            </w:r>
          </w:p>
        </w:tc>
      </w:tr>
      <w:tr w:rsidR="00DE09A5" w:rsidRPr="008C5511" w14:paraId="0E83A8B6" w14:textId="77777777" w:rsidTr="00D5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C6D9F1" w:themeFill="text2" w:themeFillTint="33"/>
          </w:tcPr>
          <w:p w14:paraId="087F9BE8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Version Control Tools</w:t>
            </w:r>
          </w:p>
        </w:tc>
        <w:tc>
          <w:tcPr>
            <w:tcW w:w="4675" w:type="dxa"/>
            <w:shd w:val="clear" w:color="auto" w:fill="C6D9F1" w:themeFill="text2" w:themeFillTint="33"/>
          </w:tcPr>
          <w:p w14:paraId="228CCC3B" w14:textId="77777777" w:rsidR="00DE09A5" w:rsidRPr="008C5511" w:rsidRDefault="00DE09A5" w:rsidP="00D528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GIT, SVN</w:t>
            </w:r>
          </w:p>
        </w:tc>
      </w:tr>
      <w:tr w:rsidR="00DE09A5" w:rsidRPr="008C5511" w14:paraId="46580B18" w14:textId="77777777" w:rsidTr="00D5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FFFFF" w:themeFill="background1"/>
          </w:tcPr>
          <w:p w14:paraId="6BEC0736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Scripting Languages</w:t>
            </w:r>
          </w:p>
        </w:tc>
        <w:tc>
          <w:tcPr>
            <w:tcW w:w="4675" w:type="dxa"/>
            <w:shd w:val="clear" w:color="auto" w:fill="FFFFFF" w:themeFill="background1"/>
          </w:tcPr>
          <w:p w14:paraId="58DD8C31" w14:textId="77777777" w:rsidR="00DE09A5" w:rsidRPr="008C5511" w:rsidRDefault="00DE09A5" w:rsidP="00D528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Python, Shell, Groovy</w:t>
            </w:r>
          </w:p>
        </w:tc>
      </w:tr>
      <w:tr w:rsidR="00DE09A5" w:rsidRPr="008C5511" w14:paraId="7E96F8E8" w14:textId="77777777" w:rsidTr="00D5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</w:tcPr>
          <w:p w14:paraId="3AAE62A6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Operating Systems</w:t>
            </w:r>
          </w:p>
        </w:tc>
        <w:tc>
          <w:tcPr>
            <w:tcW w:w="4675" w:type="dxa"/>
            <w:shd w:val="clear" w:color="auto" w:fill="DBE5F1" w:themeFill="accent1" w:themeFillTint="33"/>
          </w:tcPr>
          <w:p w14:paraId="4F0B465B" w14:textId="77777777" w:rsidR="00DE09A5" w:rsidRPr="008C5511" w:rsidRDefault="00DE09A5" w:rsidP="00D528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Linux, MS Windows, Ubuntu, CentOS</w:t>
            </w:r>
          </w:p>
        </w:tc>
      </w:tr>
      <w:tr w:rsidR="00DE09A5" w:rsidRPr="008C5511" w14:paraId="02F6F7E3" w14:textId="77777777" w:rsidTr="00D5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FFFFF" w:themeFill="background1"/>
          </w:tcPr>
          <w:p w14:paraId="00D7D30C" w14:textId="7114D4F4" w:rsidR="00DE09A5" w:rsidRPr="008C5511" w:rsidRDefault="00C21DBC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Provisioning</w:t>
            </w:r>
            <w:r w:rsidR="00DE09A5"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 xml:space="preserve"> /Containerization Tools</w:t>
            </w:r>
          </w:p>
        </w:tc>
        <w:tc>
          <w:tcPr>
            <w:tcW w:w="4675" w:type="dxa"/>
            <w:shd w:val="clear" w:color="auto" w:fill="FFFFFF" w:themeFill="background1"/>
          </w:tcPr>
          <w:p w14:paraId="72C82316" w14:textId="77777777" w:rsidR="00DE09A5" w:rsidRPr="008C5511" w:rsidRDefault="00DE09A5" w:rsidP="00D528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ocker, Ansible, Chef, Puppet</w:t>
            </w:r>
          </w:p>
        </w:tc>
      </w:tr>
      <w:tr w:rsidR="00DE09A5" w:rsidRPr="008C5511" w14:paraId="3E0DD720" w14:textId="77777777" w:rsidTr="00D5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</w:tcPr>
          <w:p w14:paraId="579065E7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Clouds</w:t>
            </w:r>
          </w:p>
        </w:tc>
        <w:tc>
          <w:tcPr>
            <w:tcW w:w="4675" w:type="dxa"/>
            <w:shd w:val="clear" w:color="auto" w:fill="DBE5F1" w:themeFill="accent1" w:themeFillTint="33"/>
          </w:tcPr>
          <w:p w14:paraId="59A22FBA" w14:textId="77777777" w:rsidR="00DE09A5" w:rsidRPr="008C5511" w:rsidRDefault="00DE09A5" w:rsidP="00D528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AWS, Azure</w:t>
            </w:r>
            <w:r w:rsidR="00CA7AE0"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, GCP</w:t>
            </w:r>
          </w:p>
        </w:tc>
      </w:tr>
      <w:tr w:rsidR="00DE09A5" w:rsidRPr="008C5511" w14:paraId="12500EA6" w14:textId="77777777" w:rsidTr="00D5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FFFFF" w:themeFill="background1"/>
          </w:tcPr>
          <w:p w14:paraId="3402B753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Languages</w:t>
            </w:r>
          </w:p>
        </w:tc>
        <w:tc>
          <w:tcPr>
            <w:tcW w:w="4675" w:type="dxa"/>
            <w:shd w:val="clear" w:color="auto" w:fill="FFFFFF" w:themeFill="background1"/>
          </w:tcPr>
          <w:p w14:paraId="673FB6AE" w14:textId="77777777" w:rsidR="00DE09A5" w:rsidRPr="008C5511" w:rsidRDefault="00DE09A5" w:rsidP="00D528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Java, Python, J2EE</w:t>
            </w:r>
          </w:p>
        </w:tc>
      </w:tr>
      <w:tr w:rsidR="00DE09A5" w:rsidRPr="008C5511" w14:paraId="1065A497" w14:textId="77777777" w:rsidTr="00D5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</w:tcPr>
          <w:p w14:paraId="244EBD30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Orchestration Tools</w:t>
            </w:r>
          </w:p>
        </w:tc>
        <w:tc>
          <w:tcPr>
            <w:tcW w:w="4675" w:type="dxa"/>
            <w:shd w:val="clear" w:color="auto" w:fill="DBE5F1" w:themeFill="accent1" w:themeFillTint="33"/>
          </w:tcPr>
          <w:p w14:paraId="7BBCADD4" w14:textId="77777777" w:rsidR="00DE09A5" w:rsidRPr="008C5511" w:rsidRDefault="00DE09A5" w:rsidP="00D528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Kubernetes, Mesos</w:t>
            </w:r>
          </w:p>
        </w:tc>
      </w:tr>
      <w:tr w:rsidR="00DE09A5" w:rsidRPr="008C5511" w14:paraId="2C43B3EE" w14:textId="77777777" w:rsidTr="00D5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FFFFFF" w:themeFill="background1"/>
          </w:tcPr>
          <w:p w14:paraId="2667F106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atabases</w:t>
            </w:r>
          </w:p>
        </w:tc>
        <w:tc>
          <w:tcPr>
            <w:tcW w:w="4675" w:type="dxa"/>
            <w:shd w:val="clear" w:color="auto" w:fill="FFFFFF" w:themeFill="background1"/>
          </w:tcPr>
          <w:p w14:paraId="7C96478C" w14:textId="77777777" w:rsidR="00DE09A5" w:rsidRPr="008C5511" w:rsidRDefault="00DE09A5" w:rsidP="00D528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My SQL, Oracle, Mongo DB</w:t>
            </w:r>
          </w:p>
        </w:tc>
      </w:tr>
      <w:tr w:rsidR="00DE09A5" w:rsidRPr="008C5511" w14:paraId="758F32BB" w14:textId="77777777" w:rsidTr="00D528C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</w:tcPr>
          <w:p w14:paraId="3C5A84DB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Monitoring Tools</w:t>
            </w:r>
          </w:p>
        </w:tc>
        <w:tc>
          <w:tcPr>
            <w:tcW w:w="4675" w:type="dxa"/>
            <w:shd w:val="clear" w:color="auto" w:fill="DBE5F1" w:themeFill="accent1" w:themeFillTint="33"/>
          </w:tcPr>
          <w:p w14:paraId="77A7A5C3" w14:textId="77777777" w:rsidR="00DE09A5" w:rsidRPr="008C5511" w:rsidRDefault="00DE09A5" w:rsidP="00D528CF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Nagios, Splunk, Cloud Watch</w:t>
            </w:r>
          </w:p>
        </w:tc>
      </w:tr>
      <w:tr w:rsidR="00DE09A5" w:rsidRPr="008C5511" w14:paraId="12C0471A" w14:textId="77777777" w:rsidTr="00D528CF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675" w:type="dxa"/>
            <w:shd w:val="clear" w:color="auto" w:fill="DBE5F1" w:themeFill="accent1" w:themeFillTint="33"/>
          </w:tcPr>
          <w:p w14:paraId="119A2ABF" w14:textId="77777777" w:rsidR="00DE09A5" w:rsidRPr="008C5511" w:rsidRDefault="00DE09A5" w:rsidP="00D528CF">
            <w:pPr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 w:val="0"/>
                <w:bCs w:val="0"/>
                <w:sz w:val="24"/>
                <w:szCs w:val="24"/>
              </w:rPr>
              <w:t>Development Tools</w:t>
            </w:r>
          </w:p>
        </w:tc>
        <w:tc>
          <w:tcPr>
            <w:tcW w:w="4675" w:type="dxa"/>
            <w:shd w:val="clear" w:color="auto" w:fill="DBE5F1" w:themeFill="accent1" w:themeFillTint="33"/>
          </w:tcPr>
          <w:p w14:paraId="626689C5" w14:textId="77777777" w:rsidR="00DE09A5" w:rsidRPr="008C5511" w:rsidRDefault="00DE09A5" w:rsidP="00D528CF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</w:pPr>
            <w:r w:rsidRPr="008C5511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Eclipse, Net Beans, IntelliJ, VMWare</w:t>
            </w:r>
          </w:p>
        </w:tc>
      </w:tr>
    </w:tbl>
    <w:p w14:paraId="75745F93" w14:textId="77777777" w:rsidR="008669F9" w:rsidRPr="008C5511" w:rsidRDefault="008669F9" w:rsidP="00807B16">
      <w:pPr>
        <w:jc w:val="both"/>
        <w:rPr>
          <w:rFonts w:ascii="Times New Roman" w:hAnsi="Times New Roman" w:cs="Times New Roman"/>
          <w:b/>
          <w:sz w:val="24"/>
          <w:szCs w:val="24"/>
        </w:rPr>
      </w:pPr>
    </w:p>
    <w:p w14:paraId="0C836DE9" w14:textId="77777777" w:rsidR="0038059D" w:rsidRPr="008C5511" w:rsidRDefault="0038059D" w:rsidP="00807B16">
      <w:pPr>
        <w:pBdr>
          <w:top w:val="single" w:sz="4" w:space="0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bookmarkStart w:id="1" w:name="_Hlk505938275"/>
      <w:r w:rsidRPr="008C5511">
        <w:rPr>
          <w:rFonts w:ascii="Times New Roman" w:hAnsi="Times New Roman" w:cs="Times New Roman"/>
          <w:b/>
          <w:bCs/>
          <w:sz w:val="24"/>
          <w:szCs w:val="24"/>
        </w:rPr>
        <w:t>PROFESSIONAL EXPERIENCE</w:t>
      </w:r>
    </w:p>
    <w:p w14:paraId="291C3F84" w14:textId="77777777" w:rsidR="00583D3B" w:rsidRPr="008C5511" w:rsidRDefault="00583D3B" w:rsidP="00807B16">
      <w:pPr>
        <w:pStyle w:val="NoSpacing"/>
        <w:spacing w:line="276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</w:p>
    <w:p w14:paraId="3BBD6373" w14:textId="3F78A358" w:rsidR="00583D3B" w:rsidRPr="008C5511" w:rsidRDefault="00583D3B" w:rsidP="00583D3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>Client:</w:t>
      </w:r>
      <w:r w:rsidR="000B5767" w:rsidRPr="008C551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857C9">
        <w:rPr>
          <w:rFonts w:ascii="Times New Roman" w:hAnsi="Times New Roman" w:cs="Times New Roman"/>
          <w:b/>
          <w:sz w:val="24"/>
          <w:szCs w:val="24"/>
        </w:rPr>
        <w:t>America</w:t>
      </w:r>
      <w:r w:rsidR="00277757">
        <w:rPr>
          <w:rFonts w:ascii="Times New Roman" w:hAnsi="Times New Roman" w:cs="Times New Roman"/>
          <w:b/>
          <w:sz w:val="24"/>
          <w:szCs w:val="24"/>
        </w:rPr>
        <w:t>n</w:t>
      </w:r>
      <w:r w:rsidR="005857C9">
        <w:rPr>
          <w:rFonts w:ascii="Times New Roman" w:hAnsi="Times New Roman" w:cs="Times New Roman"/>
          <w:b/>
          <w:sz w:val="24"/>
          <w:szCs w:val="24"/>
        </w:rPr>
        <w:t xml:space="preserve"> Express</w:t>
      </w:r>
      <w:r w:rsidR="00B93E84"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B93E84"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BE6057"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BE6057"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BE6057"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BE6057"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BE6057"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BE6057"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E52EEF" w:rsidRPr="008C5511">
        <w:rPr>
          <w:rFonts w:ascii="Times New Roman" w:hAnsi="Times New Roman" w:cs="Times New Roman"/>
          <w:b/>
          <w:sz w:val="24"/>
          <w:szCs w:val="24"/>
          <w:shd w:val="clear" w:color="auto" w:fill="D9D9D9" w:themeFill="background1" w:themeFillShade="D9"/>
        </w:rPr>
        <w:t>J</w:t>
      </w:r>
      <w:r w:rsidR="000557C3" w:rsidRPr="008C5511">
        <w:rPr>
          <w:rFonts w:ascii="Times New Roman" w:hAnsi="Times New Roman" w:cs="Times New Roman"/>
          <w:b/>
          <w:sz w:val="24"/>
          <w:szCs w:val="24"/>
          <w:shd w:val="clear" w:color="auto" w:fill="D9D9D9" w:themeFill="background1" w:themeFillShade="D9"/>
        </w:rPr>
        <w:t>uly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D9D9D9" w:themeFill="background1" w:themeFillShade="D9"/>
        </w:rPr>
        <w:t>’1</w:t>
      </w:r>
      <w:r w:rsidR="000557C3" w:rsidRPr="008C5511">
        <w:rPr>
          <w:rFonts w:ascii="Times New Roman" w:hAnsi="Times New Roman" w:cs="Times New Roman"/>
          <w:b/>
          <w:sz w:val="24"/>
          <w:szCs w:val="24"/>
          <w:shd w:val="clear" w:color="auto" w:fill="D9D9D9" w:themeFill="background1" w:themeFillShade="D9"/>
        </w:rPr>
        <w:t>8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– Till Date</w:t>
      </w:r>
    </w:p>
    <w:p w14:paraId="6B9D0AF7" w14:textId="4BE1A081" w:rsidR="00583D3B" w:rsidRPr="008C5511" w:rsidRDefault="00583D3B" w:rsidP="00583D3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 xml:space="preserve">Location: </w:t>
      </w:r>
      <w:r w:rsidR="005857C9">
        <w:rPr>
          <w:rFonts w:ascii="Times New Roman" w:hAnsi="Times New Roman" w:cs="Times New Roman"/>
          <w:b/>
          <w:sz w:val="24"/>
          <w:szCs w:val="24"/>
        </w:rPr>
        <w:t>Phoenix AZ</w:t>
      </w:r>
    </w:p>
    <w:p w14:paraId="02BA9DEB" w14:textId="77777777" w:rsidR="00583D3B" w:rsidRPr="008C5511" w:rsidRDefault="00583D3B" w:rsidP="00583D3B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 xml:space="preserve">Role: </w:t>
      </w:r>
      <w:r w:rsidR="0008596E" w:rsidRPr="008C551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Cloud </w:t>
      </w:r>
      <w:r w:rsidR="0012532D" w:rsidRPr="008C551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DevOps</w:t>
      </w:r>
      <w:r w:rsidR="0008596E" w:rsidRPr="008C551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 xml:space="preserve"> </w:t>
      </w:r>
      <w:r w:rsidR="0012532D" w:rsidRPr="008C551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Engineer</w:t>
      </w:r>
      <w:r w:rsidRPr="008C5511">
        <w:rPr>
          <w:rFonts w:ascii="Times New Roman" w:hAnsi="Times New Roman" w:cs="Times New Roman"/>
          <w:b/>
          <w:sz w:val="24"/>
          <w:szCs w:val="24"/>
        </w:rPr>
        <w:tab/>
      </w:r>
      <w:r w:rsidRPr="008C5511">
        <w:rPr>
          <w:rFonts w:ascii="Times New Roman" w:hAnsi="Times New Roman" w:cs="Times New Roman"/>
          <w:b/>
          <w:sz w:val="24"/>
          <w:szCs w:val="24"/>
        </w:rPr>
        <w:tab/>
      </w:r>
      <w:r w:rsidRPr="008C5511">
        <w:rPr>
          <w:rFonts w:ascii="Times New Roman" w:hAnsi="Times New Roman" w:cs="Times New Roman"/>
          <w:b/>
          <w:sz w:val="24"/>
          <w:szCs w:val="24"/>
        </w:rPr>
        <w:tab/>
      </w:r>
      <w:r w:rsidRPr="008C5511">
        <w:rPr>
          <w:rFonts w:ascii="Times New Roman" w:hAnsi="Times New Roman" w:cs="Times New Roman"/>
          <w:b/>
          <w:sz w:val="24"/>
          <w:szCs w:val="24"/>
        </w:rPr>
        <w:tab/>
      </w:r>
    </w:p>
    <w:p w14:paraId="4C490155" w14:textId="77777777" w:rsidR="00583D3B" w:rsidRPr="008C5511" w:rsidRDefault="00583D3B" w:rsidP="00583D3B">
      <w:pPr>
        <w:shd w:val="clear" w:color="auto" w:fill="FFFFFF" w:themeFill="background1"/>
        <w:tabs>
          <w:tab w:val="left" w:pos="5565"/>
        </w:tabs>
        <w:spacing w:after="0"/>
        <w:jc w:val="both"/>
        <w:rPr>
          <w:rFonts w:ascii="Times New Roman" w:eastAsia="Tahoma" w:hAnsi="Times New Roman" w:cs="Times New Roman"/>
          <w:b/>
          <w:sz w:val="24"/>
          <w:szCs w:val="24"/>
        </w:rPr>
      </w:pPr>
    </w:p>
    <w:p w14:paraId="27C5063B" w14:textId="77777777" w:rsidR="00A23572" w:rsidRPr="008C5511" w:rsidRDefault="00A23572" w:rsidP="00A23572">
      <w:pPr>
        <w:pStyle w:val="NoSpacing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>Responsibilities:</w:t>
      </w:r>
    </w:p>
    <w:p w14:paraId="4C8CC293" w14:textId="77777777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Working closely with DevOps Architects to analyze, review and clarify design architecture on tools Implementation,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Build and Deploy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utomation.</w:t>
      </w:r>
    </w:p>
    <w:p w14:paraId="4F1163A2" w14:textId="77777777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Installed the application on </w:t>
      </w:r>
      <w:r w:rsidRPr="008C5511">
        <w:rPr>
          <w:rFonts w:ascii="Times New Roman" w:hAnsi="Times New Roman" w:cs="Times New Roman"/>
          <w:b/>
          <w:sz w:val="24"/>
          <w:szCs w:val="24"/>
        </w:rPr>
        <w:t>AWS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 EC2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stances and configured the storage on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S3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buckets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69281CB5" w14:textId="77777777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Implemented </w:t>
      </w:r>
      <w:r w:rsidRPr="008C5511">
        <w:rPr>
          <w:rFonts w:ascii="Times New Roman" w:hAnsi="Times New Roman" w:cs="Times New Roman"/>
          <w:b/>
          <w:sz w:val="24"/>
          <w:szCs w:val="24"/>
        </w:rPr>
        <w:t>AWS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 Cloud watch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o monitor and alert servers/storage of production and corporate departments.</w:t>
      </w:r>
    </w:p>
    <w:p w14:paraId="42E24A4F" w14:textId="77777777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Orchestrated and migrated CI/CD processes using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CloudFormation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Terraform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emplates and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Containerized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the infrastructure using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Docker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, which was setup in </w:t>
      </w:r>
      <w:r w:rsidRPr="008C5511">
        <w:rPr>
          <w:rFonts w:ascii="Times New Roman" w:hAnsi="Times New Roman" w:cs="Times New Roman"/>
          <w:b/>
          <w:sz w:val="24"/>
          <w:szCs w:val="24"/>
        </w:rPr>
        <w:t>AWS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 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VPCs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7E498A84" w14:textId="77777777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Have knowledge in creating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S3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Buckets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in AWS and stored files. Enabled Versioning and security for the files stored.</w:t>
      </w:r>
    </w:p>
    <w:p w14:paraId="6653F7A4" w14:textId="673C74F3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Managed servers on the Amazon Web Services (</w:t>
      </w:r>
      <w:r w:rsidRPr="008C5511">
        <w:rPr>
          <w:rFonts w:ascii="Times New Roman" w:hAnsi="Times New Roman" w:cs="Times New Roman"/>
          <w:sz w:val="24"/>
          <w:szCs w:val="24"/>
        </w:rPr>
        <w:t>AWS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) platform instances using </w:t>
      </w:r>
      <w:r w:rsidR="00227FD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nsible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figuration management.</w:t>
      </w:r>
    </w:p>
    <w:p w14:paraId="3E503B00" w14:textId="77777777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Experience in working on cloud AWS cloud </w:t>
      </w:r>
      <w:r w:rsidRPr="008C5511">
        <w:rPr>
          <w:rFonts w:ascii="Times New Roman" w:hAnsi="Times New Roman" w:cs="Times New Roman"/>
          <w:b/>
          <w:sz w:val="24"/>
          <w:szCs w:val="24"/>
        </w:rPr>
        <w:t>EC2, S3, RDS, Load Balancer, Auto Scaling</w:t>
      </w:r>
      <w:r w:rsidRPr="008C5511">
        <w:rPr>
          <w:rFonts w:ascii="Times New Roman" w:hAnsi="Times New Roman" w:cs="Times New Roman"/>
          <w:sz w:val="24"/>
          <w:szCs w:val="24"/>
        </w:rPr>
        <w:t xml:space="preserve"> with AWS command line interface and AWS python SDK.</w:t>
      </w:r>
    </w:p>
    <w:p w14:paraId="26F44279" w14:textId="77777777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Enhancing existing framework by fixing open issues using Ready API with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Groovy scripting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.</w:t>
      </w:r>
    </w:p>
    <w:p w14:paraId="03A6DCC6" w14:textId="3A24ED29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veloped </w:t>
      </w:r>
      <w:r w:rsidR="00227FD3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 xml:space="preserve">ANSIBLE Play Books 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to install and configure Apache Tomcat, Jenkins, and Run deck and deployment automation.</w:t>
      </w:r>
    </w:p>
    <w:p w14:paraId="42B1C7DB" w14:textId="77777777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Written code for </w:t>
      </w:r>
      <w:r w:rsidRPr="008C5511">
        <w:rPr>
          <w:rFonts w:ascii="Times New Roman" w:hAnsi="Times New Roman" w:cs="Times New Roman"/>
          <w:b/>
          <w:sz w:val="24"/>
          <w:szCs w:val="24"/>
        </w:rPr>
        <w:t>pipeline template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 build then deploy applications to all configured environments.</w:t>
      </w:r>
    </w:p>
    <w:p w14:paraId="394CE95C" w14:textId="77777777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Provide support for the application teams if any issues or features to be added in pipeline template.</w:t>
      </w:r>
    </w:p>
    <w:p w14:paraId="56A14F3A" w14:textId="77777777" w:rsidR="00DE09A5" w:rsidRPr="008C5511" w:rsidRDefault="00DE09A5" w:rsidP="00DE09A5">
      <w:pPr>
        <w:pStyle w:val="ListParagraph"/>
        <w:widowControl w:val="0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lastRenderedPageBreak/>
        <w:t xml:space="preserve">Configured various jobs in 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Jenkins </w:t>
      </w:r>
      <w:r w:rsidRPr="008C5511">
        <w:rPr>
          <w:rFonts w:ascii="Times New Roman" w:hAnsi="Times New Roman" w:cs="Times New Roman"/>
          <w:sz w:val="24"/>
          <w:szCs w:val="24"/>
        </w:rPr>
        <w:t xml:space="preserve">for deployment of Java based applications and running test suites. Setup ANT script-based jobs and worked with </w:t>
      </w:r>
      <w:r w:rsidRPr="008C5511">
        <w:rPr>
          <w:rFonts w:ascii="Times New Roman" w:hAnsi="Times New Roman" w:cs="Times New Roman"/>
          <w:b/>
          <w:sz w:val="24"/>
          <w:szCs w:val="24"/>
        </w:rPr>
        <w:t>Jenkins</w:t>
      </w:r>
      <w:r w:rsidRPr="008C5511">
        <w:rPr>
          <w:rFonts w:ascii="Times New Roman" w:hAnsi="Times New Roman" w:cs="Times New Roman"/>
          <w:sz w:val="24"/>
          <w:szCs w:val="24"/>
        </w:rPr>
        <w:t xml:space="preserve"> Pipelines. </w:t>
      </w:r>
    </w:p>
    <w:p w14:paraId="056957FD" w14:textId="77777777" w:rsidR="00DE09A5" w:rsidRPr="008C5511" w:rsidRDefault="00DE09A5" w:rsidP="00DE09A5">
      <w:pPr>
        <w:pStyle w:val="ListParagraph"/>
        <w:widowControl w:val="0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Strong experience utilizing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 Jenkins</w:t>
      </w:r>
      <w:r w:rsidRPr="008C5511">
        <w:rPr>
          <w:rFonts w:ascii="Times New Roman" w:hAnsi="Times New Roman" w:cs="Times New Roman"/>
          <w:sz w:val="24"/>
          <w:szCs w:val="24"/>
        </w:rPr>
        <w:t xml:space="preserve"> for enterprise scale infrastructure configuration and application deployments &amp; use </w:t>
      </w:r>
      <w:r w:rsidRPr="008C5511">
        <w:rPr>
          <w:rFonts w:ascii="Times New Roman" w:hAnsi="Times New Roman" w:cs="Times New Roman"/>
          <w:b/>
          <w:sz w:val="24"/>
          <w:szCs w:val="24"/>
        </w:rPr>
        <w:t>Ant/Maven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 build Jar, war, tar and ear artifacts. Provisioning Web Servers in </w:t>
      </w:r>
      <w:r w:rsidRPr="008C5511">
        <w:rPr>
          <w:rFonts w:ascii="Times New Roman" w:hAnsi="Times New Roman" w:cs="Times New Roman"/>
          <w:b/>
          <w:sz w:val="24"/>
          <w:szCs w:val="24"/>
        </w:rPr>
        <w:t>AWS and DNS route53</w:t>
      </w:r>
      <w:r w:rsidRPr="008C5511">
        <w:rPr>
          <w:rFonts w:ascii="Times New Roman" w:hAnsi="Times New Roman" w:cs="Times New Roman"/>
          <w:sz w:val="24"/>
          <w:szCs w:val="24"/>
        </w:rPr>
        <w:t xml:space="preserve"> records.</w:t>
      </w:r>
    </w:p>
    <w:p w14:paraId="35613850" w14:textId="77777777" w:rsidR="00DE09A5" w:rsidRPr="008C5511" w:rsidRDefault="00DE09A5" w:rsidP="00DE09A5">
      <w:pPr>
        <w:pStyle w:val="ListParagraph"/>
        <w:widowControl w:val="0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Performed integration of Code QA Techniques like </w:t>
      </w:r>
      <w:r w:rsidRPr="008C5511">
        <w:rPr>
          <w:rFonts w:ascii="Times New Roman" w:hAnsi="Times New Roman" w:cs="Times New Roman"/>
          <w:b/>
          <w:sz w:val="24"/>
          <w:szCs w:val="24"/>
        </w:rPr>
        <w:t>SonarQube</w:t>
      </w:r>
      <w:r w:rsidRPr="008C5511">
        <w:rPr>
          <w:rFonts w:ascii="Times New Roman" w:hAnsi="Times New Roman" w:cs="Times New Roman"/>
          <w:sz w:val="24"/>
          <w:szCs w:val="24"/>
        </w:rPr>
        <w:t xml:space="preserve">, </w:t>
      </w:r>
      <w:r w:rsidRPr="008C5511">
        <w:rPr>
          <w:rFonts w:ascii="Times New Roman" w:hAnsi="Times New Roman" w:cs="Times New Roman"/>
          <w:b/>
          <w:sz w:val="24"/>
          <w:szCs w:val="24"/>
        </w:rPr>
        <w:t>check style</w:t>
      </w:r>
      <w:r w:rsidRPr="008C5511">
        <w:rPr>
          <w:rFonts w:ascii="Times New Roman" w:hAnsi="Times New Roman" w:cs="Times New Roman"/>
          <w:sz w:val="24"/>
          <w:szCs w:val="24"/>
        </w:rPr>
        <w:t xml:space="preserve">, Find Bugs and PMD with CI tools like </w:t>
      </w:r>
      <w:r w:rsidRPr="008C5511">
        <w:rPr>
          <w:rFonts w:ascii="Times New Roman" w:hAnsi="Times New Roman" w:cs="Times New Roman"/>
          <w:b/>
          <w:sz w:val="24"/>
          <w:szCs w:val="24"/>
        </w:rPr>
        <w:t>Jenkins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6DBA1FC3" w14:textId="77777777" w:rsidR="00DE09A5" w:rsidRPr="008C5511" w:rsidRDefault="00DE09A5" w:rsidP="00DE09A5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Created </w:t>
      </w:r>
      <w:r w:rsidRPr="008C5511">
        <w:rPr>
          <w:rFonts w:ascii="Times New Roman" w:hAnsi="Times New Roman" w:cs="Times New Roman"/>
          <w:b/>
          <w:sz w:val="24"/>
          <w:szCs w:val="24"/>
        </w:rPr>
        <w:t>Docker</w:t>
      </w:r>
      <w:r w:rsidRPr="008C5511">
        <w:rPr>
          <w:rFonts w:ascii="Times New Roman" w:hAnsi="Times New Roman" w:cs="Times New Roman"/>
          <w:sz w:val="24"/>
          <w:szCs w:val="24"/>
        </w:rPr>
        <w:t xml:space="preserve"> images using a Docker file, worked on Docker container snapshots, removing images and managing Docker volumes and for branching purpose.</w:t>
      </w:r>
    </w:p>
    <w:p w14:paraId="6F6D5D54" w14:textId="77777777" w:rsidR="009D7B6B" w:rsidRPr="008C5511" w:rsidRDefault="009D7B6B" w:rsidP="009D7B6B">
      <w:pPr>
        <w:pStyle w:val="ListParagraph"/>
        <w:numPr>
          <w:ilvl w:val="0"/>
          <w:numId w:val="26"/>
        </w:num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</w:rPr>
      </w:pPr>
      <w:r w:rsidRPr="008C5511">
        <w:rPr>
          <w:rFonts w:ascii="Times New Roman" w:eastAsia="Times New Roman" w:hAnsi="Times New Roman" w:cs="Times New Roman"/>
          <w:color w:val="000000"/>
          <w:sz w:val="24"/>
          <w:szCs w:val="24"/>
        </w:rPr>
        <w:t>Creating users and groups inside of Google cloud platform. Creating procedures for how to lock away the built-in accounts (check in, check out).</w:t>
      </w:r>
    </w:p>
    <w:p w14:paraId="1481F981" w14:textId="77777777" w:rsidR="00057C34" w:rsidRPr="008C5511" w:rsidRDefault="00057C34" w:rsidP="00057C34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eastAsia="Times New Roman" w:hAnsi="Times New Roman" w:cs="Times New Roman"/>
          <w:color w:val="000000"/>
          <w:sz w:val="24"/>
          <w:szCs w:val="24"/>
        </w:rPr>
        <w:t>Secures network by developing network access, monitoring, control, and evaluation with GCP Admin.</w:t>
      </w:r>
    </w:p>
    <w:p w14:paraId="0D697D4C" w14:textId="77777777" w:rsidR="00DE09A5" w:rsidRPr="008C5511" w:rsidRDefault="00DE09A5" w:rsidP="00057C34">
      <w:pPr>
        <w:pStyle w:val="ListParagraph"/>
        <w:numPr>
          <w:ilvl w:val="0"/>
          <w:numId w:val="26"/>
        </w:numPr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Good understanding of Open shift platform in managing Docker containers and </w:t>
      </w:r>
      <w:r w:rsidRPr="008C5511">
        <w:rPr>
          <w:rFonts w:ascii="Times New Roman" w:hAnsi="Times New Roman" w:cs="Times New Roman"/>
          <w:b/>
          <w:sz w:val="24"/>
          <w:szCs w:val="24"/>
        </w:rPr>
        <w:t>Kubernetes</w:t>
      </w:r>
      <w:r w:rsidRPr="008C5511">
        <w:rPr>
          <w:rFonts w:ascii="Times New Roman" w:hAnsi="Times New Roman" w:cs="Times New Roman"/>
          <w:sz w:val="24"/>
          <w:szCs w:val="24"/>
        </w:rPr>
        <w:t xml:space="preserve"> Clusters.</w:t>
      </w:r>
    </w:p>
    <w:p w14:paraId="336A9140" w14:textId="77777777" w:rsidR="00DE09A5" w:rsidRPr="008C5511" w:rsidRDefault="00DE09A5" w:rsidP="00DE09A5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bookmarkStart w:id="2" w:name="_Hlk16503236"/>
      <w:r w:rsidRPr="008C5511">
        <w:rPr>
          <w:rFonts w:ascii="Times New Roman" w:hAnsi="Times New Roman" w:cs="Times New Roman"/>
          <w:sz w:val="24"/>
          <w:szCs w:val="24"/>
        </w:rPr>
        <w:t xml:space="preserve">Used </w:t>
      </w:r>
      <w:r w:rsidRPr="008C5511">
        <w:rPr>
          <w:rFonts w:ascii="Times New Roman" w:hAnsi="Times New Roman" w:cs="Times New Roman"/>
          <w:b/>
          <w:sz w:val="24"/>
          <w:szCs w:val="24"/>
        </w:rPr>
        <w:t>Kubernetes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 manage containerized applications using its nodes, Config Maps, selector, Services and deployed application containers as </w:t>
      </w:r>
      <w:r w:rsidRPr="008C5511">
        <w:rPr>
          <w:rFonts w:ascii="Times New Roman" w:hAnsi="Times New Roman" w:cs="Times New Roman"/>
          <w:b/>
          <w:sz w:val="24"/>
          <w:szCs w:val="24"/>
        </w:rPr>
        <w:t>Pods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bookmarkEnd w:id="2"/>
    <w:p w14:paraId="1A5311A7" w14:textId="77777777" w:rsidR="00DE09A5" w:rsidRPr="008C5511" w:rsidRDefault="00DE09A5" w:rsidP="00DE09A5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Implemented DevOps best tools and practices such as centralized logging (</w:t>
      </w:r>
      <w:r w:rsidRPr="008C5511">
        <w:rPr>
          <w:rFonts w:ascii="Times New Roman" w:hAnsi="Times New Roman" w:cs="Times New Roman"/>
          <w:b/>
          <w:sz w:val="24"/>
          <w:szCs w:val="24"/>
        </w:rPr>
        <w:t>ELK</w:t>
      </w:r>
      <w:r w:rsidRPr="008C5511">
        <w:rPr>
          <w:rFonts w:ascii="Times New Roman" w:hAnsi="Times New Roman" w:cs="Times New Roman"/>
          <w:sz w:val="24"/>
          <w:szCs w:val="24"/>
        </w:rPr>
        <w:t xml:space="preserve">) server monitoring </w:t>
      </w:r>
      <w:r w:rsidRPr="008C5511">
        <w:rPr>
          <w:rFonts w:ascii="Times New Roman" w:hAnsi="Times New Roman" w:cs="Times New Roman"/>
          <w:b/>
          <w:sz w:val="24"/>
          <w:szCs w:val="24"/>
        </w:rPr>
        <w:t>Nagios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Automation </w:t>
      </w:r>
      <w:r w:rsidRPr="008C5511">
        <w:rPr>
          <w:rFonts w:ascii="Times New Roman" w:hAnsi="Times New Roman" w:cs="Times New Roman"/>
          <w:b/>
          <w:sz w:val="24"/>
          <w:szCs w:val="24"/>
        </w:rPr>
        <w:t>Ansible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7FD8FF7E" w14:textId="009F884E" w:rsidR="00DE09A5" w:rsidRPr="008C5511" w:rsidRDefault="00DE09A5" w:rsidP="00DE09A5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Installed, configured and managed the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 ELK</w:t>
      </w:r>
      <w:r w:rsidRPr="008C5511">
        <w:rPr>
          <w:rFonts w:ascii="Times New Roman" w:hAnsi="Times New Roman" w:cs="Times New Roman"/>
          <w:sz w:val="24"/>
          <w:szCs w:val="24"/>
        </w:rPr>
        <w:t xml:space="preserve"> (Elastic Search, Log stash) for Log management within EC2 / </w:t>
      </w:r>
      <w:r w:rsidRPr="008C5511">
        <w:rPr>
          <w:rFonts w:ascii="Times New Roman" w:hAnsi="Times New Roman" w:cs="Times New Roman"/>
          <w:b/>
          <w:sz w:val="24"/>
          <w:szCs w:val="24"/>
        </w:rPr>
        <w:t>Elastic Load balancer</w:t>
      </w:r>
      <w:r w:rsidRPr="008C5511">
        <w:rPr>
          <w:rFonts w:ascii="Times New Roman" w:hAnsi="Times New Roman" w:cs="Times New Roman"/>
          <w:sz w:val="24"/>
          <w:szCs w:val="24"/>
        </w:rPr>
        <w:t xml:space="preserve"> for Elastic Search.</w:t>
      </w:r>
    </w:p>
    <w:p w14:paraId="42CE7E15" w14:textId="77777777" w:rsidR="00DE09A5" w:rsidRPr="008C5511" w:rsidRDefault="00DE09A5" w:rsidP="00DE09A5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Expert in Maintain and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Ansible</w:t>
      </w:r>
      <w:r w:rsidRPr="008C5511">
        <w:rPr>
          <w:rFonts w:ascii="Times New Roman" w:hAnsi="Times New Roman" w:cs="Times New Roman"/>
          <w:sz w:val="24"/>
          <w:szCs w:val="24"/>
        </w:rPr>
        <w:t xml:space="preserve"> server and workstation to manage and configure nodes.  </w:t>
      </w:r>
    </w:p>
    <w:p w14:paraId="06C7C878" w14:textId="77777777" w:rsidR="00DE09A5" w:rsidRPr="008C5511" w:rsidRDefault="00DE09A5" w:rsidP="00DE09A5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Created Ansible playbooks which are the entry point for </w:t>
      </w:r>
      <w:r w:rsidRPr="008C5511">
        <w:rPr>
          <w:rFonts w:ascii="Times New Roman" w:hAnsi="Times New Roman" w:cs="Times New Roman"/>
          <w:b/>
          <w:sz w:val="24"/>
          <w:szCs w:val="24"/>
        </w:rPr>
        <w:t>Ansible</w:t>
      </w:r>
      <w:r w:rsidRPr="008C5511">
        <w:rPr>
          <w:rFonts w:ascii="Times New Roman" w:hAnsi="Times New Roman" w:cs="Times New Roman"/>
          <w:sz w:val="24"/>
          <w:szCs w:val="24"/>
        </w:rPr>
        <w:t xml:space="preserve"> provisioning, where the automation is defined through tasks using 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YAML </w:t>
      </w:r>
      <w:r w:rsidRPr="008C5511">
        <w:rPr>
          <w:rFonts w:ascii="Times New Roman" w:hAnsi="Times New Roman" w:cs="Times New Roman"/>
          <w:sz w:val="24"/>
          <w:szCs w:val="24"/>
        </w:rPr>
        <w:t xml:space="preserve">format and Run Ansible Scripts to depending on provision to Dev servers. Converted a slow and manual procedure to dynamic API generated procedures in </w:t>
      </w:r>
      <w:r w:rsidRPr="008C5511">
        <w:rPr>
          <w:rFonts w:ascii="Times New Roman" w:hAnsi="Times New Roman" w:cs="Times New Roman"/>
          <w:b/>
          <w:sz w:val="24"/>
          <w:szCs w:val="24"/>
        </w:rPr>
        <w:t>Ansible</w:t>
      </w:r>
      <w:r w:rsidRPr="008C5511">
        <w:rPr>
          <w:rFonts w:ascii="Times New Roman" w:hAnsi="Times New Roman" w:cs="Times New Roman"/>
          <w:sz w:val="24"/>
          <w:szCs w:val="24"/>
        </w:rPr>
        <w:t>. </w:t>
      </w:r>
    </w:p>
    <w:p w14:paraId="39625918" w14:textId="77777777" w:rsidR="00DE09A5" w:rsidRPr="008C5511" w:rsidRDefault="00DE09A5" w:rsidP="00DE09A5">
      <w:pPr>
        <w:pStyle w:val="ListParagraph"/>
        <w:numPr>
          <w:ilvl w:val="0"/>
          <w:numId w:val="25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Extensively involved in infrastructure as code, execution plans, resource graph and change automation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Terraform</w:t>
      </w:r>
      <w:r w:rsidRPr="008C5511">
        <w:rPr>
          <w:rFonts w:ascii="Times New Roman" w:hAnsi="Times New Roman" w:cs="Times New Roman"/>
          <w:sz w:val="24"/>
          <w:szCs w:val="24"/>
        </w:rPr>
        <w:t xml:space="preserve">. </w:t>
      </w:r>
      <w:bookmarkStart w:id="3" w:name="_Hlk15467991"/>
      <w:r w:rsidRPr="008C5511">
        <w:rPr>
          <w:rFonts w:ascii="Times New Roman" w:hAnsi="Times New Roman" w:cs="Times New Roman"/>
          <w:sz w:val="24"/>
          <w:szCs w:val="24"/>
        </w:rPr>
        <w:t xml:space="preserve">Managed AWS infrastructure as code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Terraform</w:t>
      </w:r>
      <w:bookmarkEnd w:id="3"/>
      <w:r w:rsidRPr="008C551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D00BBB9" w14:textId="77777777" w:rsidR="00DE09A5" w:rsidRPr="008C5511" w:rsidRDefault="00DE09A5" w:rsidP="00DE09A5">
      <w:pPr>
        <w:pStyle w:val="ListParagraph"/>
        <w:widowControl w:val="0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Expertise in writing new plugins to support new functionality in </w:t>
      </w:r>
      <w:r w:rsidRPr="008C5511">
        <w:rPr>
          <w:rFonts w:ascii="Times New Roman" w:hAnsi="Times New Roman" w:cs="Times New Roman"/>
          <w:b/>
          <w:sz w:val="24"/>
          <w:szCs w:val="24"/>
        </w:rPr>
        <w:t>Terraform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58DC596E" w14:textId="23DE63B3" w:rsidR="00DE09A5" w:rsidRPr="00D9325E" w:rsidRDefault="00DE09A5" w:rsidP="00DE09A5">
      <w:pPr>
        <w:pStyle w:val="ListParagraph"/>
        <w:widowControl w:val="0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Created, Configured and Administered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Jenkins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servers with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Master-slave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configurations as needed.</w:t>
      </w:r>
      <w:r w:rsidRPr="008C5511">
        <w:rPr>
          <w:rFonts w:ascii="Times New Roman" w:hAnsi="Times New Roman" w:cs="Times New Roman"/>
          <w:sz w:val="24"/>
          <w:szCs w:val="24"/>
        </w:rPr>
        <w:br/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WSEC2/VPC/S3/Route53/IAM/Cloud Formation/ELB based infrastructure automation through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CHEF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and Bash Scripts.</w:t>
      </w:r>
    </w:p>
    <w:p w14:paraId="25A389F1" w14:textId="5F1C6B80" w:rsidR="00D9325E" w:rsidRPr="00D9325E" w:rsidRDefault="00D9325E" w:rsidP="00D9325E">
      <w:pPr>
        <w:pStyle w:val="ListParagraph"/>
        <w:numPr>
          <w:ilvl w:val="0"/>
          <w:numId w:val="26"/>
        </w:numPr>
        <w:spacing w:after="0"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Used </w:t>
      </w:r>
      <w:r w:rsidRPr="004E4DD1">
        <w:rPr>
          <w:rFonts w:ascii="Times New Roman" w:hAnsi="Times New Roman" w:cs="Times New Roman"/>
          <w:b/>
          <w:sz w:val="24"/>
          <w:szCs w:val="24"/>
        </w:rPr>
        <w:t>selenium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 write test and test web</w:t>
      </w:r>
      <w:r>
        <w:rPr>
          <w:rFonts w:ascii="Times New Roman" w:hAnsi="Times New Roman" w:cs="Times New Roman"/>
          <w:sz w:val="24"/>
          <w:szCs w:val="24"/>
        </w:rPr>
        <w:t>-</w:t>
      </w:r>
      <w:r w:rsidRPr="008C5511">
        <w:rPr>
          <w:rFonts w:ascii="Times New Roman" w:hAnsi="Times New Roman" w:cs="Times New Roman"/>
          <w:sz w:val="24"/>
          <w:szCs w:val="24"/>
        </w:rPr>
        <w:t>based application.</w:t>
      </w:r>
      <w:r w:rsidR="004E4DD1">
        <w:rPr>
          <w:rFonts w:ascii="Times New Roman" w:hAnsi="Times New Roman" w:cs="Times New Roman"/>
          <w:sz w:val="24"/>
          <w:szCs w:val="24"/>
        </w:rPr>
        <w:t xml:space="preserve"> Run </w:t>
      </w:r>
      <w:r w:rsidR="004E4DD1" w:rsidRPr="004E4DD1">
        <w:rPr>
          <w:rFonts w:ascii="Times New Roman" w:hAnsi="Times New Roman" w:cs="Times New Roman"/>
          <w:b/>
          <w:sz w:val="24"/>
          <w:szCs w:val="24"/>
        </w:rPr>
        <w:t>Regression test cases</w:t>
      </w:r>
      <w:r w:rsidR="004E4DD1">
        <w:rPr>
          <w:rFonts w:ascii="Times New Roman" w:hAnsi="Times New Roman" w:cs="Times New Roman"/>
          <w:sz w:val="24"/>
          <w:szCs w:val="24"/>
        </w:rPr>
        <w:t xml:space="preserve"> before deploying the code onto the production server.</w:t>
      </w:r>
    </w:p>
    <w:p w14:paraId="185FB704" w14:textId="77777777" w:rsidR="00DE09A5" w:rsidRPr="008C5511" w:rsidRDefault="00DE09A5" w:rsidP="00DE09A5">
      <w:pPr>
        <w:pStyle w:val="ListParagraph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Develop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PowerShell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scripts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for automating deployments to various environments.</w:t>
      </w:r>
    </w:p>
    <w:p w14:paraId="2AFCD711" w14:textId="77777777" w:rsidR="00DE09A5" w:rsidRPr="008C5511" w:rsidRDefault="00DE09A5" w:rsidP="00DE09A5">
      <w:pPr>
        <w:pStyle w:val="ListParagraph"/>
        <w:widowControl w:val="0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Deployed and configured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 GIT</w:t>
      </w:r>
      <w:r w:rsidRPr="008C5511">
        <w:rPr>
          <w:rFonts w:ascii="Times New Roman" w:hAnsi="Times New Roman" w:cs="Times New Roman"/>
          <w:sz w:val="24"/>
          <w:szCs w:val="24"/>
        </w:rPr>
        <w:t xml:space="preserve"> repositories with branching, forks, tagging and merge requests.  </w:t>
      </w:r>
    </w:p>
    <w:p w14:paraId="40D36D02" w14:textId="77777777" w:rsidR="00DE09A5" w:rsidRPr="008C5511" w:rsidRDefault="00DE09A5" w:rsidP="00DE09A5">
      <w:pPr>
        <w:pStyle w:val="ListParagraph"/>
        <w:widowControl w:val="0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Source Code Control &amp; Repository Administration with merging and branching to develop new features in the existing code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GIT</w:t>
      </w:r>
      <w:r w:rsidRPr="008C551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A09CAA9" w14:textId="77777777" w:rsidR="00DE09A5" w:rsidRPr="008C5511" w:rsidRDefault="00DE09A5" w:rsidP="00DE09A5">
      <w:pPr>
        <w:pStyle w:val="ListParagraph"/>
        <w:widowControl w:val="0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Proficient in deploying applications that uses </w:t>
      </w:r>
      <w:r w:rsidRPr="008C5511">
        <w:rPr>
          <w:rFonts w:ascii="Times New Roman" w:hAnsi="Times New Roman" w:cs="Times New Roman"/>
          <w:b/>
          <w:sz w:val="24"/>
          <w:szCs w:val="24"/>
        </w:rPr>
        <w:t>NoSQL</w:t>
      </w:r>
      <w:r w:rsidRPr="008C5511">
        <w:rPr>
          <w:rFonts w:ascii="Times New Roman" w:hAnsi="Times New Roman" w:cs="Times New Roman"/>
          <w:sz w:val="24"/>
          <w:szCs w:val="24"/>
        </w:rPr>
        <w:t xml:space="preserve"> or similar </w:t>
      </w:r>
      <w:r w:rsidRPr="008C5511">
        <w:rPr>
          <w:rFonts w:ascii="Times New Roman" w:hAnsi="Times New Roman" w:cs="Times New Roman"/>
          <w:b/>
          <w:sz w:val="24"/>
          <w:szCs w:val="24"/>
        </w:rPr>
        <w:t>RDBMS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34B05C35" w14:textId="676C1853" w:rsidR="00DE09A5" w:rsidRPr="008C5511" w:rsidRDefault="00DE09A5" w:rsidP="00DE09A5">
      <w:pPr>
        <w:pStyle w:val="ListParagraph"/>
        <w:widowControl w:val="0"/>
        <w:numPr>
          <w:ilvl w:val="0"/>
          <w:numId w:val="26"/>
        </w:num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Expertise in </w:t>
      </w:r>
      <w:r w:rsidR="00227FD3">
        <w:rPr>
          <w:rFonts w:ascii="Times New Roman" w:hAnsi="Times New Roman" w:cs="Times New Roman"/>
          <w:sz w:val="24"/>
          <w:szCs w:val="24"/>
        </w:rPr>
        <w:t>testing</w:t>
      </w:r>
      <w:r w:rsidRPr="008C5511">
        <w:rPr>
          <w:rFonts w:ascii="Times New Roman" w:hAnsi="Times New Roman" w:cs="Times New Roman"/>
          <w:sz w:val="24"/>
          <w:szCs w:val="24"/>
        </w:rPr>
        <w:t xml:space="preserve"> Web services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SOAP</w:t>
      </w:r>
      <w:r w:rsidR="00227FD3">
        <w:rPr>
          <w:rFonts w:ascii="Times New Roman" w:hAnsi="Times New Roman" w:cs="Times New Roman"/>
          <w:b/>
          <w:sz w:val="24"/>
          <w:szCs w:val="24"/>
        </w:rPr>
        <w:t xml:space="preserve"> UI</w:t>
      </w:r>
      <w:r w:rsidRPr="008C5511">
        <w:rPr>
          <w:rFonts w:ascii="Times New Roman" w:hAnsi="Times New Roman" w:cs="Times New Roman"/>
          <w:b/>
          <w:sz w:val="24"/>
          <w:szCs w:val="24"/>
        </w:rPr>
        <w:t>/</w:t>
      </w:r>
      <w:r w:rsidR="00227FD3">
        <w:rPr>
          <w:rFonts w:ascii="Times New Roman" w:hAnsi="Times New Roman" w:cs="Times New Roman"/>
          <w:b/>
          <w:sz w:val="24"/>
          <w:szCs w:val="24"/>
        </w:rPr>
        <w:t xml:space="preserve">POSTMAN </w:t>
      </w:r>
      <w:r w:rsidRPr="008C5511">
        <w:rPr>
          <w:rFonts w:ascii="Times New Roman" w:hAnsi="Times New Roman" w:cs="Times New Roman"/>
          <w:sz w:val="24"/>
          <w:szCs w:val="24"/>
        </w:rPr>
        <w:t>services.</w:t>
      </w:r>
    </w:p>
    <w:p w14:paraId="6CCE3A8A" w14:textId="6B240785" w:rsidR="00DE09A5" w:rsidRPr="008C5511" w:rsidRDefault="00DE09A5" w:rsidP="008C5511">
      <w:pPr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>Environment</w:t>
      </w:r>
      <w:r w:rsidRPr="008C5511">
        <w:rPr>
          <w:rFonts w:ascii="Times New Roman" w:hAnsi="Times New Roman" w:cs="Times New Roman"/>
          <w:sz w:val="24"/>
          <w:szCs w:val="24"/>
        </w:rPr>
        <w:t xml:space="preserve">: AWS, Jenkins, Ansible, </w:t>
      </w:r>
      <w:r w:rsidR="00057C34" w:rsidRPr="008C5511">
        <w:rPr>
          <w:rFonts w:ascii="Times New Roman" w:hAnsi="Times New Roman" w:cs="Times New Roman"/>
          <w:sz w:val="24"/>
          <w:szCs w:val="24"/>
        </w:rPr>
        <w:t xml:space="preserve">GCP, </w:t>
      </w:r>
      <w:r w:rsidRPr="008C5511">
        <w:rPr>
          <w:rFonts w:ascii="Times New Roman" w:hAnsi="Times New Roman" w:cs="Times New Roman"/>
          <w:sz w:val="24"/>
          <w:szCs w:val="24"/>
        </w:rPr>
        <w:t xml:space="preserve">Git, CHEF, JBoss Application Servers, Python, PowerShell, Groovy, Lambda, Terraform, Nagios, YAML, Apache Tomcat, SOAP/REST, </w:t>
      </w:r>
      <w:r w:rsidR="00D9325E">
        <w:rPr>
          <w:rFonts w:ascii="Times New Roman" w:hAnsi="Times New Roman" w:cs="Times New Roman"/>
          <w:sz w:val="24"/>
          <w:szCs w:val="24"/>
        </w:rPr>
        <w:t>Selenium</w:t>
      </w:r>
      <w:r w:rsidRPr="008C5511">
        <w:rPr>
          <w:rFonts w:ascii="Times New Roman" w:hAnsi="Times New Roman" w:cs="Times New Roman"/>
          <w:sz w:val="24"/>
          <w:szCs w:val="24"/>
        </w:rPr>
        <w:t xml:space="preserve">, Agile/Scrum, Docker, Windows, Linux, CentOS. </w:t>
      </w:r>
    </w:p>
    <w:p w14:paraId="01F20796" w14:textId="3BF66974" w:rsidR="0038059D" w:rsidRPr="008C5511" w:rsidRDefault="0012532D" w:rsidP="00807B1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 xml:space="preserve">Client: </w:t>
      </w:r>
      <w:proofErr w:type="spellStart"/>
      <w:r w:rsidR="005A25D6">
        <w:rPr>
          <w:rFonts w:ascii="Times New Roman" w:hAnsi="Times New Roman" w:cs="Times New Roman"/>
          <w:b/>
          <w:sz w:val="24"/>
          <w:szCs w:val="24"/>
        </w:rPr>
        <w:t>Reflexis</w:t>
      </w:r>
      <w:proofErr w:type="spellEnd"/>
      <w:r w:rsidR="005A25D6">
        <w:rPr>
          <w:rFonts w:ascii="Times New Roman" w:hAnsi="Times New Roman" w:cs="Times New Roman"/>
          <w:b/>
          <w:sz w:val="24"/>
          <w:szCs w:val="24"/>
        </w:rPr>
        <w:t xml:space="preserve"> Inc</w:t>
      </w:r>
      <w:r w:rsidRPr="008C5511">
        <w:rPr>
          <w:rFonts w:ascii="Times New Roman" w:hAnsi="Times New Roman" w:cs="Times New Roman"/>
          <w:b/>
          <w:sz w:val="24"/>
          <w:szCs w:val="24"/>
        </w:rPr>
        <w:tab/>
      </w:r>
      <w:r w:rsidRPr="008C5511">
        <w:rPr>
          <w:rFonts w:ascii="Times New Roman" w:hAnsi="Times New Roman" w:cs="Times New Roman"/>
          <w:b/>
          <w:sz w:val="24"/>
          <w:szCs w:val="24"/>
        </w:rPr>
        <w:tab/>
      </w:r>
      <w:r w:rsidRPr="008C5511">
        <w:rPr>
          <w:rFonts w:ascii="Times New Roman" w:hAnsi="Times New Roman" w:cs="Times New Roman"/>
          <w:b/>
          <w:sz w:val="24"/>
          <w:szCs w:val="24"/>
        </w:rPr>
        <w:tab/>
      </w:r>
      <w:r w:rsidRPr="008C5511">
        <w:rPr>
          <w:rFonts w:ascii="Times New Roman" w:hAnsi="Times New Roman" w:cs="Times New Roman"/>
          <w:b/>
          <w:sz w:val="24"/>
          <w:szCs w:val="24"/>
        </w:rPr>
        <w:tab/>
        <w:t xml:space="preserve"> </w:t>
      </w:r>
      <w:r w:rsidRPr="008C5511">
        <w:rPr>
          <w:rFonts w:ascii="Times New Roman" w:hAnsi="Times New Roman" w:cs="Times New Roman"/>
          <w:b/>
          <w:sz w:val="24"/>
          <w:szCs w:val="24"/>
        </w:rPr>
        <w:tab/>
      </w:r>
      <w:r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C22F7C">
        <w:rPr>
          <w:rFonts w:ascii="Times New Roman" w:hAnsi="Times New Roman" w:cs="Times New Roman"/>
          <w:b/>
          <w:sz w:val="24"/>
          <w:szCs w:val="24"/>
        </w:rPr>
        <w:t xml:space="preserve">     </w:t>
      </w:r>
      <w:r w:rsidR="00C22F7C">
        <w:rPr>
          <w:rFonts w:ascii="Times New Roman" w:hAnsi="Times New Roman" w:cs="Times New Roman"/>
          <w:b/>
          <w:sz w:val="24"/>
          <w:szCs w:val="24"/>
        </w:rPr>
        <w:tab/>
      </w:r>
      <w:r w:rsidR="00C22F7C">
        <w:rPr>
          <w:rFonts w:ascii="Times New Roman" w:hAnsi="Times New Roman" w:cs="Times New Roman"/>
          <w:b/>
          <w:sz w:val="24"/>
          <w:szCs w:val="24"/>
        </w:rPr>
        <w:tab/>
      </w:r>
      <w:r w:rsidR="00E52EEF"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E52EEF" w:rsidRPr="008C5511">
        <w:rPr>
          <w:rFonts w:ascii="Times New Roman" w:hAnsi="Times New Roman" w:cs="Times New Roman"/>
          <w:b/>
          <w:sz w:val="24"/>
          <w:szCs w:val="24"/>
          <w:shd w:val="clear" w:color="auto" w:fill="D9D9D9" w:themeFill="background1" w:themeFillShade="D9"/>
        </w:rPr>
        <w:t>April</w:t>
      </w:r>
      <w:r w:rsidR="002A0212" w:rsidRPr="008C5511">
        <w:rPr>
          <w:rFonts w:ascii="Times New Roman" w:hAnsi="Times New Roman" w:cs="Times New Roman"/>
          <w:b/>
          <w:sz w:val="24"/>
          <w:szCs w:val="24"/>
        </w:rPr>
        <w:t>'1</w:t>
      </w:r>
      <w:r w:rsidR="000557C3" w:rsidRPr="008C5511">
        <w:rPr>
          <w:rFonts w:ascii="Times New Roman" w:hAnsi="Times New Roman" w:cs="Times New Roman"/>
          <w:b/>
          <w:sz w:val="24"/>
          <w:szCs w:val="24"/>
        </w:rPr>
        <w:t>6</w:t>
      </w:r>
      <w:r w:rsidR="002A0212" w:rsidRPr="008C5511">
        <w:rPr>
          <w:rFonts w:ascii="Times New Roman" w:hAnsi="Times New Roman" w:cs="Times New Roman"/>
          <w:b/>
          <w:bCs/>
          <w:sz w:val="24"/>
          <w:szCs w:val="24"/>
        </w:rPr>
        <w:t xml:space="preserve"> – </w:t>
      </w:r>
      <w:r w:rsidR="00CB4969" w:rsidRPr="008C5511">
        <w:rPr>
          <w:rFonts w:ascii="Times New Roman" w:hAnsi="Times New Roman" w:cs="Times New Roman"/>
          <w:b/>
          <w:bCs/>
          <w:sz w:val="24"/>
          <w:szCs w:val="24"/>
        </w:rPr>
        <w:t>June</w:t>
      </w:r>
      <w:r w:rsidR="00E52EEF" w:rsidRPr="008C5511">
        <w:rPr>
          <w:rFonts w:ascii="Times New Roman" w:hAnsi="Times New Roman" w:cs="Times New Roman"/>
          <w:b/>
          <w:bCs/>
          <w:sz w:val="24"/>
          <w:szCs w:val="24"/>
        </w:rPr>
        <w:t>’</w:t>
      </w:r>
      <w:r w:rsidR="002A0212" w:rsidRPr="008C5511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="000557C3" w:rsidRPr="008C5511">
        <w:rPr>
          <w:rFonts w:ascii="Times New Roman" w:hAnsi="Times New Roman" w:cs="Times New Roman"/>
          <w:b/>
          <w:bCs/>
          <w:sz w:val="24"/>
          <w:szCs w:val="24"/>
        </w:rPr>
        <w:t>8</w:t>
      </w:r>
    </w:p>
    <w:p w14:paraId="3D19AF74" w14:textId="327F1B40" w:rsidR="0038059D" w:rsidRPr="008C5511" w:rsidRDefault="0038059D" w:rsidP="00807B16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 xml:space="preserve">Location: </w:t>
      </w:r>
      <w:r w:rsidR="000557C3" w:rsidRPr="008C551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5A25D6">
        <w:rPr>
          <w:rFonts w:ascii="Times New Roman" w:hAnsi="Times New Roman" w:cs="Times New Roman"/>
          <w:b/>
          <w:sz w:val="24"/>
          <w:szCs w:val="24"/>
        </w:rPr>
        <w:t>Kennesaw GA</w:t>
      </w:r>
    </w:p>
    <w:p w14:paraId="1D6CC432" w14:textId="77777777" w:rsidR="0038059D" w:rsidRPr="008C5511" w:rsidRDefault="00A23572" w:rsidP="0008596E">
      <w:pPr>
        <w:pStyle w:val="NoSpacing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line="276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 xml:space="preserve">Role: </w:t>
      </w:r>
      <w:r w:rsidR="0012532D" w:rsidRPr="008C5511">
        <w:rPr>
          <w:rFonts w:ascii="Times New Roman" w:eastAsia="Times New Roman" w:hAnsi="Times New Roman" w:cs="Times New Roman"/>
          <w:b/>
          <w:color w:val="000000"/>
          <w:sz w:val="24"/>
          <w:szCs w:val="24"/>
        </w:rPr>
        <w:t>AWS / DevOps Engineer</w:t>
      </w:r>
      <w:r w:rsidR="0038059D"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38059D" w:rsidRPr="008C5511">
        <w:rPr>
          <w:rFonts w:ascii="Times New Roman" w:hAnsi="Times New Roman" w:cs="Times New Roman"/>
          <w:b/>
          <w:sz w:val="24"/>
          <w:szCs w:val="24"/>
        </w:rPr>
        <w:tab/>
      </w:r>
      <w:r w:rsidR="0038059D" w:rsidRPr="008C5511">
        <w:rPr>
          <w:rFonts w:ascii="Times New Roman" w:hAnsi="Times New Roman" w:cs="Times New Roman"/>
          <w:b/>
          <w:sz w:val="24"/>
          <w:szCs w:val="24"/>
        </w:rPr>
        <w:tab/>
      </w:r>
    </w:p>
    <w:p w14:paraId="70AF6E7B" w14:textId="77777777" w:rsidR="00D35EA9" w:rsidRPr="008C5511" w:rsidRDefault="00D35EA9" w:rsidP="00807B16">
      <w:pPr>
        <w:shd w:val="clear" w:color="auto" w:fill="FFFFFF" w:themeFill="background1"/>
        <w:tabs>
          <w:tab w:val="left" w:pos="5565"/>
        </w:tabs>
        <w:spacing w:after="0"/>
        <w:jc w:val="both"/>
        <w:rPr>
          <w:rFonts w:ascii="Times New Roman" w:eastAsia="Tahoma" w:hAnsi="Times New Roman" w:cs="Times New Roman"/>
          <w:b/>
          <w:sz w:val="24"/>
          <w:szCs w:val="24"/>
        </w:rPr>
      </w:pPr>
    </w:p>
    <w:p w14:paraId="152E46FE" w14:textId="77777777" w:rsidR="0038059D" w:rsidRPr="008C5511" w:rsidRDefault="0038059D" w:rsidP="00807B16">
      <w:pPr>
        <w:shd w:val="clear" w:color="auto" w:fill="FFFFFF" w:themeFill="background1"/>
        <w:tabs>
          <w:tab w:val="left" w:pos="5565"/>
        </w:tabs>
        <w:spacing w:after="0"/>
        <w:jc w:val="both"/>
        <w:rPr>
          <w:rFonts w:ascii="Times New Roman" w:eastAsia="Tahoma" w:hAnsi="Times New Roman" w:cs="Times New Roman"/>
          <w:sz w:val="24"/>
          <w:szCs w:val="24"/>
        </w:rPr>
      </w:pPr>
      <w:r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>Responsibilities</w:t>
      </w:r>
      <w:r w:rsidRPr="008C5511">
        <w:rPr>
          <w:rFonts w:ascii="Times New Roman" w:eastAsia="Calibri" w:hAnsi="Times New Roman" w:cs="Times New Roman"/>
          <w:sz w:val="24"/>
          <w:szCs w:val="24"/>
        </w:rPr>
        <w:t>:</w:t>
      </w:r>
    </w:p>
    <w:bookmarkEnd w:id="1"/>
    <w:p w14:paraId="2B663DBD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8C5511">
        <w:rPr>
          <w:rFonts w:ascii="Times New Roman" w:hAnsi="Times New Roman" w:cs="Times New Roman"/>
          <w:bCs/>
          <w:sz w:val="24"/>
          <w:szCs w:val="24"/>
        </w:rPr>
        <w:t xml:space="preserve">Defined and Implemented 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CM</w:t>
      </w:r>
      <w:r w:rsidRPr="008C5511">
        <w:rPr>
          <w:rFonts w:ascii="Times New Roman" w:hAnsi="Times New Roman" w:cs="Times New Roman"/>
          <w:bCs/>
          <w:sz w:val="24"/>
          <w:szCs w:val="24"/>
        </w:rPr>
        <w:t xml:space="preserve"> and Release Management Processes, Policies and Procedures.</w:t>
      </w:r>
    </w:p>
    <w:p w14:paraId="0C5B4FBC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8C5511">
        <w:rPr>
          <w:rFonts w:ascii="Times New Roman" w:hAnsi="Times New Roman" w:cs="Times New Roman"/>
          <w:bCs/>
          <w:sz w:val="24"/>
          <w:szCs w:val="24"/>
        </w:rPr>
        <w:t xml:space="preserve">Imported and managed multiple corporate applications in 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Git</w:t>
      </w:r>
      <w:r w:rsidRPr="008C5511">
        <w:rPr>
          <w:rFonts w:ascii="Times New Roman" w:hAnsi="Times New Roman" w:cs="Times New Roman"/>
          <w:bCs/>
          <w:sz w:val="24"/>
          <w:szCs w:val="24"/>
        </w:rPr>
        <w:t>.</w:t>
      </w:r>
    </w:p>
    <w:p w14:paraId="260E8B22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8C5511">
        <w:rPr>
          <w:rFonts w:ascii="Times New Roman" w:hAnsi="Times New Roman" w:cs="Times New Roman"/>
          <w:bCs/>
          <w:sz w:val="24"/>
          <w:szCs w:val="24"/>
        </w:rPr>
        <w:lastRenderedPageBreak/>
        <w:t>Participated in weekly release meetings with Technology stakeholders to identify and mitigate potential risks associated with the releases.</w:t>
      </w:r>
    </w:p>
    <w:p w14:paraId="16FC54CC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outlineLvl w:val="0"/>
        <w:rPr>
          <w:rFonts w:ascii="Times New Roman" w:hAnsi="Times New Roman" w:cs="Times New Roman"/>
          <w:bCs/>
          <w:sz w:val="24"/>
          <w:szCs w:val="24"/>
        </w:rPr>
      </w:pPr>
      <w:r w:rsidRPr="008C5511">
        <w:rPr>
          <w:rFonts w:ascii="Times New Roman" w:hAnsi="Times New Roman" w:cs="Times New Roman"/>
          <w:bCs/>
          <w:sz w:val="24"/>
          <w:szCs w:val="24"/>
        </w:rPr>
        <w:t>Developed Wrapper in 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Python</w:t>
      </w:r>
      <w:r w:rsidRPr="008C5511">
        <w:rPr>
          <w:rFonts w:ascii="Times New Roman" w:hAnsi="Times New Roman" w:cs="Times New Roman"/>
          <w:bCs/>
          <w:sz w:val="24"/>
          <w:szCs w:val="24"/>
        </w:rPr>
        <w:t> for instantiating multi-threaded application.</w:t>
      </w:r>
    </w:p>
    <w:p w14:paraId="694DC77C" w14:textId="77777777" w:rsidR="0008596E" w:rsidRPr="008C5511" w:rsidRDefault="0008596E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C551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ritten </w:t>
      </w:r>
      <w:r w:rsidRPr="008C551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Chef</w:t>
      </w:r>
      <w:r w:rsidRPr="008C551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 Recipes to automate our build/deployment process and do an overall process improvement to any manual processes.</w:t>
      </w:r>
    </w:p>
    <w:p w14:paraId="67EAD4C8" w14:textId="77777777" w:rsidR="0008596E" w:rsidRPr="008C5511" w:rsidRDefault="0008596E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C551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Worked on documentation - Chef Basics, Initial setup of Chef, Database implementation, Coding standards, Cookbook document, testing docs.</w:t>
      </w:r>
    </w:p>
    <w:p w14:paraId="36F1FCB6" w14:textId="77777777" w:rsidR="0008596E" w:rsidRPr="008C5511" w:rsidRDefault="0008596E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C551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Worked on CI design and DevOps implementation projects using </w:t>
      </w:r>
      <w:r w:rsidRPr="008C551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AWS</w:t>
      </w:r>
      <w:r w:rsidRPr="008C551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>, </w:t>
      </w:r>
      <w:r w:rsidRPr="008C551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Chef</w:t>
      </w:r>
      <w:r w:rsidRPr="008C551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 and </w:t>
      </w:r>
      <w:r w:rsidRPr="008C5511">
        <w:rPr>
          <w:rFonts w:ascii="Times New Roman" w:hAnsi="Times New Roman" w:cs="Times New Roman"/>
          <w:b/>
          <w:color w:val="000000"/>
          <w:sz w:val="24"/>
          <w:szCs w:val="24"/>
          <w:shd w:val="clear" w:color="auto" w:fill="FFFFFF"/>
        </w:rPr>
        <w:t>Jenkins</w:t>
      </w:r>
      <w:r w:rsidRPr="008C5511">
        <w:rPr>
          <w:rFonts w:ascii="Times New Roman" w:hAnsi="Times New Roman" w:cs="Times New Roman"/>
          <w:color w:val="000000"/>
          <w:sz w:val="24"/>
          <w:szCs w:val="24"/>
          <w:shd w:val="clear" w:color="auto" w:fill="FFFFFF"/>
        </w:rPr>
        <w:t xml:space="preserve"> to help build a custom continuous delivery system across environments and across applications.</w:t>
      </w:r>
    </w:p>
    <w:p w14:paraId="7C7895D9" w14:textId="0687E0DF" w:rsidR="0008596E" w:rsidRPr="008C5511" w:rsidRDefault="0008596E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bCs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Automating infrastructure in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 AWS with Chef</w:t>
      </w:r>
      <w:r w:rsidRPr="008C5511">
        <w:rPr>
          <w:rFonts w:ascii="Times New Roman" w:eastAsia="Arial Unicode MS" w:hAnsi="Times New Roman" w:cs="Times New Roman"/>
          <w:sz w:val="24"/>
          <w:szCs w:val="24"/>
        </w:rPr>
        <w:t>, Created</w:t>
      </w:r>
      <w:r w:rsidRPr="008C5511">
        <w:rPr>
          <w:rFonts w:ascii="Times New Roman" w:eastAsia="Arial Unicode MS" w:hAnsi="Times New Roman" w:cs="Times New Roman"/>
          <w:b/>
          <w:sz w:val="24"/>
          <w:szCs w:val="24"/>
        </w:rPr>
        <w:t xml:space="preserve"> EC2</w:t>
      </w:r>
      <w:r w:rsidRPr="008C5511">
        <w:rPr>
          <w:rFonts w:ascii="Times New Roman" w:eastAsia="Arial Unicode MS" w:hAnsi="Times New Roman" w:cs="Times New Roman"/>
          <w:sz w:val="24"/>
          <w:szCs w:val="24"/>
        </w:rPr>
        <w:t xml:space="preserve"> Instances and</w:t>
      </w:r>
      <w:r w:rsidRPr="008C5511">
        <w:rPr>
          <w:rFonts w:ascii="Times New Roman" w:eastAsia="Arial Unicode MS" w:hAnsi="Times New Roman" w:cs="Times New Roman"/>
          <w:b/>
          <w:sz w:val="24"/>
          <w:szCs w:val="24"/>
        </w:rPr>
        <w:t xml:space="preserve"> VPC</w:t>
      </w:r>
      <w:r w:rsidRPr="008C5511">
        <w:rPr>
          <w:rFonts w:ascii="Times New Roman" w:eastAsia="Arial Unicode MS" w:hAnsi="Times New Roman" w:cs="Times New Roman"/>
          <w:sz w:val="24"/>
          <w:szCs w:val="24"/>
        </w:rPr>
        <w:t xml:space="preserve"> network and assigned Roles and permissions via IAM key management.</w:t>
      </w:r>
    </w:p>
    <w:p w14:paraId="3919ADD4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Implemented</w:t>
      </w:r>
      <w:r w:rsidRPr="008C5511">
        <w:rPr>
          <w:rStyle w:val="apple-converted-space"/>
          <w:rFonts w:ascii="Times New Roman" w:eastAsia="Calibri" w:hAnsi="Times New Roman" w:cs="Times New Roman"/>
          <w:sz w:val="24"/>
          <w:szCs w:val="24"/>
          <w:shd w:val="clear" w:color="auto" w:fill="FFFFFF"/>
        </w:rPr>
        <w:t xml:space="preserve"> DevOps 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best tools and practices such as centralized logging (ELK) server monitoring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Nagios</w:t>
      </w:r>
      <w:r w:rsidRPr="008C5511">
        <w:rPr>
          <w:rStyle w:val="apple-converted-space"/>
          <w:rFonts w:ascii="Times New Roman" w:eastAsia="Calibri" w:hAnsi="Times New Roman" w:cs="Times New Roman"/>
          <w:sz w:val="24"/>
          <w:szCs w:val="24"/>
          <w:shd w:val="clear" w:color="auto" w:fill="FFFFFF"/>
        </w:rPr>
        <w:t> 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and Automation </w:t>
      </w: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FFFFFF"/>
        </w:rPr>
        <w:t>Ansible</w:t>
      </w:r>
    </w:p>
    <w:p w14:paraId="292E6B91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Managed and monitored the server and network infrastructure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Splunk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74E17370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Developed, maintained, and distributed release media and release notes for each scheduled release.</w:t>
      </w:r>
    </w:p>
    <w:p w14:paraId="625649B2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Developed automation framework for application deployments to cloud environments.</w:t>
      </w:r>
    </w:p>
    <w:p w14:paraId="23562CD9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Branching, Tagging, Release Activities on Version Control Tools: </w:t>
      </w:r>
      <w:r w:rsidRPr="008C5511">
        <w:rPr>
          <w:rFonts w:ascii="Times New Roman" w:hAnsi="Times New Roman" w:cs="Times New Roman"/>
          <w:b/>
          <w:sz w:val="24"/>
          <w:szCs w:val="24"/>
        </w:rPr>
        <w:t>SVN</w:t>
      </w:r>
      <w:r w:rsidRPr="008C5511">
        <w:rPr>
          <w:rFonts w:ascii="Times New Roman" w:hAnsi="Times New Roman" w:cs="Times New Roman"/>
          <w:sz w:val="24"/>
          <w:szCs w:val="24"/>
        </w:rPr>
        <w:t xml:space="preserve">, </w:t>
      </w:r>
      <w:r w:rsidRPr="008C5511">
        <w:rPr>
          <w:rFonts w:ascii="Times New Roman" w:hAnsi="Times New Roman" w:cs="Times New Roman"/>
          <w:b/>
          <w:sz w:val="24"/>
          <w:szCs w:val="24"/>
        </w:rPr>
        <w:t>GIT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6586E381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Scripting in multiple languages on </w:t>
      </w:r>
      <w:r w:rsidRPr="008C5511">
        <w:rPr>
          <w:rFonts w:ascii="Times New Roman" w:hAnsi="Times New Roman" w:cs="Times New Roman"/>
          <w:b/>
          <w:sz w:val="24"/>
          <w:szCs w:val="24"/>
        </w:rPr>
        <w:t>Linux, Shell scripting, python scripting</w:t>
      </w:r>
      <w:r w:rsidRPr="008C5511">
        <w:rPr>
          <w:rFonts w:ascii="Times New Roman" w:hAnsi="Times New Roman" w:cs="Times New Roman"/>
          <w:sz w:val="24"/>
          <w:szCs w:val="24"/>
        </w:rPr>
        <w:t xml:space="preserve"> etc.</w:t>
      </w:r>
    </w:p>
    <w:p w14:paraId="02D2A75B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Coordinated all the IT projects successfully by resolving release interdependencies.</w:t>
      </w:r>
    </w:p>
    <w:p w14:paraId="666AF937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Integrated </w:t>
      </w:r>
      <w:r w:rsidRPr="008C5511">
        <w:rPr>
          <w:rFonts w:ascii="Times New Roman" w:hAnsi="Times New Roman" w:cs="Times New Roman"/>
          <w:b/>
          <w:sz w:val="24"/>
          <w:szCs w:val="24"/>
        </w:rPr>
        <w:t>Maven</w:t>
      </w:r>
      <w:r w:rsidRPr="008C5511">
        <w:rPr>
          <w:rFonts w:ascii="Times New Roman" w:hAnsi="Times New Roman" w:cs="Times New Roman"/>
          <w:sz w:val="24"/>
          <w:szCs w:val="24"/>
        </w:rPr>
        <w:t xml:space="preserve"> with </w:t>
      </w:r>
      <w:r w:rsidRPr="008C5511">
        <w:rPr>
          <w:rFonts w:ascii="Times New Roman" w:hAnsi="Times New Roman" w:cs="Times New Roman"/>
          <w:b/>
          <w:sz w:val="24"/>
          <w:szCs w:val="24"/>
        </w:rPr>
        <w:t>Perforce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 manage and deploy project related tags.</w:t>
      </w:r>
    </w:p>
    <w:p w14:paraId="30E7A4CD" w14:textId="77777777" w:rsidR="00A23572" w:rsidRPr="008C5511" w:rsidRDefault="00A23572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Experienced in interfacing with clients/users on daily basis, providing status reports and project updates.</w:t>
      </w:r>
    </w:p>
    <w:p w14:paraId="41AA1394" w14:textId="77777777" w:rsidR="0008596E" w:rsidRPr="008C5511" w:rsidRDefault="0008596E" w:rsidP="008C5511">
      <w:pPr>
        <w:pStyle w:val="ListParagraph"/>
        <w:numPr>
          <w:ilvl w:val="0"/>
          <w:numId w:val="33"/>
        </w:num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Worked on DevOps team</w:t>
      </w:r>
      <w:r w:rsidR="009B245D" w:rsidRPr="008C5511">
        <w:rPr>
          <w:rFonts w:ascii="Times New Roman" w:hAnsi="Times New Roman" w:cs="Times New Roman"/>
          <w:sz w:val="24"/>
          <w:szCs w:val="24"/>
        </w:rPr>
        <w:t>-</w:t>
      </w:r>
      <w:r w:rsidRPr="008C5511">
        <w:rPr>
          <w:rFonts w:ascii="Times New Roman" w:hAnsi="Times New Roman" w:cs="Times New Roman"/>
          <w:sz w:val="24"/>
          <w:szCs w:val="24"/>
        </w:rPr>
        <w:t>based environment providing end-to-end solution.</w:t>
      </w:r>
    </w:p>
    <w:p w14:paraId="34BDFD11" w14:textId="77777777" w:rsidR="004B3766" w:rsidRPr="008C5511" w:rsidRDefault="00A23572" w:rsidP="0008596E">
      <w:pPr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>Environment</w:t>
      </w:r>
      <w:r w:rsidRPr="008C5511">
        <w:rPr>
          <w:rFonts w:ascii="Times New Roman" w:hAnsi="Times New Roman" w:cs="Times New Roman"/>
          <w:sz w:val="24"/>
          <w:szCs w:val="24"/>
        </w:rPr>
        <w:t>: Subversion, ANT,</w:t>
      </w:r>
      <w:r w:rsidRPr="008C5511">
        <w:rPr>
          <w:rFonts w:ascii="Times New Roman" w:hAnsi="Times New Roman" w:cs="Times New Roman"/>
          <w:bCs/>
          <w:sz w:val="24"/>
          <w:szCs w:val="24"/>
        </w:rPr>
        <w:t xml:space="preserve"> MAVEN, Java.J2EE, Perforce, Jenkins, Apache Tomcat, UNIX, JIRA, Python, Perl Scripts and Shell Scripts,</w:t>
      </w:r>
      <w:r w:rsidR="00A619B6" w:rsidRPr="008C5511">
        <w:rPr>
          <w:rFonts w:ascii="Times New Roman" w:hAnsi="Times New Roman" w:cs="Times New Roman"/>
          <w:bCs/>
          <w:sz w:val="24"/>
          <w:szCs w:val="24"/>
        </w:rPr>
        <w:t xml:space="preserve"> </w:t>
      </w:r>
      <w:r w:rsidRPr="008C5511">
        <w:rPr>
          <w:rFonts w:ascii="Times New Roman" w:hAnsi="Times New Roman" w:cs="Times New Roman"/>
          <w:bCs/>
          <w:sz w:val="24"/>
          <w:szCs w:val="24"/>
        </w:rPr>
        <w:t>Ansible.</w:t>
      </w:r>
    </w:p>
    <w:p w14:paraId="77A24904" w14:textId="7DD630F1" w:rsidR="0012532D" w:rsidRPr="008C5511" w:rsidRDefault="0012532D" w:rsidP="001253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Client: </w:t>
      </w:r>
      <w:r w:rsidR="000557C3"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>PwC</w:t>
      </w:r>
      <w:r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="00E52EEF"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="000557C3"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="000557C3"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ab/>
      </w:r>
      <w:r w:rsidR="00C22F7C">
        <w:rPr>
          <w:rFonts w:ascii="Times New Roman" w:eastAsia="Calibri" w:hAnsi="Times New Roman" w:cs="Times New Roman"/>
          <w:b/>
          <w:bCs/>
          <w:sz w:val="24"/>
          <w:szCs w:val="24"/>
        </w:rPr>
        <w:t>Feb</w:t>
      </w:r>
      <w:r w:rsidR="00E52EEF"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>’1</w:t>
      </w:r>
      <w:r w:rsidR="00C22F7C">
        <w:rPr>
          <w:rFonts w:ascii="Times New Roman" w:eastAsia="Calibri" w:hAnsi="Times New Roman" w:cs="Times New Roman"/>
          <w:b/>
          <w:bCs/>
          <w:sz w:val="24"/>
          <w:szCs w:val="24"/>
        </w:rPr>
        <w:t>5</w:t>
      </w:r>
      <w:r w:rsidR="00E52EEF"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- Dec ‘1</w:t>
      </w:r>
      <w:r w:rsidR="000557C3"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>5</w:t>
      </w:r>
    </w:p>
    <w:p w14:paraId="27D82879" w14:textId="3217CFC0" w:rsidR="0012532D" w:rsidRPr="008C5511" w:rsidRDefault="0012532D" w:rsidP="001253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Location: </w:t>
      </w:r>
      <w:r w:rsidR="000557C3"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>NYC</w:t>
      </w:r>
      <w:r w:rsidR="00E52EEF"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, </w:t>
      </w:r>
      <w:r w:rsidR="000557C3"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>NY</w:t>
      </w:r>
    </w:p>
    <w:p w14:paraId="2A9573EA" w14:textId="77777777" w:rsidR="0012532D" w:rsidRPr="008C5511" w:rsidRDefault="0012532D" w:rsidP="0012532D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>Role:</w:t>
      </w:r>
      <w:r w:rsidR="008669F9" w:rsidRPr="008C551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Build and Release Engineer</w:t>
      </w:r>
      <w:r w:rsidRPr="008C5511">
        <w:rPr>
          <w:rFonts w:ascii="Times New Roman" w:hAnsi="Times New Roman" w:cs="Times New Roman"/>
          <w:sz w:val="24"/>
          <w:szCs w:val="24"/>
        </w:rPr>
        <w:tab/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428C9633" w14:textId="77777777" w:rsidR="0012532D" w:rsidRPr="008C5511" w:rsidRDefault="0012532D" w:rsidP="0012532D">
      <w:pPr>
        <w:pStyle w:val="NoSpacing"/>
        <w:spacing w:line="276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66AF33A" w14:textId="77777777" w:rsidR="00E52EEF" w:rsidRPr="008C5511" w:rsidRDefault="00E52EEF" w:rsidP="00E52EEF">
      <w:pPr>
        <w:shd w:val="clear" w:color="auto" w:fill="FFFFFF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b/>
          <w:bCs/>
          <w:sz w:val="24"/>
          <w:szCs w:val="24"/>
        </w:rPr>
        <w:t>Responsibilities:</w:t>
      </w:r>
    </w:p>
    <w:p w14:paraId="7001C398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Pe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rf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o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r</w:t>
      </w:r>
      <w:r w:rsidRPr="008C5511">
        <w:rPr>
          <w:rFonts w:ascii="Times New Roman" w:hAnsi="Times New Roman" w:cs="Times New Roman"/>
          <w:spacing w:val="-4"/>
          <w:sz w:val="24"/>
          <w:szCs w:val="24"/>
        </w:rPr>
        <w:t>m</w:t>
      </w:r>
      <w:r w:rsidRPr="008C5511">
        <w:rPr>
          <w:rFonts w:ascii="Times New Roman" w:hAnsi="Times New Roman" w:cs="Times New Roman"/>
          <w:sz w:val="24"/>
          <w:szCs w:val="24"/>
        </w:rPr>
        <w:t>ed a</w:t>
      </w:r>
      <w:r w:rsidRPr="008C5511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8C5511">
        <w:rPr>
          <w:rFonts w:ascii="Times New Roman" w:hAnsi="Times New Roman" w:cs="Times New Roman"/>
          <w:sz w:val="24"/>
          <w:szCs w:val="24"/>
        </w:rPr>
        <w:t>l ne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c</w:t>
      </w:r>
      <w:r w:rsidRPr="008C5511">
        <w:rPr>
          <w:rFonts w:ascii="Times New Roman" w:hAnsi="Times New Roman" w:cs="Times New Roman"/>
          <w:sz w:val="24"/>
          <w:szCs w:val="24"/>
        </w:rPr>
        <w:t>es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s</w:t>
      </w:r>
      <w:r w:rsidRPr="008C5511">
        <w:rPr>
          <w:rFonts w:ascii="Times New Roman" w:hAnsi="Times New Roman" w:cs="Times New Roman"/>
          <w:sz w:val="24"/>
          <w:szCs w:val="24"/>
        </w:rPr>
        <w:t>a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r</w:t>
      </w:r>
      <w:r w:rsidRPr="008C5511">
        <w:rPr>
          <w:rFonts w:ascii="Times New Roman" w:hAnsi="Times New Roman" w:cs="Times New Roman"/>
          <w:sz w:val="24"/>
          <w:szCs w:val="24"/>
        </w:rPr>
        <w:t>y d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8C5511">
        <w:rPr>
          <w:rFonts w:ascii="Times New Roman" w:hAnsi="Times New Roman" w:cs="Times New Roman"/>
          <w:sz w:val="24"/>
          <w:szCs w:val="24"/>
        </w:rPr>
        <w:t>y</w:t>
      </w:r>
      <w:r w:rsidRPr="008C5511">
        <w:rPr>
          <w:rFonts w:ascii="Times New Roman" w:hAnsi="Times New Roman" w:cs="Times New Roman"/>
          <w:spacing w:val="-4"/>
          <w:sz w:val="24"/>
          <w:szCs w:val="24"/>
        </w:rPr>
        <w:t>-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pacing w:val="2"/>
          <w:sz w:val="24"/>
          <w:szCs w:val="24"/>
        </w:rPr>
        <w:t>o</w:t>
      </w:r>
      <w:r w:rsidRPr="008C5511">
        <w:rPr>
          <w:rFonts w:ascii="Times New Roman" w:hAnsi="Times New Roman" w:cs="Times New Roman"/>
          <w:spacing w:val="-4"/>
          <w:sz w:val="24"/>
          <w:szCs w:val="24"/>
        </w:rPr>
        <w:t>-</w:t>
      </w:r>
      <w:r w:rsidRPr="008C5511">
        <w:rPr>
          <w:rFonts w:ascii="Times New Roman" w:hAnsi="Times New Roman" w:cs="Times New Roman"/>
          <w:sz w:val="24"/>
          <w:szCs w:val="24"/>
        </w:rPr>
        <w:t>d</w:t>
      </w:r>
      <w:r w:rsidRPr="008C5511">
        <w:rPr>
          <w:rFonts w:ascii="Times New Roman" w:hAnsi="Times New Roman" w:cs="Times New Roman"/>
          <w:spacing w:val="3"/>
          <w:sz w:val="24"/>
          <w:szCs w:val="24"/>
        </w:rPr>
        <w:t>a</w:t>
      </w:r>
      <w:r w:rsidRPr="008C5511">
        <w:rPr>
          <w:rFonts w:ascii="Times New Roman" w:hAnsi="Times New Roman" w:cs="Times New Roman"/>
          <w:sz w:val="24"/>
          <w:szCs w:val="24"/>
        </w:rPr>
        <w:t xml:space="preserve">y 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Subve</w:t>
      </w:r>
      <w:r w:rsidRPr="008C5511">
        <w:rPr>
          <w:rFonts w:ascii="Times New Roman" w:hAnsi="Times New Roman" w:cs="Times New Roman"/>
          <w:b/>
          <w:bCs/>
          <w:spacing w:val="1"/>
          <w:sz w:val="24"/>
          <w:szCs w:val="24"/>
        </w:rPr>
        <w:t>r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s</w:t>
      </w:r>
      <w:r w:rsidRPr="008C5511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o</w:t>
      </w:r>
      <w:r w:rsidRPr="008C5511">
        <w:rPr>
          <w:rFonts w:ascii="Times New Roman" w:hAnsi="Times New Roman" w:cs="Times New Roman"/>
          <w:b/>
          <w:bCs/>
          <w:spacing w:val="-3"/>
          <w:sz w:val="24"/>
          <w:szCs w:val="24"/>
        </w:rPr>
        <w:t xml:space="preserve">n </w:t>
      </w:r>
      <w:r w:rsidRPr="008C5511">
        <w:rPr>
          <w:rFonts w:ascii="Times New Roman" w:hAnsi="Times New Roman" w:cs="Times New Roman"/>
          <w:sz w:val="24"/>
          <w:szCs w:val="24"/>
        </w:rPr>
        <w:t>suppo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8C5511">
        <w:rPr>
          <w:rFonts w:ascii="Times New Roman" w:hAnsi="Times New Roman" w:cs="Times New Roman"/>
          <w:sz w:val="24"/>
          <w:szCs w:val="24"/>
        </w:rPr>
        <w:t xml:space="preserve">t 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f</w:t>
      </w:r>
      <w:r w:rsidRPr="008C5511">
        <w:rPr>
          <w:rFonts w:ascii="Times New Roman" w:hAnsi="Times New Roman" w:cs="Times New Roman"/>
          <w:sz w:val="24"/>
          <w:szCs w:val="24"/>
        </w:rPr>
        <w:t xml:space="preserve">or 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d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f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f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r</w:t>
      </w:r>
      <w:r w:rsidRPr="008C5511">
        <w:rPr>
          <w:rFonts w:ascii="Times New Roman" w:hAnsi="Times New Roman" w:cs="Times New Roman"/>
          <w:sz w:val="24"/>
          <w:szCs w:val="24"/>
        </w:rPr>
        <w:t>e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n</w:t>
      </w:r>
      <w:r w:rsidRPr="008C5511">
        <w:rPr>
          <w:rFonts w:ascii="Times New Roman" w:hAnsi="Times New Roman" w:cs="Times New Roman"/>
          <w:sz w:val="24"/>
          <w:szCs w:val="24"/>
        </w:rPr>
        <w:t>t p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ro</w:t>
      </w:r>
      <w:r w:rsidRPr="008C5511">
        <w:rPr>
          <w:rFonts w:ascii="Times New Roman" w:hAnsi="Times New Roman" w:cs="Times New Roman"/>
          <w:spacing w:val="3"/>
          <w:sz w:val="24"/>
          <w:szCs w:val="24"/>
        </w:rPr>
        <w:t>j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8C5511">
        <w:rPr>
          <w:rFonts w:ascii="Times New Roman" w:hAnsi="Times New Roman" w:cs="Times New Roman"/>
          <w:sz w:val="24"/>
          <w:szCs w:val="24"/>
        </w:rPr>
        <w:t>c</w:t>
      </w:r>
      <w:r w:rsidRPr="008C5511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8C5511">
        <w:rPr>
          <w:rFonts w:ascii="Times New Roman" w:hAnsi="Times New Roman" w:cs="Times New Roman"/>
          <w:sz w:val="24"/>
          <w:szCs w:val="24"/>
        </w:rPr>
        <w:t>s.</w:t>
      </w:r>
    </w:p>
    <w:p w14:paraId="0EB9A205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Responsible for Branching and Merging the code as per the schedule.</w:t>
      </w:r>
    </w:p>
    <w:p w14:paraId="028960C7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Perform biweekly build cycle and testing processes.</w:t>
      </w:r>
    </w:p>
    <w:p w14:paraId="6B52664A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pacing w:val="-1"/>
          <w:sz w:val="24"/>
          <w:szCs w:val="24"/>
        </w:rPr>
        <w:t>U</w:t>
      </w:r>
      <w:r w:rsidRPr="008C5511">
        <w:rPr>
          <w:rFonts w:ascii="Times New Roman" w:hAnsi="Times New Roman" w:cs="Times New Roman"/>
          <w:sz w:val="24"/>
          <w:szCs w:val="24"/>
        </w:rPr>
        <w:t xml:space="preserve">sed </w:t>
      </w:r>
      <w:r w:rsidRPr="008C5511">
        <w:rPr>
          <w:rFonts w:ascii="Times New Roman" w:hAnsi="Times New Roman" w:cs="Times New Roman"/>
          <w:b/>
          <w:bCs/>
          <w:spacing w:val="-1"/>
          <w:sz w:val="24"/>
          <w:szCs w:val="24"/>
        </w:rPr>
        <w:t>AN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T and M</w:t>
      </w:r>
      <w:r w:rsidRPr="008C5511">
        <w:rPr>
          <w:rFonts w:ascii="Times New Roman" w:hAnsi="Times New Roman" w:cs="Times New Roman"/>
          <w:b/>
          <w:bCs/>
          <w:spacing w:val="-1"/>
          <w:sz w:val="24"/>
          <w:szCs w:val="24"/>
        </w:rPr>
        <w:t>AVE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 xml:space="preserve">N 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8C5511">
        <w:rPr>
          <w:rFonts w:ascii="Times New Roman" w:hAnsi="Times New Roman" w:cs="Times New Roman"/>
          <w:sz w:val="24"/>
          <w:szCs w:val="24"/>
        </w:rPr>
        <w:t>s a b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u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il</w:t>
      </w:r>
      <w:r w:rsidRPr="008C5511">
        <w:rPr>
          <w:rFonts w:ascii="Times New Roman" w:hAnsi="Times New Roman" w:cs="Times New Roman"/>
          <w:sz w:val="24"/>
          <w:szCs w:val="24"/>
        </w:rPr>
        <w:t xml:space="preserve">d 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z w:val="24"/>
          <w:szCs w:val="24"/>
        </w:rPr>
        <w:t>o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o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8C5511">
        <w:rPr>
          <w:rFonts w:ascii="Times New Roman" w:hAnsi="Times New Roman" w:cs="Times New Roman"/>
          <w:sz w:val="24"/>
          <w:szCs w:val="24"/>
        </w:rPr>
        <w:t xml:space="preserve">s 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o</w:t>
      </w:r>
      <w:r w:rsidRPr="008C5511">
        <w:rPr>
          <w:rFonts w:ascii="Times New Roman" w:hAnsi="Times New Roman" w:cs="Times New Roman"/>
          <w:sz w:val="24"/>
          <w:szCs w:val="24"/>
        </w:rPr>
        <w:t xml:space="preserve">n </w:t>
      </w:r>
      <w:r w:rsidRPr="008C5511">
        <w:rPr>
          <w:rFonts w:ascii="Times New Roman" w:hAnsi="Times New Roman" w:cs="Times New Roman"/>
          <w:spacing w:val="3"/>
          <w:sz w:val="24"/>
          <w:szCs w:val="24"/>
        </w:rPr>
        <w:t>j</w:t>
      </w:r>
      <w:r w:rsidRPr="008C5511">
        <w:rPr>
          <w:rFonts w:ascii="Times New Roman" w:hAnsi="Times New Roman" w:cs="Times New Roman"/>
          <w:sz w:val="24"/>
          <w:szCs w:val="24"/>
        </w:rPr>
        <w:t>a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v</w:t>
      </w:r>
      <w:r w:rsidRPr="008C5511">
        <w:rPr>
          <w:rFonts w:ascii="Times New Roman" w:hAnsi="Times New Roman" w:cs="Times New Roman"/>
          <w:sz w:val="24"/>
          <w:szCs w:val="24"/>
        </w:rPr>
        <w:t xml:space="preserve">a 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p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r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o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j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e</w:t>
      </w:r>
      <w:r w:rsidRPr="008C5511">
        <w:rPr>
          <w:rFonts w:ascii="Times New Roman" w:hAnsi="Times New Roman" w:cs="Times New Roman"/>
          <w:sz w:val="24"/>
          <w:szCs w:val="24"/>
        </w:rPr>
        <w:t>c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z w:val="24"/>
          <w:szCs w:val="24"/>
        </w:rPr>
        <w:t xml:space="preserve">s 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f</w:t>
      </w:r>
      <w:r w:rsidRPr="008C5511">
        <w:rPr>
          <w:rFonts w:ascii="Times New Roman" w:hAnsi="Times New Roman" w:cs="Times New Roman"/>
          <w:sz w:val="24"/>
          <w:szCs w:val="24"/>
        </w:rPr>
        <w:t xml:space="preserve">or 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z w:val="24"/>
          <w:szCs w:val="24"/>
        </w:rPr>
        <w:t>he de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v</w:t>
      </w:r>
      <w:r w:rsidRPr="008C5511">
        <w:rPr>
          <w:rFonts w:ascii="Times New Roman" w:hAnsi="Times New Roman" w:cs="Times New Roman"/>
          <w:sz w:val="24"/>
          <w:szCs w:val="24"/>
        </w:rPr>
        <w:t>e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8C5511">
        <w:rPr>
          <w:rFonts w:ascii="Times New Roman" w:hAnsi="Times New Roman" w:cs="Times New Roman"/>
          <w:sz w:val="24"/>
          <w:szCs w:val="24"/>
        </w:rPr>
        <w:t>op</w:t>
      </w:r>
      <w:r w:rsidRPr="008C5511">
        <w:rPr>
          <w:rFonts w:ascii="Times New Roman" w:hAnsi="Times New Roman" w:cs="Times New Roman"/>
          <w:spacing w:val="-4"/>
          <w:sz w:val="24"/>
          <w:szCs w:val="24"/>
        </w:rPr>
        <w:t>m</w:t>
      </w:r>
      <w:r w:rsidRPr="008C5511">
        <w:rPr>
          <w:rFonts w:ascii="Times New Roman" w:hAnsi="Times New Roman" w:cs="Times New Roman"/>
          <w:sz w:val="24"/>
          <w:szCs w:val="24"/>
        </w:rPr>
        <w:t xml:space="preserve">ent 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o</w:t>
      </w:r>
      <w:r w:rsidRPr="008C5511">
        <w:rPr>
          <w:rFonts w:ascii="Times New Roman" w:hAnsi="Times New Roman" w:cs="Times New Roman"/>
          <w:sz w:val="24"/>
          <w:szCs w:val="24"/>
        </w:rPr>
        <w:t>f bu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8C5511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8C5511">
        <w:rPr>
          <w:rFonts w:ascii="Times New Roman" w:hAnsi="Times New Roman" w:cs="Times New Roman"/>
          <w:sz w:val="24"/>
          <w:szCs w:val="24"/>
        </w:rPr>
        <w:t>d a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pacing w:val="-1"/>
          <w:sz w:val="24"/>
          <w:szCs w:val="24"/>
        </w:rPr>
        <w:t>i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f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8C5511">
        <w:rPr>
          <w:rFonts w:ascii="Times New Roman" w:hAnsi="Times New Roman" w:cs="Times New Roman"/>
          <w:sz w:val="24"/>
          <w:szCs w:val="24"/>
        </w:rPr>
        <w:t>c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z w:val="24"/>
          <w:szCs w:val="24"/>
        </w:rPr>
        <w:t xml:space="preserve">s on 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z w:val="24"/>
          <w:szCs w:val="24"/>
        </w:rPr>
        <w:t>he so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u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r</w:t>
      </w:r>
      <w:r w:rsidRPr="008C5511">
        <w:rPr>
          <w:rFonts w:ascii="Times New Roman" w:hAnsi="Times New Roman" w:cs="Times New Roman"/>
          <w:sz w:val="24"/>
          <w:szCs w:val="24"/>
        </w:rPr>
        <w:t>ce code.</w:t>
      </w:r>
    </w:p>
    <w:p w14:paraId="532B2756" w14:textId="11DF7215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Installed and Configured </w:t>
      </w:r>
      <w:r w:rsidR="00332977" w:rsidRPr="008C5511">
        <w:rPr>
          <w:rFonts w:ascii="Times New Roman" w:hAnsi="Times New Roman" w:cs="Times New Roman"/>
          <w:b/>
          <w:sz w:val="24"/>
          <w:szCs w:val="24"/>
        </w:rPr>
        <w:t>Contin</w:t>
      </w:r>
      <w:r w:rsidR="00332977">
        <w:rPr>
          <w:rFonts w:ascii="Times New Roman" w:hAnsi="Times New Roman" w:cs="Times New Roman"/>
          <w:b/>
          <w:sz w:val="24"/>
          <w:szCs w:val="24"/>
        </w:rPr>
        <w:t>uous</w:t>
      </w:r>
      <w:r w:rsidRPr="008C5511"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Pr="008C5511">
        <w:rPr>
          <w:rFonts w:ascii="Times New Roman" w:hAnsi="Times New Roman" w:cs="Times New Roman"/>
          <w:sz w:val="24"/>
          <w:szCs w:val="24"/>
        </w:rPr>
        <w:t>jobs for automating some Build Processes.</w:t>
      </w:r>
    </w:p>
    <w:p w14:paraId="3990E1CA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Installed and Configured </w:t>
      </w:r>
      <w:r w:rsidRPr="008C5511">
        <w:rPr>
          <w:rFonts w:ascii="Times New Roman" w:hAnsi="Times New Roman" w:cs="Times New Roman"/>
          <w:b/>
          <w:sz w:val="24"/>
          <w:szCs w:val="24"/>
        </w:rPr>
        <w:t>Nexus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 manage the artifacts in different Repositories.</w:t>
      </w:r>
    </w:p>
    <w:p w14:paraId="0632CA2B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Configured and automated the </w:t>
      </w:r>
      <w:r w:rsidRPr="008C5511">
        <w:rPr>
          <w:rFonts w:ascii="Times New Roman" w:hAnsi="Times New Roman" w:cs="Times New Roman"/>
          <w:b/>
          <w:sz w:val="24"/>
          <w:szCs w:val="24"/>
        </w:rPr>
        <w:t>Jenkins</w:t>
      </w:r>
      <w:r w:rsidRPr="008C5511">
        <w:rPr>
          <w:rFonts w:ascii="Times New Roman" w:hAnsi="Times New Roman" w:cs="Times New Roman"/>
          <w:sz w:val="24"/>
          <w:szCs w:val="24"/>
        </w:rPr>
        <w:t xml:space="preserve"> Build jobs for Continuous </w:t>
      </w:r>
      <w:proofErr w:type="gramStart"/>
      <w:r w:rsidRPr="008C5511">
        <w:rPr>
          <w:rFonts w:ascii="Times New Roman" w:hAnsi="Times New Roman" w:cs="Times New Roman"/>
          <w:sz w:val="24"/>
          <w:szCs w:val="24"/>
        </w:rPr>
        <w:t>Integration(</w:t>
      </w:r>
      <w:proofErr w:type="gramEnd"/>
      <w:r w:rsidRPr="008C5511">
        <w:rPr>
          <w:rFonts w:ascii="Times New Roman" w:hAnsi="Times New Roman" w:cs="Times New Roman"/>
          <w:sz w:val="24"/>
          <w:szCs w:val="24"/>
        </w:rPr>
        <w:t>CI).</w:t>
      </w:r>
    </w:p>
    <w:p w14:paraId="6582878B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Used </w:t>
      </w:r>
      <w:r w:rsidRPr="008C5511">
        <w:rPr>
          <w:rFonts w:ascii="Times New Roman" w:hAnsi="Times New Roman" w:cs="Times New Roman"/>
          <w:b/>
          <w:sz w:val="24"/>
          <w:szCs w:val="24"/>
        </w:rPr>
        <w:t>Apache Tomcat</w:t>
      </w:r>
      <w:r w:rsidRPr="008C5511">
        <w:rPr>
          <w:rFonts w:ascii="Times New Roman" w:hAnsi="Times New Roman" w:cs="Times New Roman"/>
          <w:sz w:val="24"/>
          <w:szCs w:val="24"/>
        </w:rPr>
        <w:t xml:space="preserve"> as application server for deploying the artifacts.</w:t>
      </w:r>
    </w:p>
    <w:p w14:paraId="5B96DAFA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Developed UNIX and Perl Scripts for the purpose of manual deployment of the code to the different environments and E-mail the team when the build is completed.</w:t>
      </w:r>
    </w:p>
    <w:p w14:paraId="455B8FD9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pacing w:val="-1"/>
          <w:sz w:val="24"/>
          <w:szCs w:val="24"/>
        </w:rPr>
        <w:t>D</w:t>
      </w:r>
      <w:r w:rsidRPr="008C5511">
        <w:rPr>
          <w:rFonts w:ascii="Times New Roman" w:hAnsi="Times New Roman" w:cs="Times New Roman"/>
          <w:sz w:val="24"/>
          <w:szCs w:val="24"/>
        </w:rPr>
        <w:t>es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g</w:t>
      </w:r>
      <w:r w:rsidRPr="008C5511">
        <w:rPr>
          <w:rFonts w:ascii="Times New Roman" w:hAnsi="Times New Roman" w:cs="Times New Roman"/>
          <w:sz w:val="24"/>
          <w:szCs w:val="24"/>
        </w:rPr>
        <w:t xml:space="preserve">ned and 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8C5511">
        <w:rPr>
          <w:rFonts w:ascii="Times New Roman" w:hAnsi="Times New Roman" w:cs="Times New Roman"/>
          <w:spacing w:val="-4"/>
          <w:sz w:val="24"/>
          <w:szCs w:val="24"/>
        </w:rPr>
        <w:t>m</w:t>
      </w:r>
      <w:r w:rsidRPr="008C5511">
        <w:rPr>
          <w:rFonts w:ascii="Times New Roman" w:hAnsi="Times New Roman" w:cs="Times New Roman"/>
          <w:sz w:val="24"/>
          <w:szCs w:val="24"/>
        </w:rPr>
        <w:t>p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8C5511">
        <w:rPr>
          <w:rFonts w:ascii="Times New Roman" w:hAnsi="Times New Roman" w:cs="Times New Roman"/>
          <w:sz w:val="24"/>
          <w:szCs w:val="24"/>
        </w:rPr>
        <w:t>e</w:t>
      </w:r>
      <w:r w:rsidRPr="008C5511">
        <w:rPr>
          <w:rFonts w:ascii="Times New Roman" w:hAnsi="Times New Roman" w:cs="Times New Roman"/>
          <w:spacing w:val="-4"/>
          <w:sz w:val="24"/>
          <w:szCs w:val="24"/>
        </w:rPr>
        <w:t>m</w:t>
      </w:r>
      <w:r w:rsidRPr="008C5511">
        <w:rPr>
          <w:rFonts w:ascii="Times New Roman" w:hAnsi="Times New Roman" w:cs="Times New Roman"/>
          <w:sz w:val="24"/>
          <w:szCs w:val="24"/>
        </w:rPr>
        <w:t>en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z w:val="24"/>
          <w:szCs w:val="24"/>
        </w:rPr>
        <w:t xml:space="preserve">ed 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Subver</w:t>
      </w:r>
      <w:r w:rsidRPr="008C5511">
        <w:rPr>
          <w:rFonts w:ascii="Times New Roman" w:hAnsi="Times New Roman" w:cs="Times New Roman"/>
          <w:b/>
          <w:bCs/>
          <w:spacing w:val="-2"/>
          <w:sz w:val="24"/>
          <w:szCs w:val="24"/>
        </w:rPr>
        <w:t>s</w:t>
      </w:r>
      <w:r w:rsidRPr="008C5511">
        <w:rPr>
          <w:rFonts w:ascii="Times New Roman" w:hAnsi="Times New Roman" w:cs="Times New Roman"/>
          <w:b/>
          <w:bCs/>
          <w:spacing w:val="1"/>
          <w:sz w:val="24"/>
          <w:szCs w:val="24"/>
        </w:rPr>
        <w:t>i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 xml:space="preserve">on </w:t>
      </w:r>
      <w:r w:rsidRPr="008C5511">
        <w:rPr>
          <w:rFonts w:ascii="Times New Roman" w:hAnsi="Times New Roman" w:cs="Times New Roman"/>
          <w:spacing w:val="-4"/>
          <w:sz w:val="24"/>
          <w:szCs w:val="24"/>
        </w:rPr>
        <w:t>m</w:t>
      </w:r>
      <w:r w:rsidRPr="008C5511">
        <w:rPr>
          <w:rFonts w:ascii="Times New Roman" w:hAnsi="Times New Roman" w:cs="Times New Roman"/>
          <w:sz w:val="24"/>
          <w:szCs w:val="24"/>
        </w:rPr>
        <w:t>e</w:t>
      </w:r>
      <w:r w:rsidRPr="008C5511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8C5511">
        <w:rPr>
          <w:rFonts w:ascii="Times New Roman" w:hAnsi="Times New Roman" w:cs="Times New Roman"/>
          <w:sz w:val="24"/>
          <w:szCs w:val="24"/>
        </w:rPr>
        <w:t>ada</w:t>
      </w:r>
      <w:r w:rsidRPr="008C5511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8C5511">
        <w:rPr>
          <w:rFonts w:ascii="Times New Roman" w:hAnsi="Times New Roman" w:cs="Times New Roman"/>
          <w:sz w:val="24"/>
          <w:szCs w:val="24"/>
        </w:rPr>
        <w:t>a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 xml:space="preserve"> i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n</w:t>
      </w:r>
      <w:r w:rsidRPr="008C5511">
        <w:rPr>
          <w:rFonts w:ascii="Times New Roman" w:hAnsi="Times New Roman" w:cs="Times New Roman"/>
          <w:sz w:val="24"/>
          <w:szCs w:val="24"/>
        </w:rPr>
        <w:t>c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u</w:t>
      </w:r>
      <w:r w:rsidRPr="008C5511">
        <w:rPr>
          <w:rFonts w:ascii="Times New Roman" w:hAnsi="Times New Roman" w:cs="Times New Roman"/>
          <w:sz w:val="24"/>
          <w:szCs w:val="24"/>
        </w:rPr>
        <w:t>d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8C5511">
        <w:rPr>
          <w:rFonts w:ascii="Times New Roman" w:hAnsi="Times New Roman" w:cs="Times New Roman"/>
          <w:sz w:val="24"/>
          <w:szCs w:val="24"/>
        </w:rPr>
        <w:t>ng e</w:t>
      </w:r>
      <w:r w:rsidRPr="008C5511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8C5511">
        <w:rPr>
          <w:rFonts w:ascii="Times New Roman" w:hAnsi="Times New Roman" w:cs="Times New Roman"/>
          <w:sz w:val="24"/>
          <w:szCs w:val="24"/>
        </w:rPr>
        <w:t>e</w:t>
      </w:r>
      <w:r w:rsidRPr="008C5511">
        <w:rPr>
          <w:rFonts w:ascii="Times New Roman" w:hAnsi="Times New Roman" w:cs="Times New Roman"/>
          <w:spacing w:val="-4"/>
          <w:sz w:val="24"/>
          <w:szCs w:val="24"/>
        </w:rPr>
        <w:t>m</w:t>
      </w:r>
      <w:r w:rsidRPr="008C5511">
        <w:rPr>
          <w:rFonts w:ascii="Times New Roman" w:hAnsi="Times New Roman" w:cs="Times New Roman"/>
          <w:sz w:val="24"/>
          <w:szCs w:val="24"/>
        </w:rPr>
        <w:t>en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z w:val="24"/>
          <w:szCs w:val="24"/>
        </w:rPr>
        <w:t xml:space="preserve">s, </w:t>
      </w:r>
      <w:r w:rsidRPr="008C5511">
        <w:rPr>
          <w:rFonts w:ascii="Times New Roman" w:hAnsi="Times New Roman" w:cs="Times New Roman"/>
          <w:spacing w:val="-1"/>
          <w:sz w:val="24"/>
          <w:szCs w:val="24"/>
        </w:rPr>
        <w:t>l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a</w:t>
      </w:r>
      <w:r w:rsidRPr="008C5511">
        <w:rPr>
          <w:rFonts w:ascii="Times New Roman" w:hAnsi="Times New Roman" w:cs="Times New Roman"/>
          <w:sz w:val="24"/>
          <w:szCs w:val="24"/>
        </w:rPr>
        <w:t>be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l</w:t>
      </w:r>
      <w:r w:rsidRPr="008C5511">
        <w:rPr>
          <w:rFonts w:ascii="Times New Roman" w:hAnsi="Times New Roman" w:cs="Times New Roman"/>
          <w:sz w:val="24"/>
          <w:szCs w:val="24"/>
        </w:rPr>
        <w:t>s, a</w:t>
      </w:r>
      <w:r w:rsidRPr="008C5511">
        <w:rPr>
          <w:rFonts w:ascii="Times New Roman" w:hAnsi="Times New Roman" w:cs="Times New Roman"/>
          <w:spacing w:val="-1"/>
          <w:sz w:val="24"/>
          <w:szCs w:val="24"/>
        </w:rPr>
        <w:t>t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8C5511">
        <w:rPr>
          <w:rFonts w:ascii="Times New Roman" w:hAnsi="Times New Roman" w:cs="Times New Roman"/>
          <w:sz w:val="24"/>
          <w:szCs w:val="24"/>
        </w:rPr>
        <w:t>b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u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z w:val="24"/>
          <w:szCs w:val="24"/>
        </w:rPr>
        <w:t xml:space="preserve">es, 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t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i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gg</w:t>
      </w:r>
      <w:r w:rsidRPr="008C5511">
        <w:rPr>
          <w:rFonts w:ascii="Times New Roman" w:hAnsi="Times New Roman" w:cs="Times New Roman"/>
          <w:sz w:val="24"/>
          <w:szCs w:val="24"/>
        </w:rPr>
        <w:t>e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r</w:t>
      </w:r>
      <w:r w:rsidRPr="008C5511">
        <w:rPr>
          <w:rFonts w:ascii="Times New Roman" w:hAnsi="Times New Roman" w:cs="Times New Roman"/>
          <w:sz w:val="24"/>
          <w:szCs w:val="24"/>
        </w:rPr>
        <w:t>s and h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y</w:t>
      </w:r>
      <w:r w:rsidRPr="008C5511">
        <w:rPr>
          <w:rFonts w:ascii="Times New Roman" w:hAnsi="Times New Roman" w:cs="Times New Roman"/>
          <w:sz w:val="24"/>
          <w:szCs w:val="24"/>
        </w:rPr>
        <w:t>pe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r</w:t>
      </w:r>
      <w:r w:rsidRPr="008C5511">
        <w:rPr>
          <w:rFonts w:ascii="Times New Roman" w:hAnsi="Times New Roman" w:cs="Times New Roman"/>
          <w:spacing w:val="1"/>
          <w:sz w:val="24"/>
          <w:szCs w:val="24"/>
        </w:rPr>
        <w:t>li</w:t>
      </w:r>
      <w:r w:rsidRPr="008C5511">
        <w:rPr>
          <w:rFonts w:ascii="Times New Roman" w:hAnsi="Times New Roman" w:cs="Times New Roman"/>
          <w:sz w:val="24"/>
          <w:szCs w:val="24"/>
        </w:rPr>
        <w:t>n</w:t>
      </w:r>
      <w:r w:rsidRPr="008C5511">
        <w:rPr>
          <w:rFonts w:ascii="Times New Roman" w:hAnsi="Times New Roman" w:cs="Times New Roman"/>
          <w:spacing w:val="-2"/>
          <w:sz w:val="24"/>
          <w:szCs w:val="24"/>
        </w:rPr>
        <w:t>k</w:t>
      </w:r>
      <w:r w:rsidRPr="008C5511">
        <w:rPr>
          <w:rFonts w:ascii="Times New Roman" w:hAnsi="Times New Roman" w:cs="Times New Roman"/>
          <w:sz w:val="24"/>
          <w:szCs w:val="24"/>
        </w:rPr>
        <w:t>s.</w:t>
      </w:r>
    </w:p>
    <w:p w14:paraId="64AA484E" w14:textId="2FB07259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Responsible for automation on AWS cloud</w:t>
      </w:r>
      <w:r w:rsidR="008C5511"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 xml:space="preserve"> </w:t>
      </w: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formation template with Sparkle formation Library in Ruby.</w:t>
      </w:r>
    </w:p>
    <w:p w14:paraId="73A4B552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Automation through Ruby scripts.</w:t>
      </w:r>
    </w:p>
    <w:p w14:paraId="10CCF497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  <w:shd w:val="clear" w:color="auto" w:fill="FFFFFF"/>
        </w:rPr>
        <w:t>Administered Build Forge for automated build and deploy activities.</w:t>
      </w:r>
    </w:p>
    <w:p w14:paraId="21D00A9E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Used </w:t>
      </w:r>
      <w:r w:rsidRPr="008C5511">
        <w:rPr>
          <w:rFonts w:ascii="Times New Roman" w:hAnsi="Times New Roman" w:cs="Times New Roman"/>
          <w:b/>
          <w:sz w:val="24"/>
          <w:szCs w:val="24"/>
        </w:rPr>
        <w:t>Perl/Shell</w:t>
      </w:r>
      <w:r w:rsidRPr="008C5511">
        <w:rPr>
          <w:rFonts w:ascii="Times New Roman" w:hAnsi="Times New Roman" w:cs="Times New Roman"/>
          <w:sz w:val="24"/>
          <w:szCs w:val="24"/>
        </w:rPr>
        <w:t xml:space="preserve"> to automate build and deployment Process.</w:t>
      </w:r>
    </w:p>
    <w:p w14:paraId="453406FF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lastRenderedPageBreak/>
        <w:t xml:space="preserve">Created and maintained the </w:t>
      </w:r>
      <w:r w:rsidRPr="008C5511">
        <w:rPr>
          <w:rFonts w:ascii="Times New Roman" w:hAnsi="Times New Roman" w:cs="Times New Roman"/>
          <w:b/>
          <w:sz w:val="24"/>
          <w:szCs w:val="24"/>
        </w:rPr>
        <w:t>python</w:t>
      </w:r>
      <w:r w:rsidRPr="008C5511">
        <w:rPr>
          <w:rFonts w:ascii="Times New Roman" w:hAnsi="Times New Roman" w:cs="Times New Roman"/>
          <w:sz w:val="24"/>
          <w:szCs w:val="24"/>
        </w:rPr>
        <w:t xml:space="preserve"> deployment scripts for Web Sphere web application.</w:t>
      </w:r>
    </w:p>
    <w:p w14:paraId="77FD35EE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Documented the deployment process (Migration Doc) of code to production.</w:t>
      </w:r>
    </w:p>
    <w:p w14:paraId="480AEEBC" w14:textId="77777777" w:rsidR="008669F9" w:rsidRPr="008C5511" w:rsidRDefault="008669F9" w:rsidP="008C5511">
      <w:pPr>
        <w:pStyle w:val="ListParagraph"/>
        <w:numPr>
          <w:ilvl w:val="0"/>
          <w:numId w:val="34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Used </w:t>
      </w:r>
      <w:r w:rsidRPr="008C5511">
        <w:rPr>
          <w:rFonts w:ascii="Times New Roman" w:hAnsi="Times New Roman" w:cs="Times New Roman"/>
          <w:b/>
          <w:sz w:val="24"/>
          <w:szCs w:val="24"/>
        </w:rPr>
        <w:t>JIRA</w:t>
      </w:r>
      <w:r w:rsidRPr="008C5511">
        <w:rPr>
          <w:rFonts w:ascii="Times New Roman" w:hAnsi="Times New Roman" w:cs="Times New Roman"/>
          <w:sz w:val="24"/>
          <w:szCs w:val="24"/>
        </w:rPr>
        <w:t xml:space="preserve"> as Issue Tracking Tool.</w:t>
      </w:r>
    </w:p>
    <w:p w14:paraId="66758520" w14:textId="77777777" w:rsidR="00E52EEF" w:rsidRPr="008C5511" w:rsidRDefault="008669F9" w:rsidP="008C5511">
      <w:pPr>
        <w:spacing w:line="240" w:lineRule="auto"/>
        <w:jc w:val="both"/>
        <w:rPr>
          <w:rFonts w:ascii="Times New Roman" w:hAnsi="Times New Roman" w:cs="Times New Roman"/>
          <w:bCs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>Environment</w:t>
      </w:r>
      <w:r w:rsidRPr="008C5511">
        <w:rPr>
          <w:rFonts w:ascii="Times New Roman" w:hAnsi="Times New Roman" w:cs="Times New Roman"/>
          <w:sz w:val="24"/>
          <w:szCs w:val="24"/>
        </w:rPr>
        <w:t>: Subversion, ANT,</w:t>
      </w:r>
      <w:r w:rsidRPr="008C5511">
        <w:rPr>
          <w:rFonts w:ascii="Times New Roman" w:hAnsi="Times New Roman" w:cs="Times New Roman"/>
          <w:bCs/>
          <w:sz w:val="24"/>
          <w:szCs w:val="24"/>
        </w:rPr>
        <w:t xml:space="preserve"> MAVEN, Java.J2EE, Continuum, Jenkins, Apache Tomcat, UNIX, JIRA, Python, Perl Scripts and Shell Scripts, Bamboo.</w:t>
      </w:r>
    </w:p>
    <w:p w14:paraId="45810CDE" w14:textId="52E3FC83" w:rsidR="0012532D" w:rsidRPr="008C5511" w:rsidRDefault="0012532D" w:rsidP="0012532D">
      <w:pPr>
        <w:pBdr>
          <w:top w:val="single" w:sz="8" w:space="1" w:color="000000"/>
          <w:left w:val="single" w:sz="8" w:space="4" w:color="000000"/>
          <w:bottom w:val="single" w:sz="8" w:space="1" w:color="000000"/>
          <w:right w:val="single" w:sz="8" w:space="4" w:color="000000"/>
        </w:pBdr>
        <w:shd w:val="clear" w:color="auto" w:fill="D9D9D9" w:themeFill="background1" w:themeFillShade="D9"/>
        <w:tabs>
          <w:tab w:val="left" w:pos="2355"/>
        </w:tabs>
        <w:spacing w:after="0"/>
        <w:jc w:val="both"/>
        <w:rPr>
          <w:rFonts w:ascii="Times New Roman" w:hAnsi="Times New Roman" w:cs="Times New Roman"/>
          <w:b/>
          <w:sz w:val="24"/>
          <w:szCs w:val="24"/>
          <w:shd w:val="clear" w:color="auto" w:fill="D9D9D9" w:themeFill="background1" w:themeFillShade="D9"/>
        </w:rPr>
      </w:pP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D9D9D9" w:themeFill="background1" w:themeFillShade="D9"/>
        </w:rPr>
        <w:t>Client:</w:t>
      </w:r>
      <w:r w:rsidR="000B5767" w:rsidRPr="008C5511">
        <w:rPr>
          <w:rFonts w:ascii="Times New Roman" w:hAnsi="Times New Roman" w:cs="Times New Roman"/>
          <w:b/>
          <w:bCs/>
          <w:sz w:val="24"/>
          <w:szCs w:val="24"/>
        </w:rPr>
        <w:t xml:space="preserve"> Tata Consult</w:t>
      </w:r>
      <w:r w:rsidR="008E5EC4" w:rsidRPr="008C5511">
        <w:rPr>
          <w:rFonts w:ascii="Times New Roman" w:hAnsi="Times New Roman" w:cs="Times New Roman"/>
          <w:b/>
          <w:bCs/>
          <w:sz w:val="24"/>
          <w:szCs w:val="24"/>
        </w:rPr>
        <w:t>ancy</w:t>
      </w:r>
      <w:r w:rsidR="000B5767" w:rsidRPr="008C5511">
        <w:rPr>
          <w:rFonts w:ascii="Times New Roman" w:hAnsi="Times New Roman" w:cs="Times New Roman"/>
          <w:b/>
          <w:bCs/>
          <w:sz w:val="24"/>
          <w:szCs w:val="24"/>
        </w:rPr>
        <w:t xml:space="preserve"> Services</w:t>
      </w:r>
      <w:r w:rsidR="008669F9" w:rsidRPr="008C551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669F9" w:rsidRPr="008C551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669F9" w:rsidRPr="008C551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669F9" w:rsidRPr="008C5511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8669F9" w:rsidRPr="008C5511">
        <w:rPr>
          <w:rFonts w:ascii="Times New Roman" w:hAnsi="Times New Roman" w:cs="Times New Roman"/>
          <w:b/>
          <w:bCs/>
          <w:sz w:val="24"/>
          <w:szCs w:val="24"/>
        </w:rPr>
        <w:tab/>
        <w:t xml:space="preserve">    </w:t>
      </w:r>
      <w:r w:rsidR="006E3A7E" w:rsidRPr="008C5511">
        <w:rPr>
          <w:rFonts w:ascii="Times New Roman" w:hAnsi="Times New Roman" w:cs="Times New Roman"/>
          <w:b/>
          <w:bCs/>
          <w:sz w:val="24"/>
          <w:szCs w:val="24"/>
        </w:rPr>
        <w:t xml:space="preserve">                                </w:t>
      </w:r>
      <w:r w:rsidR="008669F9" w:rsidRPr="008C5511"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 w:rsidR="00CB4969" w:rsidRPr="008C5511">
        <w:rPr>
          <w:rFonts w:ascii="Times New Roman" w:hAnsi="Times New Roman" w:cs="Times New Roman"/>
          <w:b/>
          <w:bCs/>
          <w:sz w:val="24"/>
          <w:szCs w:val="24"/>
        </w:rPr>
        <w:t>July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’12 –</w:t>
      </w:r>
      <w:r w:rsidR="00CB4969" w:rsidRPr="008C5511">
        <w:rPr>
          <w:rFonts w:ascii="Times New Roman" w:hAnsi="Times New Roman" w:cs="Times New Roman"/>
          <w:b/>
          <w:bCs/>
          <w:sz w:val="24"/>
          <w:szCs w:val="24"/>
        </w:rPr>
        <w:t>Aug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>’1</w:t>
      </w:r>
      <w:r w:rsidR="000557C3" w:rsidRPr="008C5511">
        <w:rPr>
          <w:rFonts w:ascii="Times New Roman" w:hAnsi="Times New Roman" w:cs="Times New Roman"/>
          <w:b/>
          <w:bCs/>
          <w:sz w:val="24"/>
          <w:szCs w:val="24"/>
        </w:rPr>
        <w:t>4</w:t>
      </w:r>
    </w:p>
    <w:p w14:paraId="02D77E3D" w14:textId="77777777" w:rsidR="0012532D" w:rsidRPr="008C5511" w:rsidRDefault="0012532D" w:rsidP="0012532D">
      <w:pPr>
        <w:pBdr>
          <w:top w:val="single" w:sz="8" w:space="1" w:color="000000"/>
          <w:left w:val="single" w:sz="8" w:space="4" w:color="000000"/>
          <w:bottom w:val="single" w:sz="8" w:space="1" w:color="000000"/>
          <w:right w:val="single" w:sz="8" w:space="4" w:color="000000"/>
        </w:pBdr>
        <w:shd w:val="clear" w:color="auto" w:fill="D9D9D9" w:themeFill="background1" w:themeFillShade="D9"/>
        <w:tabs>
          <w:tab w:val="left" w:pos="2355"/>
        </w:tabs>
        <w:spacing w:after="0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  <w:shd w:val="clear" w:color="auto" w:fill="D9D9D9" w:themeFill="background1" w:themeFillShade="D9"/>
        </w:rPr>
        <w:t xml:space="preserve">Location:  </w:t>
      </w:r>
      <w:r w:rsidR="008669F9" w:rsidRPr="008C5511">
        <w:rPr>
          <w:rFonts w:ascii="Times New Roman" w:hAnsi="Times New Roman" w:cs="Times New Roman"/>
          <w:b/>
          <w:sz w:val="24"/>
          <w:szCs w:val="24"/>
          <w:shd w:val="clear" w:color="auto" w:fill="D9D9D9" w:themeFill="background1" w:themeFillShade="D9"/>
        </w:rPr>
        <w:t>Hyderabad, India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ab/>
      </w:r>
    </w:p>
    <w:p w14:paraId="2012989E" w14:textId="77777777" w:rsidR="0012532D" w:rsidRPr="008C5511" w:rsidRDefault="0012532D" w:rsidP="0012532D">
      <w:pPr>
        <w:pBdr>
          <w:top w:val="single" w:sz="8" w:space="1" w:color="000000"/>
          <w:left w:val="single" w:sz="8" w:space="4" w:color="000000"/>
          <w:bottom w:val="single" w:sz="8" w:space="1" w:color="000000"/>
          <w:right w:val="single" w:sz="8" w:space="4" w:color="000000"/>
        </w:pBdr>
        <w:shd w:val="clear" w:color="auto" w:fill="D9D9D9" w:themeFill="background1" w:themeFillShade="D9"/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b/>
          <w:bCs/>
          <w:sz w:val="24"/>
          <w:szCs w:val="24"/>
          <w:shd w:val="clear" w:color="auto" w:fill="D9D9D9" w:themeFill="background1" w:themeFillShade="D9"/>
        </w:rPr>
        <w:t>Role:</w:t>
      </w:r>
      <w:r w:rsidRPr="008C5511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8669F9" w:rsidRPr="008C5511">
        <w:rPr>
          <w:rFonts w:ascii="Times New Roman" w:hAnsi="Times New Roman" w:cs="Times New Roman"/>
          <w:b/>
          <w:bCs/>
          <w:sz w:val="24"/>
          <w:szCs w:val="24"/>
        </w:rPr>
        <w:t>Linux Administrator</w:t>
      </w:r>
    </w:p>
    <w:p w14:paraId="0475B08F" w14:textId="77777777" w:rsidR="00E52EEF" w:rsidRPr="008C5511" w:rsidRDefault="00E52EEF" w:rsidP="00E52EEF">
      <w:pPr>
        <w:shd w:val="clear" w:color="auto" w:fill="FFFFFF"/>
        <w:spacing w:after="0"/>
        <w:jc w:val="both"/>
        <w:rPr>
          <w:rStyle w:val="apple-style-span"/>
          <w:rFonts w:ascii="Times New Roman" w:hAnsi="Times New Roman"/>
          <w:color w:val="000000"/>
          <w:sz w:val="24"/>
          <w:szCs w:val="24"/>
        </w:rPr>
      </w:pPr>
      <w:r w:rsidRPr="008C5511">
        <w:rPr>
          <w:rFonts w:ascii="Times New Roman" w:eastAsia="BatangChe" w:hAnsi="Times New Roman" w:cs="Times New Roman"/>
          <w:b/>
          <w:bCs/>
          <w:sz w:val="24"/>
          <w:szCs w:val="24"/>
        </w:rPr>
        <w:t>Responsibilities:</w:t>
      </w:r>
    </w:p>
    <w:p w14:paraId="3203092F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Responsible for installing and configuration of </w:t>
      </w:r>
      <w:r w:rsidRPr="008C5511">
        <w:rPr>
          <w:rFonts w:ascii="Times New Roman" w:hAnsi="Times New Roman" w:cs="Times New Roman"/>
          <w:b/>
          <w:sz w:val="24"/>
          <w:szCs w:val="24"/>
        </w:rPr>
        <w:t>UNIX</w:t>
      </w:r>
      <w:r w:rsidRPr="008C5511">
        <w:rPr>
          <w:rFonts w:ascii="Times New Roman" w:hAnsi="Times New Roman" w:cs="Times New Roman"/>
          <w:sz w:val="24"/>
          <w:szCs w:val="24"/>
        </w:rPr>
        <w:t xml:space="preserve">, </w:t>
      </w:r>
      <w:r w:rsidRPr="008C5511">
        <w:rPr>
          <w:rFonts w:ascii="Times New Roman" w:hAnsi="Times New Roman" w:cs="Times New Roman"/>
          <w:b/>
          <w:sz w:val="24"/>
          <w:szCs w:val="24"/>
        </w:rPr>
        <w:t>RHEL</w:t>
      </w:r>
      <w:r w:rsidRPr="008C5511">
        <w:rPr>
          <w:rFonts w:ascii="Times New Roman" w:hAnsi="Times New Roman" w:cs="Times New Roman"/>
          <w:sz w:val="24"/>
          <w:szCs w:val="24"/>
        </w:rPr>
        <w:t xml:space="preserve">, and </w:t>
      </w:r>
      <w:r w:rsidRPr="008C5511">
        <w:rPr>
          <w:rFonts w:ascii="Times New Roman" w:hAnsi="Times New Roman" w:cs="Times New Roman"/>
          <w:b/>
          <w:sz w:val="24"/>
          <w:szCs w:val="24"/>
        </w:rPr>
        <w:t>Solaris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implemented day-to-day tasks in </w:t>
      </w:r>
      <w:r w:rsidRPr="008C5511">
        <w:rPr>
          <w:rFonts w:ascii="Times New Roman" w:hAnsi="Times New Roman" w:cs="Times New Roman"/>
          <w:b/>
          <w:sz w:val="24"/>
          <w:szCs w:val="24"/>
        </w:rPr>
        <w:t>RHEL</w:t>
      </w:r>
      <w:r w:rsidRPr="008C5511">
        <w:rPr>
          <w:rFonts w:ascii="Times New Roman" w:hAnsi="Times New Roman" w:cs="Times New Roman"/>
          <w:sz w:val="24"/>
          <w:szCs w:val="24"/>
        </w:rPr>
        <w:t xml:space="preserve"> including user access, setting up </w:t>
      </w:r>
      <w:proofErr w:type="spellStart"/>
      <w:r w:rsidRPr="008C5511">
        <w:rPr>
          <w:rFonts w:ascii="Times New Roman" w:hAnsi="Times New Roman" w:cs="Times New Roman"/>
          <w:sz w:val="24"/>
          <w:szCs w:val="24"/>
        </w:rPr>
        <w:t>sudo</w:t>
      </w:r>
      <w:proofErr w:type="spellEnd"/>
      <w:r w:rsidRPr="008C5511">
        <w:rPr>
          <w:rFonts w:ascii="Times New Roman" w:hAnsi="Times New Roman" w:cs="Times New Roman"/>
          <w:sz w:val="24"/>
          <w:szCs w:val="24"/>
        </w:rPr>
        <w:t xml:space="preserve"> rules.</w:t>
      </w:r>
    </w:p>
    <w:p w14:paraId="3984227F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Monitoring and troubleshooting issues of operating systems and Hardware Systems and exclusively configured </w:t>
      </w:r>
      <w:r w:rsidRPr="008C5511">
        <w:rPr>
          <w:rFonts w:ascii="Times New Roman" w:hAnsi="Times New Roman" w:cs="Times New Roman"/>
          <w:b/>
          <w:sz w:val="24"/>
          <w:szCs w:val="24"/>
        </w:rPr>
        <w:t>IBM RS/6000</w:t>
      </w:r>
      <w:r w:rsidRPr="008C5511">
        <w:rPr>
          <w:rFonts w:ascii="Times New Roman" w:hAnsi="Times New Roman" w:cs="Times New Roman"/>
          <w:sz w:val="24"/>
          <w:szCs w:val="24"/>
        </w:rPr>
        <w:t xml:space="preserve"> for production, staging and test environments.</w:t>
      </w:r>
    </w:p>
    <w:p w14:paraId="1D2C347C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Experience in Upgrading and patching of Solaris, installed cluster and applying to firmware.</w:t>
      </w:r>
    </w:p>
    <w:p w14:paraId="43E6446D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Experience with VMware Virtualization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ESX 4.0, XEN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Virtual box hypervisor of </w:t>
      </w:r>
      <w:proofErr w:type="spellStart"/>
      <w:r w:rsidRPr="008C5511">
        <w:rPr>
          <w:rFonts w:ascii="Times New Roman" w:hAnsi="Times New Roman" w:cs="Times New Roman"/>
          <w:sz w:val="24"/>
          <w:szCs w:val="24"/>
        </w:rPr>
        <w:t>Vsphere</w:t>
      </w:r>
      <w:proofErr w:type="spellEnd"/>
    </w:p>
    <w:p w14:paraId="73DBD918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Networking communication skills and protocols such as </w:t>
      </w:r>
      <w:r w:rsidRPr="008C5511">
        <w:rPr>
          <w:rFonts w:ascii="Times New Roman" w:hAnsi="Times New Roman" w:cs="Times New Roman"/>
          <w:b/>
          <w:sz w:val="24"/>
          <w:szCs w:val="24"/>
        </w:rPr>
        <w:t>TCP/IP</w:t>
      </w:r>
      <w:r w:rsidRPr="008C5511">
        <w:rPr>
          <w:rFonts w:ascii="Times New Roman" w:hAnsi="Times New Roman" w:cs="Times New Roman"/>
          <w:sz w:val="24"/>
          <w:szCs w:val="24"/>
        </w:rPr>
        <w:t xml:space="preserve">, </w:t>
      </w:r>
      <w:r w:rsidRPr="008C5511">
        <w:rPr>
          <w:rFonts w:ascii="Times New Roman" w:hAnsi="Times New Roman" w:cs="Times New Roman"/>
          <w:b/>
          <w:sz w:val="24"/>
          <w:szCs w:val="24"/>
        </w:rPr>
        <w:t>Telnet</w:t>
      </w:r>
      <w:r w:rsidRPr="008C5511">
        <w:rPr>
          <w:rFonts w:ascii="Times New Roman" w:hAnsi="Times New Roman" w:cs="Times New Roman"/>
          <w:sz w:val="24"/>
          <w:szCs w:val="24"/>
        </w:rPr>
        <w:t xml:space="preserve">, </w:t>
      </w:r>
      <w:r w:rsidRPr="008C5511">
        <w:rPr>
          <w:rFonts w:ascii="Times New Roman" w:hAnsi="Times New Roman" w:cs="Times New Roman"/>
          <w:b/>
          <w:sz w:val="24"/>
          <w:szCs w:val="24"/>
        </w:rPr>
        <w:t>FTP</w:t>
      </w:r>
      <w:r w:rsidRPr="008C5511">
        <w:rPr>
          <w:rFonts w:ascii="Times New Roman" w:hAnsi="Times New Roman" w:cs="Times New Roman"/>
          <w:sz w:val="24"/>
          <w:szCs w:val="24"/>
        </w:rPr>
        <w:t xml:space="preserve">, </w:t>
      </w:r>
      <w:r w:rsidRPr="008C5511">
        <w:rPr>
          <w:rFonts w:ascii="Times New Roman" w:hAnsi="Times New Roman" w:cs="Times New Roman"/>
          <w:b/>
          <w:sz w:val="24"/>
          <w:szCs w:val="24"/>
        </w:rPr>
        <w:t>NDM</w:t>
      </w:r>
      <w:r w:rsidRPr="008C5511">
        <w:rPr>
          <w:rFonts w:ascii="Times New Roman" w:hAnsi="Times New Roman" w:cs="Times New Roman"/>
          <w:sz w:val="24"/>
          <w:szCs w:val="24"/>
        </w:rPr>
        <w:t xml:space="preserve">, </w:t>
      </w:r>
      <w:r w:rsidRPr="008C5511">
        <w:rPr>
          <w:rFonts w:ascii="Times New Roman" w:hAnsi="Times New Roman" w:cs="Times New Roman"/>
          <w:b/>
          <w:sz w:val="24"/>
          <w:szCs w:val="24"/>
        </w:rPr>
        <w:t>SSH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54246335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b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Assisted in installation and Configuration of </w:t>
      </w:r>
      <w:r w:rsidRPr="008C5511">
        <w:rPr>
          <w:rFonts w:ascii="Times New Roman" w:hAnsi="Times New Roman" w:cs="Times New Roman"/>
          <w:b/>
          <w:sz w:val="24"/>
          <w:szCs w:val="24"/>
        </w:rPr>
        <w:t>SSH, TELNET, DHCP, DNS.</w:t>
      </w:r>
    </w:p>
    <w:p w14:paraId="12FEBAE7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Extensive experience with working on Solaris Volume Manager to create file systems as    per user and database requirements, creating meta devices, soft partitions, mirroring the devices.</w:t>
      </w:r>
    </w:p>
    <w:p w14:paraId="42A6F437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Operating Systems issues related to process failures, software and hardware system alarms in Sun servers.</w:t>
      </w:r>
    </w:p>
    <w:p w14:paraId="19F3B29B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Experienced in writing </w:t>
      </w:r>
      <w:r w:rsidRPr="008C5511">
        <w:rPr>
          <w:rFonts w:ascii="Times New Roman" w:hAnsi="Times New Roman" w:cs="Times New Roman"/>
          <w:b/>
          <w:sz w:val="24"/>
          <w:szCs w:val="24"/>
        </w:rPr>
        <w:t>Shell Scripts</w:t>
      </w:r>
      <w:r w:rsidRPr="008C5511">
        <w:rPr>
          <w:rFonts w:ascii="Times New Roman" w:hAnsi="Times New Roman" w:cs="Times New Roman"/>
          <w:sz w:val="24"/>
          <w:szCs w:val="24"/>
        </w:rPr>
        <w:t xml:space="preserve"> in Bash, </w:t>
      </w:r>
      <w:r w:rsidRPr="008C5511">
        <w:rPr>
          <w:rFonts w:ascii="Times New Roman" w:hAnsi="Times New Roman" w:cs="Times New Roman"/>
          <w:b/>
          <w:sz w:val="24"/>
          <w:szCs w:val="24"/>
        </w:rPr>
        <w:t>C-shell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</w:t>
      </w:r>
      <w:r w:rsidRPr="008C5511">
        <w:rPr>
          <w:rFonts w:ascii="Times New Roman" w:hAnsi="Times New Roman" w:cs="Times New Roman"/>
          <w:b/>
          <w:sz w:val="24"/>
          <w:szCs w:val="24"/>
        </w:rPr>
        <w:t>Cron</w:t>
      </w:r>
      <w:r w:rsidRPr="008C5511">
        <w:rPr>
          <w:rFonts w:ascii="Times New Roman" w:hAnsi="Times New Roman" w:cs="Times New Roman"/>
          <w:sz w:val="24"/>
          <w:szCs w:val="24"/>
        </w:rPr>
        <w:t xml:space="preserve"> tab in Linux to automate the tasks.</w:t>
      </w:r>
    </w:p>
    <w:p w14:paraId="3517A8DE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Installation and updating the systems with the new package updates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YUM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</w:t>
      </w:r>
      <w:r w:rsidRPr="008C5511">
        <w:rPr>
          <w:rFonts w:ascii="Times New Roman" w:hAnsi="Times New Roman" w:cs="Times New Roman"/>
          <w:b/>
          <w:sz w:val="24"/>
          <w:szCs w:val="24"/>
        </w:rPr>
        <w:t>RPM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67B62E34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Local and Remote administering of servers, routers and networks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Telnet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</w:t>
      </w:r>
      <w:r w:rsidRPr="008C5511">
        <w:rPr>
          <w:rFonts w:ascii="Times New Roman" w:hAnsi="Times New Roman" w:cs="Times New Roman"/>
          <w:b/>
          <w:sz w:val="24"/>
          <w:szCs w:val="24"/>
        </w:rPr>
        <w:t>SSH</w:t>
      </w:r>
      <w:r w:rsidRPr="008C5511">
        <w:rPr>
          <w:rFonts w:ascii="Times New Roman" w:hAnsi="Times New Roman" w:cs="Times New Roman"/>
          <w:sz w:val="24"/>
          <w:szCs w:val="24"/>
        </w:rPr>
        <w:t>.</w:t>
      </w:r>
    </w:p>
    <w:p w14:paraId="53176DC3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Troubleshoots network issues using </w:t>
      </w:r>
      <w:r w:rsidRPr="008C5511">
        <w:rPr>
          <w:rFonts w:ascii="Times New Roman" w:hAnsi="Times New Roman" w:cs="Times New Roman"/>
          <w:b/>
          <w:sz w:val="24"/>
          <w:szCs w:val="24"/>
        </w:rPr>
        <w:t>'trace route'</w:t>
      </w:r>
      <w:r w:rsidRPr="008C5511">
        <w:rPr>
          <w:rFonts w:ascii="Times New Roman" w:hAnsi="Times New Roman" w:cs="Times New Roman"/>
          <w:sz w:val="24"/>
          <w:szCs w:val="24"/>
        </w:rPr>
        <w:t xml:space="preserve">, </w:t>
      </w:r>
      <w:r w:rsidRPr="008C5511">
        <w:rPr>
          <w:rFonts w:ascii="Times New Roman" w:hAnsi="Times New Roman" w:cs="Times New Roman"/>
          <w:b/>
          <w:sz w:val="24"/>
          <w:szCs w:val="24"/>
        </w:rPr>
        <w:t>'net stat'</w:t>
      </w:r>
      <w:r w:rsidRPr="008C5511">
        <w:rPr>
          <w:rFonts w:ascii="Times New Roman" w:hAnsi="Times New Roman" w:cs="Times New Roman"/>
          <w:sz w:val="24"/>
          <w:szCs w:val="24"/>
        </w:rPr>
        <w:t xml:space="preserve">, </w:t>
      </w:r>
      <w:r w:rsidRPr="008C5511">
        <w:rPr>
          <w:rFonts w:ascii="Times New Roman" w:hAnsi="Times New Roman" w:cs="Times New Roman"/>
          <w:b/>
          <w:sz w:val="24"/>
          <w:szCs w:val="24"/>
        </w:rPr>
        <w:t>'ifconfig'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</w:t>
      </w:r>
      <w:r w:rsidRPr="008C5511">
        <w:rPr>
          <w:rFonts w:ascii="Times New Roman" w:hAnsi="Times New Roman" w:cs="Times New Roman"/>
          <w:b/>
          <w:sz w:val="24"/>
          <w:szCs w:val="24"/>
        </w:rPr>
        <w:t>'snoop'.</w:t>
      </w:r>
    </w:p>
    <w:p w14:paraId="44DAA8C2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Installation and configuration of using Volume Manager and Volume Cluster Servers.</w:t>
      </w:r>
    </w:p>
    <w:p w14:paraId="6C2CAA5C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Creating Permissions for the files and directories and troubleshooting network and firewalls.</w:t>
      </w:r>
    </w:p>
    <w:p w14:paraId="29E7E64A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Worked with Documenting processes and troubleshooting scenarios on run books.</w:t>
      </w:r>
    </w:p>
    <w:p w14:paraId="407A7C8D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Provided support for large number of Production, Development and Test systems.</w:t>
      </w:r>
    </w:p>
    <w:p w14:paraId="3608F4A1" w14:textId="77777777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 xml:space="preserve">Experienced in performing the administration of the </w:t>
      </w:r>
      <w:r w:rsidRPr="008C5511">
        <w:rPr>
          <w:rFonts w:ascii="Times New Roman" w:hAnsi="Times New Roman" w:cs="Times New Roman"/>
          <w:b/>
          <w:sz w:val="24"/>
          <w:szCs w:val="24"/>
        </w:rPr>
        <w:t>DNS</w:t>
      </w:r>
      <w:r w:rsidRPr="008C5511">
        <w:rPr>
          <w:rFonts w:ascii="Times New Roman" w:hAnsi="Times New Roman" w:cs="Times New Roman"/>
          <w:sz w:val="24"/>
          <w:szCs w:val="24"/>
        </w:rPr>
        <w:t xml:space="preserve"> and zone configuration.</w:t>
      </w:r>
    </w:p>
    <w:p w14:paraId="58B9CD08" w14:textId="2A53E01A" w:rsidR="008669F9" w:rsidRPr="008C5511" w:rsidRDefault="008669F9" w:rsidP="008C5511">
      <w:pPr>
        <w:pStyle w:val="ListParagraph"/>
        <w:numPr>
          <w:ilvl w:val="0"/>
          <w:numId w:val="35"/>
        </w:numPr>
        <w:spacing w:line="24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sz w:val="24"/>
          <w:szCs w:val="24"/>
        </w:rPr>
        <w:t>Good experienced in communicating with onsite and off shore teams on daily basis.</w:t>
      </w:r>
    </w:p>
    <w:p w14:paraId="6AFB8DFC" w14:textId="6ACB4051" w:rsidR="008669F9" w:rsidRPr="008C5511" w:rsidRDefault="008669F9" w:rsidP="008669F9">
      <w:pPr>
        <w:jc w:val="both"/>
        <w:rPr>
          <w:rFonts w:ascii="Times New Roman" w:hAnsi="Times New Roman" w:cs="Times New Roman"/>
          <w:sz w:val="24"/>
          <w:szCs w:val="24"/>
        </w:rPr>
      </w:pPr>
      <w:r w:rsidRPr="008C5511">
        <w:rPr>
          <w:rFonts w:ascii="Times New Roman" w:hAnsi="Times New Roman" w:cs="Times New Roman"/>
          <w:b/>
          <w:sz w:val="24"/>
          <w:szCs w:val="24"/>
        </w:rPr>
        <w:t>Environment</w:t>
      </w:r>
      <w:r w:rsidRPr="008C5511">
        <w:rPr>
          <w:rFonts w:ascii="Times New Roman" w:hAnsi="Times New Roman" w:cs="Times New Roman"/>
          <w:sz w:val="24"/>
          <w:szCs w:val="24"/>
        </w:rPr>
        <w:t>: Red Hat Linux, Unix, Sun Solaris, VMware ESX 4.0, XEN, Solaris volume Manager, IBM RS/6000, Netback up 5.0, VMware Virtualization 4.x/5.0.</w:t>
      </w:r>
    </w:p>
    <w:p w14:paraId="4F82F3D5" w14:textId="0424B626" w:rsidR="0008596E" w:rsidRDefault="0008596E" w:rsidP="0012532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F6C92DE" w14:textId="534B17ED" w:rsidR="000300BC" w:rsidRDefault="000300BC" w:rsidP="0012532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02E1D1AB" w14:textId="79D2509B" w:rsidR="000300BC" w:rsidRDefault="000300BC" w:rsidP="0012532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Education</w:t>
      </w:r>
      <w:r w:rsidR="00A476A1">
        <w:rPr>
          <w:rFonts w:ascii="Times New Roman" w:hAnsi="Times New Roman" w:cs="Times New Roman"/>
          <w:b/>
          <w:bCs/>
          <w:sz w:val="24"/>
          <w:szCs w:val="24"/>
        </w:rPr>
        <w:t xml:space="preserve"> Details</w:t>
      </w:r>
      <w:r>
        <w:rPr>
          <w:rFonts w:ascii="Times New Roman" w:hAnsi="Times New Roman" w:cs="Times New Roman"/>
          <w:b/>
          <w:bCs/>
          <w:sz w:val="24"/>
          <w:szCs w:val="24"/>
        </w:rPr>
        <w:t>:</w:t>
      </w:r>
    </w:p>
    <w:p w14:paraId="003ECEFA" w14:textId="77777777" w:rsidR="007039B1" w:rsidRDefault="007039B1" w:rsidP="0012532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8CEBAEC" w14:textId="42823396" w:rsidR="000300BC" w:rsidRDefault="000300BC" w:rsidP="0012532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M.S in Computer Information Systems</w:t>
      </w:r>
    </w:p>
    <w:p w14:paraId="1801E3A7" w14:textId="189D9D4D" w:rsidR="000300BC" w:rsidRDefault="000300BC" w:rsidP="0012532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Rivier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University </w:t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13E6F">
        <w:rPr>
          <w:rFonts w:ascii="Times New Roman" w:hAnsi="Times New Roman" w:cs="Times New Roman"/>
          <w:b/>
          <w:bCs/>
          <w:sz w:val="24"/>
          <w:szCs w:val="24"/>
        </w:rPr>
        <w:t xml:space="preserve">           </w:t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  <w:t>New Hampshire</w:t>
      </w:r>
      <w:r w:rsidR="001574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212CE9">
        <w:rPr>
          <w:rFonts w:ascii="Times New Roman" w:hAnsi="Times New Roman" w:cs="Times New Roman"/>
          <w:b/>
          <w:bCs/>
          <w:sz w:val="24"/>
          <w:szCs w:val="24"/>
        </w:rPr>
        <w:t>(USA)</w:t>
      </w:r>
    </w:p>
    <w:p w14:paraId="70A04E24" w14:textId="50E2B908" w:rsidR="00C86136" w:rsidRDefault="00C86136" w:rsidP="0012532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24E14EC9" w14:textId="2D9A2318" w:rsidR="00C86136" w:rsidRDefault="00C86136" w:rsidP="0012532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B.E in Electronics and Communication</w:t>
      </w:r>
    </w:p>
    <w:p w14:paraId="0D4125F7" w14:textId="71A848D8" w:rsidR="00C86136" w:rsidRDefault="00C86136" w:rsidP="0012532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 xml:space="preserve">Deccan college of </w:t>
      </w:r>
      <w:proofErr w:type="spellStart"/>
      <w:r>
        <w:rPr>
          <w:rFonts w:ascii="Times New Roman" w:hAnsi="Times New Roman" w:cs="Times New Roman"/>
          <w:b/>
          <w:bCs/>
          <w:sz w:val="24"/>
          <w:szCs w:val="24"/>
        </w:rPr>
        <w:t>Engg</w:t>
      </w:r>
      <w:proofErr w:type="spellEnd"/>
      <w:r>
        <w:rPr>
          <w:rFonts w:ascii="Times New Roman" w:hAnsi="Times New Roman" w:cs="Times New Roman"/>
          <w:b/>
          <w:bCs/>
          <w:sz w:val="24"/>
          <w:szCs w:val="24"/>
        </w:rPr>
        <w:t xml:space="preserve"> &amp; Tech (Osmania University)</w:t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ab/>
        <w:t>Hyderabad</w:t>
      </w:r>
      <w:r w:rsidR="001574E0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r w:rsidR="00484910">
        <w:rPr>
          <w:rFonts w:ascii="Times New Roman" w:hAnsi="Times New Roman" w:cs="Times New Roman"/>
          <w:b/>
          <w:bCs/>
          <w:sz w:val="24"/>
          <w:szCs w:val="24"/>
        </w:rPr>
        <w:t>(India)</w:t>
      </w:r>
    </w:p>
    <w:p w14:paraId="101A4E95" w14:textId="5C456F49" w:rsidR="001531DF" w:rsidRDefault="001531DF" w:rsidP="0012532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p w14:paraId="6ECB3675" w14:textId="77777777" w:rsidR="001531DF" w:rsidRPr="008C5511" w:rsidRDefault="001531DF" w:rsidP="0012532D">
      <w:pPr>
        <w:shd w:val="clear" w:color="auto" w:fill="FFFFFF"/>
        <w:spacing w:after="0"/>
        <w:jc w:val="both"/>
        <w:rPr>
          <w:rFonts w:ascii="Times New Roman" w:hAnsi="Times New Roman" w:cs="Times New Roman"/>
          <w:b/>
          <w:bCs/>
          <w:sz w:val="24"/>
          <w:szCs w:val="24"/>
        </w:rPr>
      </w:pPr>
    </w:p>
    <w:sectPr w:rsidR="001531DF" w:rsidRPr="008C5511" w:rsidSect="00CD4A99">
      <w:pgSz w:w="12240" w:h="15840"/>
      <w:pgMar w:top="720" w:right="720" w:bottom="720" w:left="720" w:header="720" w:footer="720" w:gutter="0"/>
      <w:pgBorders w:offsetFrom="page">
        <w:top w:val="single" w:sz="8" w:space="24" w:color="000000"/>
        <w:left w:val="single" w:sz="8" w:space="24" w:color="000000"/>
        <w:bottom w:val="single" w:sz="8" w:space="24" w:color="000000"/>
        <w:right w:val="single" w:sz="8" w:space="24" w:color="000000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BatangChe">
    <w:charset w:val="81"/>
    <w:family w:val="modern"/>
    <w:pitch w:val="fixed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01"/>
    <w:multiLevelType w:val="singleLevel"/>
    <w:tmpl w:val="00000001"/>
    <w:name w:val="WW8Num7"/>
    <w:lvl w:ilvl="0">
      <w:start w:val="1"/>
      <w:numFmt w:val="bullet"/>
      <w:lvlText w:val=""/>
      <w:lvlJc w:val="left"/>
      <w:pPr>
        <w:tabs>
          <w:tab w:val="num" w:pos="0"/>
        </w:tabs>
        <w:ind w:left="360" w:hanging="360"/>
      </w:pPr>
      <w:rPr>
        <w:rFonts w:ascii="Wingdings" w:hAnsi="Wingdings" w:cs="Wingdings"/>
      </w:rPr>
    </w:lvl>
  </w:abstractNum>
  <w:abstractNum w:abstractNumId="1" w15:restartNumberingAfterBreak="0">
    <w:nsid w:val="01CF1080"/>
    <w:multiLevelType w:val="hybridMultilevel"/>
    <w:tmpl w:val="65F603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47123A"/>
    <w:multiLevelType w:val="hybridMultilevel"/>
    <w:tmpl w:val="E12840A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" w15:restartNumberingAfterBreak="0">
    <w:nsid w:val="0AC60E4B"/>
    <w:multiLevelType w:val="hybridMultilevel"/>
    <w:tmpl w:val="31085CD4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4" w15:restartNumberingAfterBreak="0">
    <w:nsid w:val="0ACA2013"/>
    <w:multiLevelType w:val="hybridMultilevel"/>
    <w:tmpl w:val="73D4260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CAE1144"/>
    <w:multiLevelType w:val="hybridMultilevel"/>
    <w:tmpl w:val="770C87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CB368F"/>
    <w:multiLevelType w:val="hybridMultilevel"/>
    <w:tmpl w:val="7D50DD80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6EF6394"/>
    <w:multiLevelType w:val="hybridMultilevel"/>
    <w:tmpl w:val="BC8E3E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380112"/>
    <w:multiLevelType w:val="hybridMultilevel"/>
    <w:tmpl w:val="991C4D7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DF66857"/>
    <w:multiLevelType w:val="hybridMultilevel"/>
    <w:tmpl w:val="3DAA06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0FC796C"/>
    <w:multiLevelType w:val="hybridMultilevel"/>
    <w:tmpl w:val="DB82C1A0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11" w15:restartNumberingAfterBreak="0">
    <w:nsid w:val="316D502C"/>
    <w:multiLevelType w:val="hybridMultilevel"/>
    <w:tmpl w:val="F514CBA2"/>
    <w:lvl w:ilvl="0" w:tplc="0409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48B693B"/>
    <w:multiLevelType w:val="hybridMultilevel"/>
    <w:tmpl w:val="84E83F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5D60FEF"/>
    <w:multiLevelType w:val="hybridMultilevel"/>
    <w:tmpl w:val="DE5C1CD4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4" w15:restartNumberingAfterBreak="0">
    <w:nsid w:val="362D1778"/>
    <w:multiLevelType w:val="hybridMultilevel"/>
    <w:tmpl w:val="207A402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ABB49CF"/>
    <w:multiLevelType w:val="hybridMultilevel"/>
    <w:tmpl w:val="817CFF3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CBB1C18"/>
    <w:multiLevelType w:val="hybridMultilevel"/>
    <w:tmpl w:val="3D4AC81C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7" w15:restartNumberingAfterBreak="0">
    <w:nsid w:val="3D6C201A"/>
    <w:multiLevelType w:val="hybridMultilevel"/>
    <w:tmpl w:val="60C85CE0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E4F102A"/>
    <w:multiLevelType w:val="hybridMultilevel"/>
    <w:tmpl w:val="A5482A36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9" w15:restartNumberingAfterBreak="0">
    <w:nsid w:val="3F7D6BD0"/>
    <w:multiLevelType w:val="hybridMultilevel"/>
    <w:tmpl w:val="C0840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33B6C63"/>
    <w:multiLevelType w:val="hybridMultilevel"/>
    <w:tmpl w:val="C3DA15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E67C3B"/>
    <w:multiLevelType w:val="hybridMultilevel"/>
    <w:tmpl w:val="5F2A4F20"/>
    <w:lvl w:ilvl="0" w:tplc="9814C9D4">
      <w:start w:val="1"/>
      <w:numFmt w:val="bullet"/>
      <w:pStyle w:val="Accomplishments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84841F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6E90FF6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442D34A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D8437A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7684612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A5A4ED7C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08E7EC2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ACAB124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255957"/>
    <w:multiLevelType w:val="hybridMultilevel"/>
    <w:tmpl w:val="4B6A910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3" w15:restartNumberingAfterBreak="0">
    <w:nsid w:val="4BFA0B4A"/>
    <w:multiLevelType w:val="multilevel"/>
    <w:tmpl w:val="68C49C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4" w15:restartNumberingAfterBreak="0">
    <w:nsid w:val="51403914"/>
    <w:multiLevelType w:val="hybridMultilevel"/>
    <w:tmpl w:val="F4AE36E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A997075"/>
    <w:multiLevelType w:val="hybridMultilevel"/>
    <w:tmpl w:val="EE082DDE"/>
    <w:lvl w:ilvl="0" w:tplc="0409000B">
      <w:start w:val="1"/>
      <w:numFmt w:val="bullet"/>
      <w:lvlText w:val=""/>
      <w:lvlJc w:val="left"/>
      <w:pPr>
        <w:ind w:left="45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6" w15:restartNumberingAfterBreak="0">
    <w:nsid w:val="5AF1201A"/>
    <w:multiLevelType w:val="hybridMultilevel"/>
    <w:tmpl w:val="5B94C64E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D0B3E0D"/>
    <w:multiLevelType w:val="hybridMultilevel"/>
    <w:tmpl w:val="89A2B38A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28" w15:restartNumberingAfterBreak="0">
    <w:nsid w:val="602D7C68"/>
    <w:multiLevelType w:val="hybridMultilevel"/>
    <w:tmpl w:val="D4369318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9" w15:restartNumberingAfterBreak="0">
    <w:nsid w:val="63532FB4"/>
    <w:multiLevelType w:val="hybridMultilevel"/>
    <w:tmpl w:val="AF9EB35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78679F"/>
    <w:multiLevelType w:val="hybridMultilevel"/>
    <w:tmpl w:val="13B2E94A"/>
    <w:lvl w:ilvl="0" w:tplc="0409000B">
      <w:start w:val="1"/>
      <w:numFmt w:val="bullet"/>
      <w:lvlText w:val=""/>
      <w:lvlJc w:val="left"/>
      <w:pPr>
        <w:ind w:left="81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1" w15:restartNumberingAfterBreak="0">
    <w:nsid w:val="6CCB6881"/>
    <w:multiLevelType w:val="hybridMultilevel"/>
    <w:tmpl w:val="DAA8029E"/>
    <w:lvl w:ilvl="0" w:tplc="04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32" w15:restartNumberingAfterBreak="0">
    <w:nsid w:val="6FF0214F"/>
    <w:multiLevelType w:val="hybridMultilevel"/>
    <w:tmpl w:val="1B9A3E4A"/>
    <w:lvl w:ilvl="0" w:tplc="0409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3F41F42"/>
    <w:multiLevelType w:val="hybridMultilevel"/>
    <w:tmpl w:val="C04E0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7043254"/>
    <w:multiLevelType w:val="hybridMultilevel"/>
    <w:tmpl w:val="F09AE120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5" w15:restartNumberingAfterBreak="0">
    <w:nsid w:val="7ECE6799"/>
    <w:multiLevelType w:val="hybridMultilevel"/>
    <w:tmpl w:val="2A8EE6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1"/>
  </w:num>
  <w:num w:numId="2">
    <w:abstractNumId w:val="26"/>
  </w:num>
  <w:num w:numId="3">
    <w:abstractNumId w:val="17"/>
  </w:num>
  <w:num w:numId="4">
    <w:abstractNumId w:val="4"/>
  </w:num>
  <w:num w:numId="5">
    <w:abstractNumId w:val="8"/>
  </w:num>
  <w:num w:numId="6">
    <w:abstractNumId w:val="5"/>
  </w:num>
  <w:num w:numId="7">
    <w:abstractNumId w:val="11"/>
  </w:num>
  <w:num w:numId="8">
    <w:abstractNumId w:val="24"/>
  </w:num>
  <w:num w:numId="9">
    <w:abstractNumId w:val="15"/>
  </w:num>
  <w:num w:numId="10">
    <w:abstractNumId w:val="14"/>
  </w:num>
  <w:num w:numId="11">
    <w:abstractNumId w:val="16"/>
  </w:num>
  <w:num w:numId="12">
    <w:abstractNumId w:val="22"/>
  </w:num>
  <w:num w:numId="13">
    <w:abstractNumId w:val="31"/>
  </w:num>
  <w:num w:numId="14">
    <w:abstractNumId w:val="10"/>
  </w:num>
  <w:num w:numId="15">
    <w:abstractNumId w:val="27"/>
  </w:num>
  <w:num w:numId="16">
    <w:abstractNumId w:val="9"/>
  </w:num>
  <w:num w:numId="17">
    <w:abstractNumId w:val="33"/>
  </w:num>
  <w:num w:numId="18">
    <w:abstractNumId w:val="30"/>
  </w:num>
  <w:num w:numId="19">
    <w:abstractNumId w:val="25"/>
  </w:num>
  <w:num w:numId="20">
    <w:abstractNumId w:val="29"/>
  </w:num>
  <w:num w:numId="21">
    <w:abstractNumId w:val="13"/>
  </w:num>
  <w:num w:numId="22">
    <w:abstractNumId w:val="6"/>
  </w:num>
  <w:num w:numId="23">
    <w:abstractNumId w:val="32"/>
  </w:num>
  <w:num w:numId="24">
    <w:abstractNumId w:val="35"/>
  </w:num>
  <w:num w:numId="25">
    <w:abstractNumId w:val="19"/>
  </w:num>
  <w:num w:numId="26">
    <w:abstractNumId w:val="12"/>
  </w:num>
  <w:num w:numId="27">
    <w:abstractNumId w:val="7"/>
  </w:num>
  <w:num w:numId="28">
    <w:abstractNumId w:val="1"/>
  </w:num>
  <w:num w:numId="29">
    <w:abstractNumId w:val="18"/>
  </w:num>
  <w:num w:numId="30">
    <w:abstractNumId w:val="28"/>
  </w:num>
  <w:num w:numId="31">
    <w:abstractNumId w:val="20"/>
  </w:num>
  <w:num w:numId="32">
    <w:abstractNumId w:val="23"/>
  </w:num>
  <w:num w:numId="33">
    <w:abstractNumId w:val="3"/>
  </w:num>
  <w:num w:numId="34">
    <w:abstractNumId w:val="34"/>
  </w:num>
  <w:num w:numId="35">
    <w:abstractNumId w:val="2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tbS0MDM1NTExMjazMDdS0lEKTi0uzszPAykwrAUAFKokWCwAAAA="/>
  </w:docVars>
  <w:rsids>
    <w:rsidRoot w:val="00CD4A99"/>
    <w:rsid w:val="0000617C"/>
    <w:rsid w:val="0001177B"/>
    <w:rsid w:val="00011B75"/>
    <w:rsid w:val="000151AA"/>
    <w:rsid w:val="00015519"/>
    <w:rsid w:val="00027201"/>
    <w:rsid w:val="000300BC"/>
    <w:rsid w:val="00035893"/>
    <w:rsid w:val="00051B91"/>
    <w:rsid w:val="00052720"/>
    <w:rsid w:val="000557C3"/>
    <w:rsid w:val="00057C34"/>
    <w:rsid w:val="00060E3A"/>
    <w:rsid w:val="000638AF"/>
    <w:rsid w:val="000673FF"/>
    <w:rsid w:val="00067457"/>
    <w:rsid w:val="000715B2"/>
    <w:rsid w:val="0008596E"/>
    <w:rsid w:val="000958A2"/>
    <w:rsid w:val="000A49FB"/>
    <w:rsid w:val="000B37F8"/>
    <w:rsid w:val="000B5767"/>
    <w:rsid w:val="000C12DC"/>
    <w:rsid w:val="000C3915"/>
    <w:rsid w:val="000D36F5"/>
    <w:rsid w:val="000E439F"/>
    <w:rsid w:val="000F1240"/>
    <w:rsid w:val="000F5882"/>
    <w:rsid w:val="00102097"/>
    <w:rsid w:val="00105C8D"/>
    <w:rsid w:val="00110976"/>
    <w:rsid w:val="00113964"/>
    <w:rsid w:val="00114105"/>
    <w:rsid w:val="001144FC"/>
    <w:rsid w:val="001159BE"/>
    <w:rsid w:val="00117C93"/>
    <w:rsid w:val="0012532D"/>
    <w:rsid w:val="0013472F"/>
    <w:rsid w:val="00136223"/>
    <w:rsid w:val="00136C62"/>
    <w:rsid w:val="00145A34"/>
    <w:rsid w:val="00146DF1"/>
    <w:rsid w:val="00152A4D"/>
    <w:rsid w:val="001531DF"/>
    <w:rsid w:val="001574E0"/>
    <w:rsid w:val="00157AA7"/>
    <w:rsid w:val="00157C02"/>
    <w:rsid w:val="001776AD"/>
    <w:rsid w:val="0018001D"/>
    <w:rsid w:val="001972DE"/>
    <w:rsid w:val="001A0AD2"/>
    <w:rsid w:val="001A2839"/>
    <w:rsid w:val="001A47B1"/>
    <w:rsid w:val="001B7D5C"/>
    <w:rsid w:val="001C726B"/>
    <w:rsid w:val="001D50A5"/>
    <w:rsid w:val="001D609F"/>
    <w:rsid w:val="001D783C"/>
    <w:rsid w:val="001E5320"/>
    <w:rsid w:val="001E5FC7"/>
    <w:rsid w:val="001E7573"/>
    <w:rsid w:val="001F0E40"/>
    <w:rsid w:val="001F4A3C"/>
    <w:rsid w:val="001F6DC9"/>
    <w:rsid w:val="0020476B"/>
    <w:rsid w:val="00210E1A"/>
    <w:rsid w:val="00212CE9"/>
    <w:rsid w:val="002152A4"/>
    <w:rsid w:val="002207FE"/>
    <w:rsid w:val="00220D7B"/>
    <w:rsid w:val="00223DB0"/>
    <w:rsid w:val="00227FD3"/>
    <w:rsid w:val="00242B8C"/>
    <w:rsid w:val="00245328"/>
    <w:rsid w:val="002704BE"/>
    <w:rsid w:val="00277757"/>
    <w:rsid w:val="002809F2"/>
    <w:rsid w:val="00280DF1"/>
    <w:rsid w:val="002858B0"/>
    <w:rsid w:val="00290492"/>
    <w:rsid w:val="002971CD"/>
    <w:rsid w:val="00297B77"/>
    <w:rsid w:val="002A0212"/>
    <w:rsid w:val="002A134F"/>
    <w:rsid w:val="002A44EF"/>
    <w:rsid w:val="002B2540"/>
    <w:rsid w:val="002B53CB"/>
    <w:rsid w:val="002B7AD5"/>
    <w:rsid w:val="002C1046"/>
    <w:rsid w:val="002C6156"/>
    <w:rsid w:val="002C6DA6"/>
    <w:rsid w:val="002D6CBB"/>
    <w:rsid w:val="002F4A91"/>
    <w:rsid w:val="003062DD"/>
    <w:rsid w:val="00332977"/>
    <w:rsid w:val="0036249E"/>
    <w:rsid w:val="00376447"/>
    <w:rsid w:val="0037663F"/>
    <w:rsid w:val="0038059D"/>
    <w:rsid w:val="00381E4C"/>
    <w:rsid w:val="00390D4F"/>
    <w:rsid w:val="00393D8E"/>
    <w:rsid w:val="0039435A"/>
    <w:rsid w:val="003A5C15"/>
    <w:rsid w:val="003C47F4"/>
    <w:rsid w:val="003C50A1"/>
    <w:rsid w:val="003D0059"/>
    <w:rsid w:val="003D08B9"/>
    <w:rsid w:val="003D0AB7"/>
    <w:rsid w:val="003D130A"/>
    <w:rsid w:val="003E3779"/>
    <w:rsid w:val="003E5895"/>
    <w:rsid w:val="003F7769"/>
    <w:rsid w:val="0040177F"/>
    <w:rsid w:val="00403CF5"/>
    <w:rsid w:val="004066AD"/>
    <w:rsid w:val="00407267"/>
    <w:rsid w:val="00413E6F"/>
    <w:rsid w:val="00420DDF"/>
    <w:rsid w:val="00424E90"/>
    <w:rsid w:val="00425A5E"/>
    <w:rsid w:val="004337CF"/>
    <w:rsid w:val="00434F8C"/>
    <w:rsid w:val="004525AC"/>
    <w:rsid w:val="00460814"/>
    <w:rsid w:val="0046159A"/>
    <w:rsid w:val="00464D97"/>
    <w:rsid w:val="0047264B"/>
    <w:rsid w:val="00484910"/>
    <w:rsid w:val="004866E2"/>
    <w:rsid w:val="004A1539"/>
    <w:rsid w:val="004B3766"/>
    <w:rsid w:val="004D2EA3"/>
    <w:rsid w:val="004E42E2"/>
    <w:rsid w:val="004E4DD1"/>
    <w:rsid w:val="004E4E38"/>
    <w:rsid w:val="004F085A"/>
    <w:rsid w:val="004F1780"/>
    <w:rsid w:val="00504E86"/>
    <w:rsid w:val="00510CC5"/>
    <w:rsid w:val="0051224C"/>
    <w:rsid w:val="0051565C"/>
    <w:rsid w:val="00515E69"/>
    <w:rsid w:val="00517EFD"/>
    <w:rsid w:val="00520044"/>
    <w:rsid w:val="005226E6"/>
    <w:rsid w:val="00522B55"/>
    <w:rsid w:val="005331A6"/>
    <w:rsid w:val="005367D1"/>
    <w:rsid w:val="005428F5"/>
    <w:rsid w:val="00544D62"/>
    <w:rsid w:val="00550773"/>
    <w:rsid w:val="00551597"/>
    <w:rsid w:val="005550DF"/>
    <w:rsid w:val="00574230"/>
    <w:rsid w:val="00580223"/>
    <w:rsid w:val="0058062E"/>
    <w:rsid w:val="00582D52"/>
    <w:rsid w:val="00583D3B"/>
    <w:rsid w:val="00584FC9"/>
    <w:rsid w:val="005857C9"/>
    <w:rsid w:val="005872F1"/>
    <w:rsid w:val="00595988"/>
    <w:rsid w:val="005A1BC3"/>
    <w:rsid w:val="005A25D6"/>
    <w:rsid w:val="005A3EC8"/>
    <w:rsid w:val="005A7E06"/>
    <w:rsid w:val="005C2539"/>
    <w:rsid w:val="005C7E4A"/>
    <w:rsid w:val="005D2C0A"/>
    <w:rsid w:val="005E45F7"/>
    <w:rsid w:val="006070CD"/>
    <w:rsid w:val="00612048"/>
    <w:rsid w:val="0061282A"/>
    <w:rsid w:val="00612DEA"/>
    <w:rsid w:val="0061752A"/>
    <w:rsid w:val="00617A2C"/>
    <w:rsid w:val="00622E81"/>
    <w:rsid w:val="00631B68"/>
    <w:rsid w:val="00634304"/>
    <w:rsid w:val="0063697A"/>
    <w:rsid w:val="0064379E"/>
    <w:rsid w:val="00646248"/>
    <w:rsid w:val="00646C1A"/>
    <w:rsid w:val="00655658"/>
    <w:rsid w:val="006615E4"/>
    <w:rsid w:val="006617F8"/>
    <w:rsid w:val="00665142"/>
    <w:rsid w:val="0067206F"/>
    <w:rsid w:val="00682FDB"/>
    <w:rsid w:val="0069137D"/>
    <w:rsid w:val="00694E6E"/>
    <w:rsid w:val="006966C2"/>
    <w:rsid w:val="0069727F"/>
    <w:rsid w:val="006A0215"/>
    <w:rsid w:val="006A2DDF"/>
    <w:rsid w:val="006B2389"/>
    <w:rsid w:val="006B4A04"/>
    <w:rsid w:val="006B5AF5"/>
    <w:rsid w:val="006B661A"/>
    <w:rsid w:val="006B6EDF"/>
    <w:rsid w:val="006D3A82"/>
    <w:rsid w:val="006E27F0"/>
    <w:rsid w:val="006E3A7E"/>
    <w:rsid w:val="006E750F"/>
    <w:rsid w:val="006F6F23"/>
    <w:rsid w:val="007039B1"/>
    <w:rsid w:val="00714CCF"/>
    <w:rsid w:val="00732A1A"/>
    <w:rsid w:val="00734B29"/>
    <w:rsid w:val="007370B0"/>
    <w:rsid w:val="00754C35"/>
    <w:rsid w:val="00754E29"/>
    <w:rsid w:val="007550DB"/>
    <w:rsid w:val="00756531"/>
    <w:rsid w:val="00757294"/>
    <w:rsid w:val="00757C15"/>
    <w:rsid w:val="007631E3"/>
    <w:rsid w:val="00764CDD"/>
    <w:rsid w:val="00772E51"/>
    <w:rsid w:val="00776B03"/>
    <w:rsid w:val="00777AEC"/>
    <w:rsid w:val="00792489"/>
    <w:rsid w:val="007966A8"/>
    <w:rsid w:val="00797500"/>
    <w:rsid w:val="00797C4E"/>
    <w:rsid w:val="007A08D3"/>
    <w:rsid w:val="007C198D"/>
    <w:rsid w:val="007C1BF4"/>
    <w:rsid w:val="007C2AE6"/>
    <w:rsid w:val="007C6EA6"/>
    <w:rsid w:val="007D1778"/>
    <w:rsid w:val="007E28FB"/>
    <w:rsid w:val="007E5B4D"/>
    <w:rsid w:val="007F71F6"/>
    <w:rsid w:val="008015F8"/>
    <w:rsid w:val="00807B16"/>
    <w:rsid w:val="00810E25"/>
    <w:rsid w:val="008227BE"/>
    <w:rsid w:val="00823A10"/>
    <w:rsid w:val="00825C38"/>
    <w:rsid w:val="008370C9"/>
    <w:rsid w:val="0083755A"/>
    <w:rsid w:val="00842C11"/>
    <w:rsid w:val="00843F7F"/>
    <w:rsid w:val="0085696C"/>
    <w:rsid w:val="00857AB7"/>
    <w:rsid w:val="00857F4F"/>
    <w:rsid w:val="00860B08"/>
    <w:rsid w:val="00861D45"/>
    <w:rsid w:val="00862BEF"/>
    <w:rsid w:val="008669F9"/>
    <w:rsid w:val="00872207"/>
    <w:rsid w:val="00876B20"/>
    <w:rsid w:val="00880796"/>
    <w:rsid w:val="008822BF"/>
    <w:rsid w:val="008831FA"/>
    <w:rsid w:val="008839C5"/>
    <w:rsid w:val="008855CD"/>
    <w:rsid w:val="00890630"/>
    <w:rsid w:val="0089638E"/>
    <w:rsid w:val="00897763"/>
    <w:rsid w:val="008A1DF7"/>
    <w:rsid w:val="008A299F"/>
    <w:rsid w:val="008A60E5"/>
    <w:rsid w:val="008B13D6"/>
    <w:rsid w:val="008C5511"/>
    <w:rsid w:val="008D10FA"/>
    <w:rsid w:val="008E0A5E"/>
    <w:rsid w:val="008E2589"/>
    <w:rsid w:val="008E5EC4"/>
    <w:rsid w:val="008F3287"/>
    <w:rsid w:val="008F33F0"/>
    <w:rsid w:val="008F45E9"/>
    <w:rsid w:val="008F724D"/>
    <w:rsid w:val="00901CB2"/>
    <w:rsid w:val="00904A64"/>
    <w:rsid w:val="009062F5"/>
    <w:rsid w:val="009067AC"/>
    <w:rsid w:val="00916A89"/>
    <w:rsid w:val="009241ED"/>
    <w:rsid w:val="00937D31"/>
    <w:rsid w:val="00960260"/>
    <w:rsid w:val="009607C6"/>
    <w:rsid w:val="00962D56"/>
    <w:rsid w:val="00963FD8"/>
    <w:rsid w:val="00966BB6"/>
    <w:rsid w:val="00972569"/>
    <w:rsid w:val="00974805"/>
    <w:rsid w:val="0098147E"/>
    <w:rsid w:val="00983922"/>
    <w:rsid w:val="00987979"/>
    <w:rsid w:val="00992538"/>
    <w:rsid w:val="00995338"/>
    <w:rsid w:val="009978D3"/>
    <w:rsid w:val="009A66E9"/>
    <w:rsid w:val="009B12B9"/>
    <w:rsid w:val="009B1535"/>
    <w:rsid w:val="009B20E0"/>
    <w:rsid w:val="009B245D"/>
    <w:rsid w:val="009B2E05"/>
    <w:rsid w:val="009C3D5B"/>
    <w:rsid w:val="009C59E8"/>
    <w:rsid w:val="009D7B6B"/>
    <w:rsid w:val="009E332A"/>
    <w:rsid w:val="009E568D"/>
    <w:rsid w:val="009F29F5"/>
    <w:rsid w:val="009F4C06"/>
    <w:rsid w:val="009F686F"/>
    <w:rsid w:val="009F72C3"/>
    <w:rsid w:val="00A05C3A"/>
    <w:rsid w:val="00A142B4"/>
    <w:rsid w:val="00A23572"/>
    <w:rsid w:val="00A2361F"/>
    <w:rsid w:val="00A30D6E"/>
    <w:rsid w:val="00A32DA8"/>
    <w:rsid w:val="00A33058"/>
    <w:rsid w:val="00A41DF8"/>
    <w:rsid w:val="00A42CE5"/>
    <w:rsid w:val="00A43173"/>
    <w:rsid w:val="00A46D5C"/>
    <w:rsid w:val="00A4733B"/>
    <w:rsid w:val="00A476A1"/>
    <w:rsid w:val="00A5161C"/>
    <w:rsid w:val="00A52435"/>
    <w:rsid w:val="00A5745A"/>
    <w:rsid w:val="00A57D12"/>
    <w:rsid w:val="00A619B6"/>
    <w:rsid w:val="00A66362"/>
    <w:rsid w:val="00A74D32"/>
    <w:rsid w:val="00A764D2"/>
    <w:rsid w:val="00A86498"/>
    <w:rsid w:val="00AA171B"/>
    <w:rsid w:val="00AA30B7"/>
    <w:rsid w:val="00AB13AB"/>
    <w:rsid w:val="00AB4C47"/>
    <w:rsid w:val="00AB6B4E"/>
    <w:rsid w:val="00AC4B57"/>
    <w:rsid w:val="00AD0C80"/>
    <w:rsid w:val="00AE24E9"/>
    <w:rsid w:val="00B02B33"/>
    <w:rsid w:val="00B06206"/>
    <w:rsid w:val="00B23C8E"/>
    <w:rsid w:val="00B25C63"/>
    <w:rsid w:val="00B32F47"/>
    <w:rsid w:val="00B36A70"/>
    <w:rsid w:val="00B3723C"/>
    <w:rsid w:val="00B43229"/>
    <w:rsid w:val="00B4522F"/>
    <w:rsid w:val="00B45432"/>
    <w:rsid w:val="00B46659"/>
    <w:rsid w:val="00B567C6"/>
    <w:rsid w:val="00B60D03"/>
    <w:rsid w:val="00B83BA5"/>
    <w:rsid w:val="00B93E84"/>
    <w:rsid w:val="00B9663A"/>
    <w:rsid w:val="00B96914"/>
    <w:rsid w:val="00B97A25"/>
    <w:rsid w:val="00BA0126"/>
    <w:rsid w:val="00BB12A2"/>
    <w:rsid w:val="00BB4E81"/>
    <w:rsid w:val="00BC2100"/>
    <w:rsid w:val="00BC2FC0"/>
    <w:rsid w:val="00BC30CD"/>
    <w:rsid w:val="00BC52C3"/>
    <w:rsid w:val="00BC7F84"/>
    <w:rsid w:val="00BE35A9"/>
    <w:rsid w:val="00BE5662"/>
    <w:rsid w:val="00BE6057"/>
    <w:rsid w:val="00BE63F8"/>
    <w:rsid w:val="00C029F8"/>
    <w:rsid w:val="00C20913"/>
    <w:rsid w:val="00C21DBC"/>
    <w:rsid w:val="00C22F7C"/>
    <w:rsid w:val="00C24696"/>
    <w:rsid w:val="00C33669"/>
    <w:rsid w:val="00C347DB"/>
    <w:rsid w:val="00C60D52"/>
    <w:rsid w:val="00C63C17"/>
    <w:rsid w:val="00C75181"/>
    <w:rsid w:val="00C77DA7"/>
    <w:rsid w:val="00C86136"/>
    <w:rsid w:val="00C91345"/>
    <w:rsid w:val="00CA2C28"/>
    <w:rsid w:val="00CA385D"/>
    <w:rsid w:val="00CA7AE0"/>
    <w:rsid w:val="00CB4969"/>
    <w:rsid w:val="00CC26B2"/>
    <w:rsid w:val="00CC6106"/>
    <w:rsid w:val="00CC67C1"/>
    <w:rsid w:val="00CD0496"/>
    <w:rsid w:val="00CD081C"/>
    <w:rsid w:val="00CD4A99"/>
    <w:rsid w:val="00CF0E68"/>
    <w:rsid w:val="00D27DCF"/>
    <w:rsid w:val="00D30B6D"/>
    <w:rsid w:val="00D317DB"/>
    <w:rsid w:val="00D35EA9"/>
    <w:rsid w:val="00D45429"/>
    <w:rsid w:val="00D523DD"/>
    <w:rsid w:val="00D5660F"/>
    <w:rsid w:val="00D634FE"/>
    <w:rsid w:val="00D67E3F"/>
    <w:rsid w:val="00D77E24"/>
    <w:rsid w:val="00D84DDA"/>
    <w:rsid w:val="00D854D3"/>
    <w:rsid w:val="00D8690B"/>
    <w:rsid w:val="00D873B7"/>
    <w:rsid w:val="00D90E6C"/>
    <w:rsid w:val="00D9325E"/>
    <w:rsid w:val="00D954C0"/>
    <w:rsid w:val="00DA0A76"/>
    <w:rsid w:val="00DA7244"/>
    <w:rsid w:val="00DB50EF"/>
    <w:rsid w:val="00DB68D4"/>
    <w:rsid w:val="00DC2AD6"/>
    <w:rsid w:val="00DC6A80"/>
    <w:rsid w:val="00DC6CEF"/>
    <w:rsid w:val="00DD04CF"/>
    <w:rsid w:val="00DD4767"/>
    <w:rsid w:val="00DE09A5"/>
    <w:rsid w:val="00DE31E2"/>
    <w:rsid w:val="00DE5DFE"/>
    <w:rsid w:val="00E02D90"/>
    <w:rsid w:val="00E05D9B"/>
    <w:rsid w:val="00E1527E"/>
    <w:rsid w:val="00E26F35"/>
    <w:rsid w:val="00E52231"/>
    <w:rsid w:val="00E527DD"/>
    <w:rsid w:val="00E52EEF"/>
    <w:rsid w:val="00E768C0"/>
    <w:rsid w:val="00E83B98"/>
    <w:rsid w:val="00E83EE3"/>
    <w:rsid w:val="00E94D20"/>
    <w:rsid w:val="00E95E60"/>
    <w:rsid w:val="00E961CC"/>
    <w:rsid w:val="00E971A5"/>
    <w:rsid w:val="00EA4190"/>
    <w:rsid w:val="00EB15BB"/>
    <w:rsid w:val="00EB1826"/>
    <w:rsid w:val="00EB237E"/>
    <w:rsid w:val="00EC27DC"/>
    <w:rsid w:val="00ED45FC"/>
    <w:rsid w:val="00ED4D1E"/>
    <w:rsid w:val="00EE2A75"/>
    <w:rsid w:val="00EE2A8D"/>
    <w:rsid w:val="00EE3A4C"/>
    <w:rsid w:val="00F018FE"/>
    <w:rsid w:val="00F111E3"/>
    <w:rsid w:val="00F26F59"/>
    <w:rsid w:val="00F37EC0"/>
    <w:rsid w:val="00F40387"/>
    <w:rsid w:val="00F41F18"/>
    <w:rsid w:val="00F42DFA"/>
    <w:rsid w:val="00F57756"/>
    <w:rsid w:val="00F653C9"/>
    <w:rsid w:val="00F67132"/>
    <w:rsid w:val="00F70A22"/>
    <w:rsid w:val="00F84544"/>
    <w:rsid w:val="00FA46C1"/>
    <w:rsid w:val="00FB3901"/>
    <w:rsid w:val="00FD64D6"/>
    <w:rsid w:val="00FE475F"/>
    <w:rsid w:val="00FF189D"/>
    <w:rsid w:val="00FF1C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CB86A3"/>
  <w15:docId w15:val="{07FA66D2-91AC-49CC-AD4A-4666D1B985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D4A99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D4A9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D4A99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D4A99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CD4A99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D4A99"/>
    <w:rPr>
      <w:color w:val="0000FF" w:themeColor="hyperlink"/>
      <w:u w:val="single"/>
    </w:rPr>
  </w:style>
  <w:style w:type="paragraph" w:styleId="NoSpacing">
    <w:name w:val="No Spacing"/>
    <w:link w:val="NoSpacingChar"/>
    <w:uiPriority w:val="1"/>
    <w:qFormat/>
    <w:rsid w:val="00CD4A9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CD4A99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CD4A99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CD4A99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CD4A99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3Char">
    <w:name w:val="Heading 3 Char"/>
    <w:basedOn w:val="DefaultParagraphFont"/>
    <w:link w:val="Heading3"/>
    <w:uiPriority w:val="9"/>
    <w:rsid w:val="00CD4A99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CD4A99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rsid w:val="00CD4A99"/>
    <w:rPr>
      <w:rFonts w:asciiTheme="majorHAnsi" w:eastAsiaTheme="majorEastAsia" w:hAnsiTheme="majorHAnsi" w:cstheme="majorBidi"/>
      <w:color w:val="243F60" w:themeColor="accent1" w:themeShade="7F"/>
    </w:rPr>
  </w:style>
  <w:style w:type="paragraph" w:styleId="ListParagraph">
    <w:name w:val="List Paragraph"/>
    <w:basedOn w:val="Normal"/>
    <w:link w:val="ListParagraphChar"/>
    <w:uiPriority w:val="34"/>
    <w:qFormat/>
    <w:rsid w:val="00CD4A99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locked/>
    <w:rsid w:val="00CD4A99"/>
  </w:style>
  <w:style w:type="character" w:customStyle="1" w:styleId="highlight1">
    <w:name w:val="highlight1"/>
    <w:basedOn w:val="DefaultParagraphFont"/>
    <w:rsid w:val="00CD4A99"/>
    <w:rPr>
      <w:rFonts w:cs="Times New Roman"/>
      <w:b/>
      <w:bCs/>
      <w:color w:val="FF0000"/>
    </w:rPr>
  </w:style>
  <w:style w:type="character" w:customStyle="1" w:styleId="apple-converted-space">
    <w:name w:val="apple-converted-space"/>
    <w:basedOn w:val="DefaultParagraphFont"/>
    <w:rsid w:val="00CD4A99"/>
  </w:style>
  <w:style w:type="character" w:customStyle="1" w:styleId="Char">
    <w:name w:val="Char"/>
    <w:rsid w:val="00CD4A99"/>
    <w:rPr>
      <w:rFonts w:ascii="Arial" w:hAnsi="Arial" w:cs="Arial"/>
      <w:sz w:val="18"/>
    </w:rPr>
  </w:style>
  <w:style w:type="character" w:customStyle="1" w:styleId="apple-style-span">
    <w:name w:val="apple-style-span"/>
    <w:rsid w:val="00CD4A99"/>
    <w:rPr>
      <w:rFonts w:cs="Times New Roman"/>
    </w:rPr>
  </w:style>
  <w:style w:type="paragraph" w:styleId="PlainText">
    <w:name w:val="Plain Text"/>
    <w:basedOn w:val="Normal"/>
    <w:link w:val="PlainTextChar"/>
    <w:uiPriority w:val="99"/>
    <w:unhideWhenUsed/>
    <w:rsid w:val="00CD4A99"/>
    <w:pPr>
      <w:spacing w:after="0" w:line="240" w:lineRule="auto"/>
    </w:pPr>
    <w:rPr>
      <w:rFonts w:ascii="Courier New" w:eastAsia="Times New Roman" w:hAnsi="Courier New" w:cs="Times New Roman"/>
      <w:bCs/>
      <w:sz w:val="20"/>
      <w:szCs w:val="18"/>
    </w:rPr>
  </w:style>
  <w:style w:type="character" w:customStyle="1" w:styleId="PlainTextChar">
    <w:name w:val="Plain Text Char"/>
    <w:basedOn w:val="DefaultParagraphFont"/>
    <w:link w:val="PlainText"/>
    <w:uiPriority w:val="99"/>
    <w:rsid w:val="00CD4A99"/>
    <w:rPr>
      <w:rFonts w:ascii="Courier New" w:eastAsia="Times New Roman" w:hAnsi="Courier New" w:cs="Times New Roman"/>
      <w:bCs/>
      <w:sz w:val="20"/>
      <w:szCs w:val="18"/>
    </w:rPr>
  </w:style>
  <w:style w:type="paragraph" w:customStyle="1" w:styleId="LightGrid-Accent31">
    <w:name w:val="Light Grid - Accent 31"/>
    <w:basedOn w:val="Normal"/>
    <w:link w:val="LightGrid-Accent3Char"/>
    <w:qFormat/>
    <w:rsid w:val="00CD4A99"/>
    <w:pPr>
      <w:ind w:left="720"/>
      <w:contextualSpacing/>
    </w:pPr>
    <w:rPr>
      <w:rFonts w:ascii="Calibri" w:eastAsia="Calibri" w:hAnsi="Calibri" w:cs="Times New Roman"/>
      <w:sz w:val="20"/>
      <w:szCs w:val="20"/>
    </w:rPr>
  </w:style>
  <w:style w:type="character" w:customStyle="1" w:styleId="LightGrid-Accent3Char">
    <w:name w:val="Light Grid - Accent 3 Char"/>
    <w:link w:val="LightGrid-Accent31"/>
    <w:rsid w:val="00CD4A99"/>
    <w:rPr>
      <w:rFonts w:ascii="Calibri" w:eastAsia="Calibri" w:hAnsi="Calibri" w:cs="Times New Roman"/>
      <w:sz w:val="20"/>
      <w:szCs w:val="20"/>
    </w:rPr>
  </w:style>
  <w:style w:type="paragraph" w:styleId="NormalWeb">
    <w:name w:val="Normal (Web)"/>
    <w:basedOn w:val="Normal"/>
    <w:uiPriority w:val="99"/>
    <w:unhideWhenUsed/>
    <w:rsid w:val="00CD4A99"/>
    <w:pPr>
      <w:spacing w:before="100" w:beforeAutospacing="1" w:after="100" w:afterAutospacing="1" w:line="240" w:lineRule="auto"/>
      <w:jc w:val="both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Accomplishmentsbullet">
    <w:name w:val="Accomplishments bullet"/>
    <w:basedOn w:val="Normal"/>
    <w:link w:val="AccomplishmentsbulletChar"/>
    <w:rsid w:val="00CD4A99"/>
    <w:pPr>
      <w:widowControl w:val="0"/>
      <w:numPr>
        <w:numId w:val="1"/>
      </w:numPr>
      <w:suppressAutoHyphens/>
      <w:spacing w:before="80" w:after="0" w:line="240" w:lineRule="auto"/>
      <w:jc w:val="both"/>
    </w:pPr>
    <w:rPr>
      <w:rFonts w:ascii="Arial" w:eastAsia="Arial Unicode MS" w:hAnsi="Arial" w:cs="Times New Roman"/>
      <w:iCs/>
      <w:kern w:val="1"/>
      <w:sz w:val="21"/>
      <w:szCs w:val="21"/>
    </w:rPr>
  </w:style>
  <w:style w:type="paragraph" w:styleId="BodyText">
    <w:name w:val="Body Text"/>
    <w:basedOn w:val="Normal"/>
    <w:link w:val="BodyTextChar"/>
    <w:uiPriority w:val="99"/>
    <w:unhideWhenUsed/>
    <w:rsid w:val="008F3287"/>
    <w:pPr>
      <w:widowControl w:val="0"/>
      <w:overflowPunct w:val="0"/>
      <w:autoSpaceDE w:val="0"/>
      <w:autoSpaceDN w:val="0"/>
      <w:adjustRightInd w:val="0"/>
      <w:spacing w:after="12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character" w:customStyle="1" w:styleId="BodyTextChar">
    <w:name w:val="Body Text Char"/>
    <w:basedOn w:val="DefaultParagraphFont"/>
    <w:link w:val="BodyText"/>
    <w:uiPriority w:val="99"/>
    <w:rsid w:val="008F3287"/>
    <w:rPr>
      <w:rFonts w:ascii="Times New Roman" w:eastAsia="Times New Roman" w:hAnsi="Times New Roman" w:cs="Times New Roman"/>
      <w:sz w:val="24"/>
      <w:szCs w:val="20"/>
    </w:rPr>
  </w:style>
  <w:style w:type="character" w:customStyle="1" w:styleId="ColorfulList-Accent1Char">
    <w:name w:val="Colorful List - Accent 1 Char"/>
    <w:link w:val="ColorfulList-Accent1"/>
    <w:uiPriority w:val="34"/>
    <w:rsid w:val="001776AD"/>
    <w:rPr>
      <w:rFonts w:ascii="Arial" w:eastAsia="Times New Roman" w:hAnsi="Arial" w:cs="Arial"/>
      <w:sz w:val="20"/>
      <w:szCs w:val="20"/>
      <w:lang w:eastAsia="ar-SA"/>
    </w:rPr>
  </w:style>
  <w:style w:type="table" w:styleId="ColorfulList-Accent1">
    <w:name w:val="Colorful List Accent 1"/>
    <w:basedOn w:val="TableNormal"/>
    <w:link w:val="ColorfulList-Accent1Char"/>
    <w:uiPriority w:val="34"/>
    <w:rsid w:val="001776AD"/>
    <w:pPr>
      <w:spacing w:after="0" w:line="240" w:lineRule="auto"/>
    </w:pPr>
    <w:rPr>
      <w:rFonts w:ascii="Arial" w:eastAsia="Times New Roman" w:hAnsi="Arial" w:cs="Arial"/>
      <w:sz w:val="20"/>
      <w:szCs w:val="20"/>
      <w:lang w:eastAsia="ar-SA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character" w:customStyle="1" w:styleId="AccomplishmentsbulletChar">
    <w:name w:val="Accomplishments bullet Char"/>
    <w:link w:val="Accomplishmentsbullet"/>
    <w:locked/>
    <w:rsid w:val="006966C2"/>
    <w:rPr>
      <w:rFonts w:ascii="Arial" w:eastAsia="Arial Unicode MS" w:hAnsi="Arial" w:cs="Times New Roman"/>
      <w:iCs/>
      <w:kern w:val="1"/>
      <w:sz w:val="21"/>
      <w:szCs w:val="21"/>
    </w:rPr>
  </w:style>
  <w:style w:type="character" w:customStyle="1" w:styleId="usertext1">
    <w:name w:val="usertext1"/>
    <w:rsid w:val="00FB3901"/>
    <w:rPr>
      <w:rFonts w:ascii="Arial" w:hAnsi="Arial" w:cs="Arial" w:hint="default"/>
      <w:sz w:val="20"/>
      <w:szCs w:val="20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FB390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FB3901"/>
  </w:style>
  <w:style w:type="paragraph" w:styleId="BalloonText">
    <w:name w:val="Balloon Text"/>
    <w:basedOn w:val="Normal"/>
    <w:link w:val="BalloonTextChar"/>
    <w:uiPriority w:val="99"/>
    <w:semiHidden/>
    <w:unhideWhenUsed/>
    <w:rsid w:val="005331A6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331A6"/>
    <w:rPr>
      <w:rFonts w:ascii="Tahoma" w:hAnsi="Tahoma" w:cs="Tahoma"/>
      <w:sz w:val="16"/>
      <w:szCs w:val="16"/>
    </w:rPr>
  </w:style>
  <w:style w:type="character" w:customStyle="1" w:styleId="mainheadprod1">
    <w:name w:val="mainheadprod1"/>
    <w:rsid w:val="001A2839"/>
    <w:rPr>
      <w:rFonts w:ascii="Verdana" w:hAnsi="Verdana" w:hint="default"/>
      <w:b/>
      <w:bCs/>
      <w:color w:val="333333"/>
      <w:sz w:val="20"/>
      <w:szCs w:val="20"/>
    </w:rPr>
  </w:style>
  <w:style w:type="character" w:styleId="Strong">
    <w:name w:val="Strong"/>
    <w:basedOn w:val="DefaultParagraphFont"/>
    <w:uiPriority w:val="22"/>
    <w:qFormat/>
    <w:rsid w:val="0061752A"/>
    <w:rPr>
      <w:b/>
      <w:bCs/>
    </w:rPr>
  </w:style>
  <w:style w:type="character" w:customStyle="1" w:styleId="hl">
    <w:name w:val="hl"/>
    <w:basedOn w:val="DefaultParagraphFont"/>
    <w:rsid w:val="00584FC9"/>
  </w:style>
  <w:style w:type="character" w:customStyle="1" w:styleId="NoSpacingChar">
    <w:name w:val="No Spacing Char"/>
    <w:basedOn w:val="DefaultParagraphFont"/>
    <w:link w:val="NoSpacing"/>
    <w:uiPriority w:val="1"/>
    <w:locked/>
    <w:rsid w:val="0038059D"/>
  </w:style>
  <w:style w:type="paragraph" w:customStyle="1" w:styleId="Normal1">
    <w:name w:val="Normal1"/>
    <w:basedOn w:val="Normal"/>
    <w:rsid w:val="0038059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07B16"/>
    <w:rPr>
      <w:color w:val="808080"/>
      <w:shd w:val="clear" w:color="auto" w:fill="E6E6E6"/>
    </w:rPr>
  </w:style>
  <w:style w:type="character" w:customStyle="1" w:styleId="NormalVerdanaChar">
    <w:name w:val="Normal + Verdana Char"/>
    <w:link w:val="NormalVerdana"/>
    <w:locked/>
    <w:rsid w:val="00583D3B"/>
    <w:rPr>
      <w:rFonts w:ascii="Verdana" w:eastAsia="Times New Roman" w:hAnsi="Verdana" w:cs="Times New Roman"/>
      <w:sz w:val="20"/>
      <w:szCs w:val="20"/>
    </w:rPr>
  </w:style>
  <w:style w:type="paragraph" w:customStyle="1" w:styleId="NormalVerdana">
    <w:name w:val="Normal + Verdana"/>
    <w:aliases w:val="10 pt,Bold + 10 pt"/>
    <w:basedOn w:val="Normal"/>
    <w:link w:val="NormalVerdanaChar"/>
    <w:rsid w:val="00583D3B"/>
    <w:pPr>
      <w:spacing w:after="0" w:line="240" w:lineRule="auto"/>
    </w:pPr>
    <w:rPr>
      <w:rFonts w:ascii="Verdana" w:eastAsia="Times New Roman" w:hAnsi="Verdana" w:cs="Times New Roman"/>
      <w:sz w:val="20"/>
      <w:szCs w:val="20"/>
    </w:rPr>
  </w:style>
  <w:style w:type="paragraph" w:customStyle="1" w:styleId="vardana">
    <w:name w:val="vardana"/>
    <w:basedOn w:val="Normal"/>
    <w:rsid w:val="00583D3B"/>
    <w:pPr>
      <w:spacing w:after="0" w:line="240" w:lineRule="auto"/>
    </w:pPr>
    <w:rPr>
      <w:rFonts w:ascii="Verdana" w:eastAsia="Times New Roman" w:hAnsi="Verdana" w:cs="Times New Roman"/>
      <w:kern w:val="36"/>
      <w:sz w:val="20"/>
      <w:szCs w:val="20"/>
    </w:rPr>
  </w:style>
  <w:style w:type="character" w:customStyle="1" w:styleId="highlight">
    <w:name w:val="highlight"/>
    <w:basedOn w:val="DefaultParagraphFont"/>
    <w:rsid w:val="00A23572"/>
  </w:style>
  <w:style w:type="character" w:customStyle="1" w:styleId="resume-font">
    <w:name w:val="resume-font"/>
    <w:basedOn w:val="DefaultParagraphFont"/>
    <w:rsid w:val="00A23572"/>
  </w:style>
  <w:style w:type="table" w:styleId="GridTable6Colorful">
    <w:name w:val="Grid Table 6 Colorful"/>
    <w:basedOn w:val="TableNormal"/>
    <w:uiPriority w:val="51"/>
    <w:rsid w:val="00DE09A5"/>
    <w:pPr>
      <w:spacing w:after="0" w:line="240" w:lineRule="auto"/>
    </w:pPr>
    <w:rPr>
      <w:rFonts w:eastAsiaTheme="minorHAnsi"/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None">
    <w:name w:val="None"/>
    <w:rsid w:val="00DE09A5"/>
  </w:style>
  <w:style w:type="character" w:customStyle="1" w:styleId="UnresolvedMention2">
    <w:name w:val="Unresolved Mention2"/>
    <w:basedOn w:val="DefaultParagraphFont"/>
    <w:uiPriority w:val="99"/>
    <w:semiHidden/>
    <w:unhideWhenUsed/>
    <w:rsid w:val="00E95E60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0B576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406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7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43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06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293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4016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35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182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495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926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470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9502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715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5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3930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083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91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142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2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23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601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815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570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88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433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2654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668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185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92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40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625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239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bdul@racketmails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BA9828-1D74-4864-9245-3DF78924D3A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</TotalTime>
  <Pages>5</Pages>
  <Words>2221</Words>
  <Characters>12661</Characters>
  <Application>Microsoft Office Word</Application>
  <DocSecurity>0</DocSecurity>
  <Lines>105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48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owner</dc:creator>
  <cp:lastModifiedBy>abdul salman moulana mohammed</cp:lastModifiedBy>
  <cp:revision>42</cp:revision>
  <cp:lastPrinted>2019-03-26T18:26:00Z</cp:lastPrinted>
  <dcterms:created xsi:type="dcterms:W3CDTF">2019-06-28T20:39:00Z</dcterms:created>
  <dcterms:modified xsi:type="dcterms:W3CDTF">2019-08-29T22:14:00Z</dcterms:modified>
</cp:coreProperties>
</file>